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7CE9C" w14:textId="77777777" w:rsidR="0070212D" w:rsidRDefault="0070212D">
      <w:pPr>
        <w:pStyle w:val="CRCoverPage"/>
        <w:tabs>
          <w:tab w:val="right" w:pos="9639"/>
        </w:tabs>
        <w:spacing w:after="0"/>
        <w:jc w:val="center"/>
        <w:rPr>
          <w:ins w:id="0" w:author="Jing HAN" w:date="2020-12-26T21:24:00Z"/>
          <w:rFonts w:cs="Arial"/>
          <w:b/>
          <w:sz w:val="22"/>
          <w:szCs w:val="22"/>
          <w:lang w:val="en-US"/>
        </w:rPr>
      </w:pPr>
      <w:bookmarkStart w:id="1" w:name="OLE_LINK17"/>
      <w:bookmarkStart w:id="2" w:name="OLE_LINK16"/>
      <w:bookmarkStart w:id="3" w:name="OLE_LINK10"/>
      <w:bookmarkStart w:id="4" w:name="OLE_LINK11"/>
    </w:p>
    <w:p w14:paraId="3F5E0AE4" w14:textId="77777777" w:rsidR="0070212D" w:rsidRDefault="006C4F80">
      <w:pPr>
        <w:pStyle w:val="CRCoverPage"/>
        <w:tabs>
          <w:tab w:val="right" w:pos="9639"/>
        </w:tabs>
        <w:spacing w:after="0"/>
        <w:jc w:val="center"/>
        <w:rPr>
          <w:rFonts w:cs="Arial"/>
          <w:b/>
          <w:i/>
          <w:sz w:val="22"/>
          <w:szCs w:val="22"/>
          <w:lang w:val="en-US"/>
        </w:rPr>
      </w:pPr>
      <w:r>
        <w:rPr>
          <w:rFonts w:cs="Arial"/>
          <w:b/>
          <w:sz w:val="22"/>
          <w:szCs w:val="22"/>
          <w:lang w:val="en-US"/>
        </w:rPr>
        <w:t>3GPP TSG-RAN WG2 #113bis-e</w:t>
      </w:r>
      <w:r>
        <w:rPr>
          <w:rFonts w:cs="Arial"/>
          <w:b/>
          <w:i/>
          <w:sz w:val="22"/>
          <w:szCs w:val="22"/>
          <w:lang w:val="en-US"/>
        </w:rPr>
        <w:tab/>
        <w:t>R2-21xxxxx</w:t>
      </w:r>
    </w:p>
    <w:p w14:paraId="15D4ACF7" w14:textId="77777777" w:rsidR="0070212D" w:rsidRDefault="006C4F80">
      <w:pPr>
        <w:tabs>
          <w:tab w:val="left" w:pos="1701"/>
          <w:tab w:val="right" w:pos="9639"/>
        </w:tabs>
        <w:spacing w:after="0"/>
        <w:rPr>
          <w:rFonts w:cs="Arial"/>
          <w:b/>
          <w:color w:val="000000"/>
          <w:kern w:val="2"/>
          <w:sz w:val="24"/>
        </w:rPr>
      </w:pPr>
      <w:r>
        <w:rPr>
          <w:rFonts w:cs="Arial"/>
          <w:b/>
          <w:sz w:val="22"/>
          <w:szCs w:val="22"/>
          <w:lang w:val="en-US"/>
        </w:rPr>
        <w:t>E-meeting, April 2020</w:t>
      </w:r>
      <w:r>
        <w:rPr>
          <w:rFonts w:cs="Arial"/>
          <w:b/>
          <w:sz w:val="22"/>
          <w:szCs w:val="22"/>
          <w:lang w:val="en-US"/>
        </w:rPr>
        <w:tab/>
      </w:r>
      <w:bookmarkEnd w:id="1"/>
      <w:bookmarkEnd w:id="2"/>
      <w:bookmarkEnd w:id="3"/>
      <w:bookmarkEnd w:id="4"/>
    </w:p>
    <w:p w14:paraId="1AFC34EF" w14:textId="77777777" w:rsidR="0070212D" w:rsidRDefault="0070212D">
      <w:pPr>
        <w:tabs>
          <w:tab w:val="left" w:pos="1701"/>
          <w:tab w:val="right" w:pos="9639"/>
        </w:tabs>
        <w:spacing w:before="100" w:beforeAutospacing="1" w:after="100" w:afterAutospacing="1"/>
        <w:rPr>
          <w:rFonts w:cs="Arial"/>
          <w:b/>
          <w:color w:val="000000"/>
          <w:kern w:val="2"/>
          <w:sz w:val="24"/>
        </w:rPr>
      </w:pPr>
    </w:p>
    <w:p w14:paraId="588766F3" w14:textId="77777777" w:rsidR="0070212D" w:rsidRDefault="006C4F80">
      <w:pPr>
        <w:pStyle w:val="3GPPHeader"/>
        <w:rPr>
          <w:sz w:val="22"/>
          <w:szCs w:val="22"/>
        </w:rPr>
      </w:pPr>
      <w:r>
        <w:rPr>
          <w:sz w:val="22"/>
          <w:szCs w:val="22"/>
        </w:rPr>
        <w:t>Agenda Item:</w:t>
      </w:r>
      <w:r>
        <w:rPr>
          <w:sz w:val="22"/>
          <w:szCs w:val="22"/>
        </w:rPr>
        <w:tab/>
        <w:t>6.4.3</w:t>
      </w:r>
    </w:p>
    <w:p w14:paraId="5D8565F9" w14:textId="77777777" w:rsidR="0070212D" w:rsidRDefault="006C4F80">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61A5D84C" w14:textId="77777777" w:rsidR="0070212D" w:rsidRDefault="006C4F80">
      <w:pPr>
        <w:pStyle w:val="3GPPHeader"/>
        <w:rPr>
          <w:sz w:val="22"/>
          <w:szCs w:val="22"/>
        </w:rPr>
      </w:pPr>
      <w:r>
        <w:rPr>
          <w:sz w:val="22"/>
          <w:szCs w:val="22"/>
        </w:rPr>
        <w:t>Title:</w:t>
      </w:r>
      <w:r>
        <w:rPr>
          <w:sz w:val="22"/>
          <w:szCs w:val="22"/>
        </w:rPr>
        <w:tab/>
        <w:t>Summary of email [POST113-e][707][V2XSL] Spec update to level 3 logical slots (OPPO)</w:t>
      </w:r>
    </w:p>
    <w:p w14:paraId="3267C975" w14:textId="77777777" w:rsidR="0070212D" w:rsidRDefault="006C4F80">
      <w:pPr>
        <w:pStyle w:val="3GPPHeader"/>
      </w:pPr>
      <w:r>
        <w:rPr>
          <w:sz w:val="22"/>
          <w:szCs w:val="22"/>
        </w:rPr>
        <w:t>Document for:</w:t>
      </w:r>
      <w:r>
        <w:rPr>
          <w:sz w:val="22"/>
          <w:szCs w:val="22"/>
        </w:rPr>
        <w:tab/>
        <w:t>Discussion, Decision</w:t>
      </w:r>
    </w:p>
    <w:p w14:paraId="52A84BEB" w14:textId="77777777" w:rsidR="0070212D" w:rsidRDefault="006C4F80">
      <w:pPr>
        <w:pStyle w:val="1"/>
      </w:pPr>
      <w:bookmarkStart w:id="5" w:name="_Ref488331639"/>
      <w:r>
        <w:t>Introduction</w:t>
      </w:r>
      <w:bookmarkEnd w:id="5"/>
    </w:p>
    <w:p w14:paraId="1D755BFA" w14:textId="77777777" w:rsidR="0070212D" w:rsidRDefault="006C4F80">
      <w:r>
        <w:t>This is to kick off following email discussion:</w:t>
      </w:r>
    </w:p>
    <w:p w14:paraId="3A5644FC" w14:textId="77777777" w:rsidR="0070212D" w:rsidRDefault="006C4F80">
      <w:pPr>
        <w:pStyle w:val="EmailDiscussion"/>
      </w:pPr>
      <w:r>
        <w:t>[POST113-e][707][V2X/SL] Spec update to level 3 logical slots (OPPO)</w:t>
      </w:r>
    </w:p>
    <w:p w14:paraId="1AA1561C" w14:textId="77777777" w:rsidR="0070212D" w:rsidRDefault="006C4F80">
      <w:pPr>
        <w:pStyle w:val="EmailDiscussion2"/>
      </w:pPr>
      <w:r>
        <w:tab/>
      </w:r>
      <w:r>
        <w:rPr>
          <w:b/>
        </w:rPr>
        <w:t>Scope:</w:t>
      </w:r>
      <w:r>
        <w:t xml:space="preserve"> Discuss the update of CG equation and other spec changes according to level 3 logical slots (i.e. logical slots within a resource pool).  </w:t>
      </w:r>
    </w:p>
    <w:p w14:paraId="3A712C7D" w14:textId="77777777" w:rsidR="0070212D" w:rsidRDefault="006C4F80">
      <w:pPr>
        <w:pStyle w:val="EmailDiscussion2"/>
      </w:pPr>
      <w:r>
        <w:tab/>
      </w:r>
      <w:r>
        <w:rPr>
          <w:b/>
        </w:rPr>
        <w:t>Intended outcome:</w:t>
      </w:r>
      <w:r>
        <w:t xml:space="preserve"> Discussion summary and the corresponding CRs </w:t>
      </w:r>
    </w:p>
    <w:p w14:paraId="22C499B8" w14:textId="77777777" w:rsidR="0070212D" w:rsidRDefault="006C4F80">
      <w:pPr>
        <w:pStyle w:val="1"/>
      </w:pPr>
      <w:r>
        <w:t xml:space="preserve">Discussion </w:t>
      </w:r>
    </w:p>
    <w:p w14:paraId="6B49E74E" w14:textId="77777777" w:rsidR="0070212D" w:rsidRDefault="006C4F80">
      <w:r>
        <w:rPr>
          <w:rFonts w:hint="eastAsia"/>
        </w:rPr>
        <w:t>D</w:t>
      </w:r>
      <w:r>
        <w:t>uring RAN2#113e meeting RAN2 agreed one recommendation from [1]:</w:t>
      </w:r>
    </w:p>
    <w:p w14:paraId="0D3B95C6" w14:textId="77777777" w:rsidR="0070212D" w:rsidRDefault="006C4F80">
      <w:pPr>
        <w:pStyle w:val="Doc-text2"/>
        <w:pBdr>
          <w:top w:val="single" w:sz="4" w:space="1" w:color="auto"/>
          <w:left w:val="single" w:sz="4" w:space="4" w:color="auto"/>
          <w:bottom w:val="single" w:sz="4" w:space="1" w:color="auto"/>
          <w:right w:val="single" w:sz="4" w:space="4" w:color="auto"/>
        </w:pBdr>
        <w:ind w:left="1259" w:firstLine="0"/>
      </w:pPr>
      <w:r>
        <w:t>Proposal1: The equation to define CG resource slot should be defined based on Level_3 logical slots i.e. logical slots within one resource pool</w:t>
      </w:r>
    </w:p>
    <w:p w14:paraId="41ED78EA" w14:textId="77777777" w:rsidR="0070212D" w:rsidRDefault="006C4F80">
      <w:pPr>
        <w:pStyle w:val="Doc-text2"/>
        <w:numPr>
          <w:ilvl w:val="0"/>
          <w:numId w:val="15"/>
        </w:numPr>
        <w:pBdr>
          <w:top w:val="single" w:sz="4" w:space="1" w:color="auto"/>
          <w:left w:val="single" w:sz="4" w:space="4" w:color="auto"/>
          <w:bottom w:val="single" w:sz="4" w:space="1" w:color="auto"/>
          <w:right w:val="single" w:sz="4" w:space="4" w:color="auto"/>
        </w:pBdr>
      </w:pPr>
      <w:r>
        <w:t>Agreed.</w:t>
      </w:r>
    </w:p>
    <w:p w14:paraId="4E447463" w14:textId="77777777" w:rsidR="0070212D" w:rsidRDefault="006C4F80">
      <w:pPr>
        <w:spacing w:beforeLines="50" w:before="120"/>
      </w:pPr>
      <w:r>
        <w:rPr>
          <w:rFonts w:hint="eastAsia"/>
        </w:rPr>
        <w:t>T</w:t>
      </w:r>
      <w:r>
        <w:t>he relevant proposals i.e. proposal5 and proposal6 in [1] were also discussed and quite aligned among companies. Proposal7 was added a bit later. So to double check with companies view, these 3 proposals will be confirmed again to complete the CRs, one for 38.321 and one for 38.331. The proposal6 in [2] is left out during the email discussion [1] since it is decoupled from the discussion. Since now RAN2 made decision, this issue should be resolved also.</w:t>
      </w:r>
    </w:p>
    <w:p w14:paraId="3331C977" w14:textId="77777777" w:rsidR="0070212D" w:rsidRDefault="006C4F80">
      <w:r>
        <w:t>As indicated above, RAN2 agreed CG resource slot should be defined based on logical slots within one resource pool, it is obvious the periodicity of sidelink configured grant should go the same way. The original proposal on the periodicity parameter is scaled as following in [1]:</w:t>
      </w:r>
    </w:p>
    <w:p w14:paraId="180AA95C" w14:textId="77777777" w:rsidR="0070212D" w:rsidRDefault="006C4F80">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6C0FDAB4" w14:textId="77777777" w:rsidR="0070212D" w:rsidRDefault="006C4F80">
      <w:pPr>
        <w:rPr>
          <w:bCs/>
        </w:rPr>
      </w:pPr>
      <w:r>
        <w:rPr>
          <w:rFonts w:hint="eastAsia"/>
          <w:bCs/>
        </w:rPr>
        <w:t>W</w:t>
      </w:r>
      <w:r>
        <w:rPr>
          <w:bCs/>
        </w:rPr>
        <w:t>here:</w:t>
      </w:r>
    </w:p>
    <w:p w14:paraId="374612A5" w14:textId="77777777" w:rsidR="0070212D" w:rsidRDefault="006C4F80">
      <w:pPr>
        <w:pStyle w:val="afc"/>
        <w:numPr>
          <w:ilvl w:val="0"/>
          <w:numId w:val="16"/>
        </w:numPr>
        <w:ind w:firstLineChars="0"/>
        <w:rPr>
          <w:lang w:val="en-US"/>
        </w:rPr>
      </w:pPr>
      <w:r>
        <w:rPr>
          <w:bCs/>
        </w:rPr>
        <w:t>K is the total number of slots within the bitmap marked with 1</w:t>
      </w:r>
    </w:p>
    <w:p w14:paraId="1646031C" w14:textId="77777777" w:rsidR="0070212D" w:rsidRDefault="006C4F80">
      <w:pPr>
        <w:pStyle w:val="afc"/>
        <w:numPr>
          <w:ilvl w:val="0"/>
          <w:numId w:val="16"/>
        </w:numPr>
        <w:ind w:firstLineChars="0"/>
        <w:rPr>
          <w:lang w:val="en-US"/>
        </w:rPr>
      </w:pPr>
      <w:r>
        <w:rPr>
          <w:bCs/>
        </w:rPr>
        <w:t>L is the bitmap length</w:t>
      </w:r>
    </w:p>
    <w:p w14:paraId="16F2015F" w14:textId="77777777" w:rsidR="0070212D" w:rsidRDefault="006C4F80">
      <w:r>
        <w:t>During the same meeting RAN2 received a RAN1 LS [3] which indicates two interpretation of the resource reservation period field in a SCI format 1-A. Based on the online discussion our understanding is that RAN2 will go for option1’ and one short post email discussion [701] is arranged to send response LS back to the RAN1 based on the agreement made in the discussion of R2-2102190. While in RAN1 one CR for option1’ is endorsed. The latest version is in [4] where the resource reservation period is defined as following:</w:t>
      </w:r>
    </w:p>
    <w:p w14:paraId="5D2B55D4" w14:textId="77777777" w:rsidR="0070212D" w:rsidRDefault="006C4F80">
      <w:r>
        <w:rPr>
          <w:noProof/>
          <w:lang w:val="en-US"/>
        </w:rPr>
        <w:lastRenderedPageBreak/>
        <w:drawing>
          <wp:inline distT="0" distB="0" distL="0" distR="0" wp14:anchorId="398D1CB8" wp14:editId="75938C2B">
            <wp:extent cx="5153660" cy="13849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171943" cy="1390239"/>
                    </a:xfrm>
                    <a:prstGeom prst="rect">
                      <a:avLst/>
                    </a:prstGeom>
                  </pic:spPr>
                </pic:pic>
              </a:graphicData>
            </a:graphic>
          </wp:inline>
        </w:drawing>
      </w:r>
    </w:p>
    <w:p w14:paraId="62888852" w14:textId="77777777" w:rsidR="0070212D" w:rsidRDefault="006C4F80">
      <w:r>
        <w:t>It should be desirable that equation and key parameter could be aligned between sidelink CG (mode 1) and mode 2. In addition technically equation (2) is more accurate than (1). In light of this, it is proposed the scaled periodicity parameter as following:</w:t>
      </w:r>
    </w:p>
    <w:p w14:paraId="2AE2979E" w14:textId="77777777" w:rsidR="0070212D" w:rsidRDefault="006C4F80">
      <w:pPr>
        <w:jc w:val="center"/>
        <w:rPr>
          <w:rFonts w:eastAsiaTheme="minorEastAsia"/>
          <w:iCs/>
        </w:rPr>
      </w:pPr>
      <m:oMath>
        <m:r>
          <w:rPr>
            <w:rFonts w:ascii="Cambria Math" w:hAnsi="Cambria Math"/>
            <w:lang w:eastAsia="ko-KR"/>
          </w:rPr>
          <m:t>PeriodicitySL=</m:t>
        </m:r>
        <m:d>
          <m:dPr>
            <m:begChr m:val="⌈"/>
            <m:endChr m:val="⌉"/>
            <m:ctrlPr>
              <w:rPr>
                <w:rFonts w:ascii="Cambria Math" w:hAnsi="Cambria Math"/>
                <w:i/>
                <w:iCs/>
                <w:lang w:eastAsia="ko-KR"/>
              </w:rPr>
            </m:ctrlPr>
          </m:dPr>
          <m:e>
            <m:f>
              <m:fPr>
                <m:ctrlPr>
                  <w:rPr>
                    <w:rFonts w:ascii="Cambria Math" w:hAnsi="Cambria Math"/>
                    <w:i/>
                    <w:lang w:eastAsia="ko-KR"/>
                  </w:rPr>
                </m:ctrlPr>
              </m:fPr>
              <m:num>
                <m:sSub>
                  <m:sSubPr>
                    <m:ctrlPr>
                      <w:rPr>
                        <w:rFonts w:ascii="Cambria Math" w:eastAsia="Malgun Gothic" w:hAnsi="Cambria Math"/>
                        <w:i/>
                      </w:rPr>
                    </m:ctrlPr>
                  </m:sSubPr>
                  <m:e>
                    <m:r>
                      <w:rPr>
                        <w:rFonts w:ascii="Cambria Math" w:eastAsia="Malgun Gothic" w:hAnsi="Cambria Math"/>
                      </w:rPr>
                      <m:t>T'</m:t>
                    </m:r>
                  </m:e>
                  <m:sub>
                    <m:r>
                      <w:rPr>
                        <w:rFonts w:ascii="Cambria Math" w:eastAsia="Malgun Gothic" w:hAnsi="Cambria Math"/>
                      </w:rPr>
                      <m:t>max</m:t>
                    </m:r>
                  </m:sub>
                </m:sSub>
                <m:r>
                  <w:rPr>
                    <w:rFonts w:ascii="Cambria Math" w:eastAsia="Malgun Gothic" w:hAnsi="Cambria Math"/>
                  </w:rPr>
                  <m:t xml:space="preserve"> </m:t>
                </m:r>
              </m:num>
              <m:den>
                <m:r>
                  <w:rPr>
                    <w:rFonts w:ascii="Cambria Math" w:hAnsi="Cambria Math"/>
                    <w:lang w:eastAsia="ko-KR"/>
                  </w:rPr>
                  <m:t>10240 ms</m:t>
                </m:r>
              </m:den>
            </m:f>
            <m:r>
              <w:rPr>
                <w:rFonts w:ascii="Cambria Math" w:hAnsi="Cambria Math"/>
                <w:lang w:eastAsia="ko-KR"/>
              </w:rPr>
              <m:t>×sl_periodCG</m:t>
            </m:r>
          </m:e>
        </m:d>
      </m:oMath>
      <w:r>
        <w:rPr>
          <w:rFonts w:asciiTheme="minorEastAsia" w:eastAsiaTheme="minorEastAsia" w:hAnsiTheme="minorEastAsia" w:hint="eastAsia"/>
          <w:iCs/>
        </w:rPr>
        <w:t xml:space="preserve"> (</w:t>
      </w:r>
      <w:r>
        <w:rPr>
          <w:rFonts w:eastAsiaTheme="minorEastAsia" w:hint="eastAsia"/>
          <w:iCs/>
        </w:rPr>
        <w:t>2</w:t>
      </w:r>
      <w:r>
        <w:rPr>
          <w:rFonts w:eastAsiaTheme="minorEastAsia"/>
          <w:iCs/>
        </w:rPr>
        <w:t>)</w:t>
      </w:r>
    </w:p>
    <w:p w14:paraId="51DF5C78" w14:textId="77777777" w:rsidR="0070212D" w:rsidRDefault="006C4F80">
      <w:pPr>
        <w:rPr>
          <w:lang w:eastAsia="ko-KR"/>
        </w:rPr>
      </w:pPr>
      <w:r>
        <w:rPr>
          <w:rFonts w:eastAsiaTheme="minorEastAsia" w:hint="eastAsia"/>
          <w:iCs/>
        </w:rPr>
        <w:t>w</w:t>
      </w:r>
      <w:r>
        <w:rPr>
          <w:rFonts w:eastAsiaTheme="minorEastAsia"/>
          <w:iCs/>
        </w:rPr>
        <w:t>here</w:t>
      </w:r>
      <w:r>
        <w:rPr>
          <w:i/>
          <w:lang w:eastAsia="ko-KR"/>
        </w:rPr>
        <w:t xml:space="preserve"> </w:t>
      </w:r>
      <w:r>
        <w:rPr>
          <w:lang w:eastAsia="ko-KR"/>
        </w:rPr>
        <w:t>T’</w:t>
      </w:r>
      <w:r>
        <w:rPr>
          <w:vertAlign w:val="subscript"/>
          <w:lang w:eastAsia="ko-KR"/>
        </w:rPr>
        <w:t>max</w:t>
      </w:r>
      <w:r>
        <w:rPr>
          <w:lang w:eastAsia="ko-KR"/>
        </w:rPr>
        <w:t xml:space="preserve"> is the number of slots that belongs to a resource pool as defined in clause 8 of TS 38.214.</w:t>
      </w:r>
    </w:p>
    <w:p w14:paraId="00EB39CB" w14:textId="77777777" w:rsidR="0070212D" w:rsidRDefault="006C4F80">
      <w:pPr>
        <w:rPr>
          <w:b/>
          <w:lang w:eastAsia="ko-KR"/>
        </w:rPr>
      </w:pPr>
      <w:r>
        <w:rPr>
          <w:b/>
        </w:rPr>
        <w:t>Q</w:t>
      </w:r>
      <w:r>
        <w:rPr>
          <w:rFonts w:hint="eastAsia"/>
          <w:b/>
        </w:rPr>
        <w:t>uestion</w:t>
      </w:r>
      <w:r>
        <w:rPr>
          <w:b/>
          <w:lang w:eastAsia="ko-KR"/>
        </w:rPr>
        <w:t>1: Do you agree the scaling equation(2) ?</w:t>
      </w:r>
    </w:p>
    <w:tbl>
      <w:tblPr>
        <w:tblStyle w:val="af3"/>
        <w:tblW w:w="0" w:type="auto"/>
        <w:tblInd w:w="704" w:type="dxa"/>
        <w:tblLook w:val="04A0" w:firstRow="1" w:lastRow="0" w:firstColumn="1" w:lastColumn="0" w:noHBand="0" w:noVBand="1"/>
      </w:tblPr>
      <w:tblGrid>
        <w:gridCol w:w="1701"/>
        <w:gridCol w:w="2268"/>
        <w:gridCol w:w="3969"/>
      </w:tblGrid>
      <w:tr w:rsidR="0070212D" w14:paraId="32BA5FE5" w14:textId="77777777">
        <w:tc>
          <w:tcPr>
            <w:tcW w:w="1701" w:type="dxa"/>
            <w:shd w:val="clear" w:color="auto" w:fill="F2F2F2" w:themeFill="background1" w:themeFillShade="F2"/>
          </w:tcPr>
          <w:p w14:paraId="5B14DE30" w14:textId="77777777" w:rsidR="0070212D" w:rsidRDefault="006C4F80">
            <w:r>
              <w:rPr>
                <w:rFonts w:hint="eastAsia"/>
              </w:rPr>
              <w:t>C</w:t>
            </w:r>
            <w:r>
              <w:t>ompany</w:t>
            </w:r>
          </w:p>
        </w:tc>
        <w:tc>
          <w:tcPr>
            <w:tcW w:w="2268" w:type="dxa"/>
            <w:shd w:val="clear" w:color="auto" w:fill="F2F2F2" w:themeFill="background1" w:themeFillShade="F2"/>
          </w:tcPr>
          <w:p w14:paraId="4A9CAF2E" w14:textId="77777777" w:rsidR="0070212D" w:rsidRDefault="006C4F80">
            <w:r>
              <w:t>Position (yes or no)</w:t>
            </w:r>
          </w:p>
        </w:tc>
        <w:tc>
          <w:tcPr>
            <w:tcW w:w="3969" w:type="dxa"/>
            <w:shd w:val="clear" w:color="auto" w:fill="F2F2F2" w:themeFill="background1" w:themeFillShade="F2"/>
          </w:tcPr>
          <w:p w14:paraId="77F9518C" w14:textId="77777777" w:rsidR="0070212D" w:rsidRDefault="006C4F80">
            <w:r>
              <w:rPr>
                <w:rFonts w:hint="eastAsia"/>
              </w:rPr>
              <w:t>C</w:t>
            </w:r>
            <w:r>
              <w:t>omments</w:t>
            </w:r>
          </w:p>
        </w:tc>
      </w:tr>
      <w:tr w:rsidR="0070212D" w14:paraId="487EA0F2" w14:textId="77777777">
        <w:tc>
          <w:tcPr>
            <w:tcW w:w="1701" w:type="dxa"/>
          </w:tcPr>
          <w:p w14:paraId="32FDADBB" w14:textId="77777777" w:rsidR="0070212D" w:rsidRDefault="006C4F80">
            <w:r>
              <w:t>Sharp</w:t>
            </w:r>
          </w:p>
        </w:tc>
        <w:tc>
          <w:tcPr>
            <w:tcW w:w="2268" w:type="dxa"/>
          </w:tcPr>
          <w:p w14:paraId="48FEBB18" w14:textId="77777777" w:rsidR="0070212D" w:rsidRDefault="006C4F80">
            <w:r>
              <w:t>Yes</w:t>
            </w:r>
          </w:p>
        </w:tc>
        <w:tc>
          <w:tcPr>
            <w:tcW w:w="3969" w:type="dxa"/>
          </w:tcPr>
          <w:p w14:paraId="6F5C7197" w14:textId="77777777" w:rsidR="0070212D" w:rsidRDefault="0070212D"/>
        </w:tc>
      </w:tr>
      <w:tr w:rsidR="0070212D" w14:paraId="7135385E" w14:textId="77777777">
        <w:tc>
          <w:tcPr>
            <w:tcW w:w="1701" w:type="dxa"/>
          </w:tcPr>
          <w:p w14:paraId="3CF13DC1" w14:textId="77777777" w:rsidR="0070212D" w:rsidRDefault="006C4F80">
            <w:ins w:id="6" w:author="Ericsson" w:date="2021-03-06T21:39:00Z">
              <w:r>
                <w:t>Ericsson (Min)</w:t>
              </w:r>
            </w:ins>
          </w:p>
        </w:tc>
        <w:tc>
          <w:tcPr>
            <w:tcW w:w="2268" w:type="dxa"/>
          </w:tcPr>
          <w:p w14:paraId="0DDAE6CA" w14:textId="77777777" w:rsidR="0070212D" w:rsidRDefault="006C4F80">
            <w:ins w:id="7" w:author="Ericsson" w:date="2021-03-06T21:39:00Z">
              <w:r>
                <w:t>Yes</w:t>
              </w:r>
            </w:ins>
          </w:p>
        </w:tc>
        <w:tc>
          <w:tcPr>
            <w:tcW w:w="3969" w:type="dxa"/>
          </w:tcPr>
          <w:p w14:paraId="21D48669" w14:textId="77777777" w:rsidR="0070212D" w:rsidRDefault="0070212D"/>
        </w:tc>
      </w:tr>
      <w:tr w:rsidR="0070212D" w14:paraId="038F3748" w14:textId="77777777">
        <w:trPr>
          <w:ins w:id="8" w:author="OPPO(Zhongda)" w:date="2021-03-12T09:04:00Z"/>
        </w:trPr>
        <w:tc>
          <w:tcPr>
            <w:tcW w:w="1701" w:type="dxa"/>
          </w:tcPr>
          <w:p w14:paraId="21C06044" w14:textId="77777777" w:rsidR="0070212D" w:rsidRDefault="006C4F80">
            <w:pPr>
              <w:rPr>
                <w:ins w:id="9" w:author="OPPO(Zhongda)" w:date="2021-03-12T09:04:00Z"/>
              </w:rPr>
            </w:pPr>
            <w:ins w:id="10" w:author="OPPO(Zhongda)" w:date="2021-03-12T09:04:00Z">
              <w:r>
                <w:t>OPPO</w:t>
              </w:r>
            </w:ins>
          </w:p>
        </w:tc>
        <w:tc>
          <w:tcPr>
            <w:tcW w:w="2268" w:type="dxa"/>
          </w:tcPr>
          <w:p w14:paraId="6C39DCC1" w14:textId="77777777" w:rsidR="0070212D" w:rsidRDefault="006C4F80">
            <w:pPr>
              <w:rPr>
                <w:ins w:id="11" w:author="OPPO(Zhongda)" w:date="2021-03-12T09:04:00Z"/>
              </w:rPr>
            </w:pPr>
            <w:ins w:id="12" w:author="OPPO(Zhongda)" w:date="2021-03-12T09:04:00Z">
              <w:r>
                <w:rPr>
                  <w:rFonts w:hint="eastAsia"/>
                </w:rPr>
                <w:t>Y</w:t>
              </w:r>
              <w:r>
                <w:t>es</w:t>
              </w:r>
            </w:ins>
          </w:p>
        </w:tc>
        <w:tc>
          <w:tcPr>
            <w:tcW w:w="3969" w:type="dxa"/>
          </w:tcPr>
          <w:p w14:paraId="02D6BFF8" w14:textId="77777777" w:rsidR="0070212D" w:rsidRDefault="0070212D">
            <w:pPr>
              <w:rPr>
                <w:ins w:id="13" w:author="OPPO(Zhongda)" w:date="2021-03-12T09:04:00Z"/>
              </w:rPr>
            </w:pPr>
          </w:p>
        </w:tc>
      </w:tr>
      <w:tr w:rsidR="0070212D" w14:paraId="3142FD52" w14:textId="77777777">
        <w:trPr>
          <w:ins w:id="14" w:author="Samsung_Hyunjeong Kang" w:date="2021-03-12T11:12:00Z"/>
        </w:trPr>
        <w:tc>
          <w:tcPr>
            <w:tcW w:w="1701" w:type="dxa"/>
          </w:tcPr>
          <w:p w14:paraId="284882C0" w14:textId="77777777" w:rsidR="0070212D" w:rsidRPr="0070212D" w:rsidRDefault="006C4F80">
            <w:pPr>
              <w:rPr>
                <w:ins w:id="15" w:author="Samsung_Hyunjeong Kang" w:date="2021-03-12T11:12:00Z"/>
                <w:rFonts w:eastAsiaTheme="minorEastAsia"/>
                <w:rPrChange w:id="16" w:author="Samsung_Hyunjeong Kang" w:date="2021-03-12T11:12:00Z">
                  <w:rPr>
                    <w:ins w:id="17" w:author="Samsung_Hyunjeong Kang" w:date="2021-03-12T11:12:00Z"/>
                  </w:rPr>
                </w:rPrChange>
              </w:rPr>
            </w:pPr>
            <w:ins w:id="18" w:author="Samsung_Hyunjeong Kang" w:date="2021-03-12T11:12:00Z">
              <w:r>
                <w:rPr>
                  <w:rFonts w:ascii="BatangChe" w:eastAsia="BatangChe" w:hAnsi="BatangChe" w:cs="BatangChe" w:hint="eastAsia"/>
                  <w:lang w:eastAsia="ko-KR"/>
                </w:rPr>
                <w:t>Samsung</w:t>
              </w:r>
            </w:ins>
          </w:p>
        </w:tc>
        <w:tc>
          <w:tcPr>
            <w:tcW w:w="2268" w:type="dxa"/>
          </w:tcPr>
          <w:p w14:paraId="00CCD610" w14:textId="77777777" w:rsidR="0070212D" w:rsidRPr="0070212D" w:rsidRDefault="006C4F80">
            <w:pPr>
              <w:rPr>
                <w:ins w:id="19" w:author="Samsung_Hyunjeong Kang" w:date="2021-03-12T11:12:00Z"/>
                <w:rFonts w:eastAsia="Malgun Gothic"/>
                <w:lang w:eastAsia="ko-KR"/>
                <w:rPrChange w:id="20" w:author="Samsung_Hyunjeong Kang" w:date="2021-03-12T11:12:00Z">
                  <w:rPr>
                    <w:ins w:id="21" w:author="Samsung_Hyunjeong Kang" w:date="2021-03-12T11:12:00Z"/>
                  </w:rPr>
                </w:rPrChange>
              </w:rPr>
            </w:pPr>
            <w:ins w:id="22" w:author="Samsung_Hyunjeong Kang" w:date="2021-03-12T11:12:00Z">
              <w:r>
                <w:rPr>
                  <w:rFonts w:eastAsia="Malgun Gothic" w:hint="eastAsia"/>
                  <w:lang w:eastAsia="ko-KR"/>
                </w:rPr>
                <w:t>Yes</w:t>
              </w:r>
            </w:ins>
          </w:p>
        </w:tc>
        <w:tc>
          <w:tcPr>
            <w:tcW w:w="3969" w:type="dxa"/>
          </w:tcPr>
          <w:p w14:paraId="4D3CD1A1" w14:textId="77777777" w:rsidR="0070212D" w:rsidRDefault="0070212D">
            <w:pPr>
              <w:rPr>
                <w:ins w:id="23" w:author="Samsung_Hyunjeong Kang" w:date="2021-03-12T11:12:00Z"/>
              </w:rPr>
            </w:pPr>
          </w:p>
        </w:tc>
      </w:tr>
      <w:tr w:rsidR="0070212D" w14:paraId="0B34B7F2" w14:textId="77777777">
        <w:trPr>
          <w:ins w:id="24" w:author="vivo(Jing)" w:date="2021-03-12T11:07:00Z"/>
        </w:trPr>
        <w:tc>
          <w:tcPr>
            <w:tcW w:w="1701" w:type="dxa"/>
          </w:tcPr>
          <w:p w14:paraId="71FD08BB" w14:textId="77777777" w:rsidR="0070212D" w:rsidRDefault="006C4F80">
            <w:pPr>
              <w:rPr>
                <w:ins w:id="25" w:author="vivo(Jing)" w:date="2021-03-12T11:07:00Z"/>
                <w:rFonts w:ascii="BatangChe" w:eastAsia="BatangChe" w:hAnsi="BatangChe" w:cs="BatangChe"/>
                <w:lang w:eastAsia="ko-KR"/>
              </w:rPr>
            </w:pPr>
            <w:ins w:id="26" w:author="vivo(Jing)" w:date="2021-03-12T11:07:00Z">
              <w:r>
                <w:rPr>
                  <w:rFonts w:asciiTheme="minorEastAsia" w:eastAsiaTheme="minorEastAsia" w:hAnsiTheme="minorEastAsia" w:cs="BatangChe" w:hint="eastAsia"/>
                </w:rPr>
                <w:t>vivo</w:t>
              </w:r>
            </w:ins>
          </w:p>
        </w:tc>
        <w:tc>
          <w:tcPr>
            <w:tcW w:w="2268" w:type="dxa"/>
          </w:tcPr>
          <w:p w14:paraId="1344D4E3" w14:textId="77777777" w:rsidR="0070212D" w:rsidRDefault="006C4F80">
            <w:pPr>
              <w:rPr>
                <w:ins w:id="27" w:author="vivo(Jing)" w:date="2021-03-12T11:07:00Z"/>
                <w:rFonts w:eastAsia="Malgun Gothic"/>
                <w:lang w:eastAsia="ko-KR"/>
              </w:rPr>
            </w:pPr>
            <w:ins w:id="28" w:author="vivo(Jing)" w:date="2021-03-12T11:07:00Z">
              <w:r>
                <w:rPr>
                  <w:rFonts w:eastAsia="Malgun Gothic"/>
                  <w:lang w:eastAsia="ko-KR"/>
                </w:rPr>
                <w:t>Yes</w:t>
              </w:r>
            </w:ins>
          </w:p>
        </w:tc>
        <w:tc>
          <w:tcPr>
            <w:tcW w:w="3969" w:type="dxa"/>
          </w:tcPr>
          <w:p w14:paraId="52A7D21E" w14:textId="77777777" w:rsidR="0070212D" w:rsidRDefault="0070212D">
            <w:pPr>
              <w:rPr>
                <w:ins w:id="29" w:author="vivo(Jing)" w:date="2021-03-12T11:07:00Z"/>
              </w:rPr>
            </w:pPr>
          </w:p>
        </w:tc>
      </w:tr>
      <w:tr w:rsidR="0070212D" w14:paraId="35B556ED" w14:textId="77777777">
        <w:trPr>
          <w:ins w:id="30" w:author="Huawei (Xiaox)" w:date="2021-03-12T12:13:00Z"/>
        </w:trPr>
        <w:tc>
          <w:tcPr>
            <w:tcW w:w="1701" w:type="dxa"/>
          </w:tcPr>
          <w:p w14:paraId="008179BD" w14:textId="77777777" w:rsidR="0070212D" w:rsidRDefault="006C4F80">
            <w:pPr>
              <w:rPr>
                <w:ins w:id="31" w:author="Huawei (Xiaox)" w:date="2021-03-12T12:13:00Z"/>
              </w:rPr>
            </w:pPr>
            <w:ins w:id="32" w:author="Huawei (Xiaox)" w:date="2021-03-12T12:13:00Z">
              <w:r>
                <w:t>Huawei</w:t>
              </w:r>
            </w:ins>
          </w:p>
        </w:tc>
        <w:tc>
          <w:tcPr>
            <w:tcW w:w="2268" w:type="dxa"/>
          </w:tcPr>
          <w:p w14:paraId="0227EB55" w14:textId="77777777" w:rsidR="0070212D" w:rsidRDefault="006C4F80">
            <w:pPr>
              <w:rPr>
                <w:ins w:id="33" w:author="Huawei (Xiaox)" w:date="2021-03-12T12:13:00Z"/>
              </w:rPr>
            </w:pPr>
            <w:ins w:id="34" w:author="Huawei (Xiaox)" w:date="2021-03-12T12:13:00Z">
              <w:r>
                <w:t>Yes</w:t>
              </w:r>
            </w:ins>
          </w:p>
        </w:tc>
        <w:tc>
          <w:tcPr>
            <w:tcW w:w="3969" w:type="dxa"/>
          </w:tcPr>
          <w:p w14:paraId="507BBAAD" w14:textId="77777777" w:rsidR="0070212D" w:rsidRDefault="0070212D">
            <w:pPr>
              <w:rPr>
                <w:ins w:id="35" w:author="Huawei (Xiaox)" w:date="2021-03-12T12:13:00Z"/>
              </w:rPr>
            </w:pPr>
          </w:p>
        </w:tc>
      </w:tr>
      <w:tr w:rsidR="0070212D" w14:paraId="0F6EBB12" w14:textId="77777777">
        <w:trPr>
          <w:ins w:id="36" w:author="ZTE" w:date="2021-03-12T15:26:00Z"/>
        </w:trPr>
        <w:tc>
          <w:tcPr>
            <w:tcW w:w="1701" w:type="dxa"/>
          </w:tcPr>
          <w:p w14:paraId="08D485B0" w14:textId="77777777" w:rsidR="0070212D" w:rsidRDefault="006C4F80">
            <w:pPr>
              <w:rPr>
                <w:ins w:id="37" w:author="ZTE" w:date="2021-03-12T15:26:00Z"/>
                <w:lang w:val="en-US"/>
              </w:rPr>
            </w:pPr>
            <w:ins w:id="38" w:author="ZTE" w:date="2021-03-12T15:26:00Z">
              <w:r>
                <w:rPr>
                  <w:rFonts w:hint="eastAsia"/>
                  <w:lang w:val="en-US"/>
                </w:rPr>
                <w:t>ZTE</w:t>
              </w:r>
            </w:ins>
          </w:p>
        </w:tc>
        <w:tc>
          <w:tcPr>
            <w:tcW w:w="2268" w:type="dxa"/>
          </w:tcPr>
          <w:p w14:paraId="5C195E45" w14:textId="77777777" w:rsidR="0070212D" w:rsidRDefault="006C4F80">
            <w:pPr>
              <w:rPr>
                <w:ins w:id="39" w:author="ZTE" w:date="2021-03-12T15:26:00Z"/>
                <w:lang w:val="en-US"/>
              </w:rPr>
            </w:pPr>
            <w:ins w:id="40" w:author="ZTE" w:date="2021-03-12T15:26:00Z">
              <w:r>
                <w:rPr>
                  <w:rFonts w:hint="eastAsia"/>
                  <w:lang w:val="en-US"/>
                </w:rPr>
                <w:t>Yes</w:t>
              </w:r>
            </w:ins>
          </w:p>
        </w:tc>
        <w:tc>
          <w:tcPr>
            <w:tcW w:w="3969" w:type="dxa"/>
          </w:tcPr>
          <w:p w14:paraId="544252C9" w14:textId="77777777" w:rsidR="0070212D" w:rsidRDefault="0070212D">
            <w:pPr>
              <w:rPr>
                <w:ins w:id="41" w:author="ZTE" w:date="2021-03-12T15:26:00Z"/>
              </w:rPr>
            </w:pPr>
          </w:p>
        </w:tc>
      </w:tr>
      <w:tr w:rsidR="006C4F80" w14:paraId="797D8AE9" w14:textId="77777777">
        <w:trPr>
          <w:ins w:id="42" w:author="Intel-AA" w:date="2021-03-13T09:26:00Z"/>
        </w:trPr>
        <w:tc>
          <w:tcPr>
            <w:tcW w:w="1701" w:type="dxa"/>
          </w:tcPr>
          <w:p w14:paraId="55F7B337" w14:textId="14593A35" w:rsidR="006C4F80" w:rsidRDefault="006C4F80">
            <w:pPr>
              <w:rPr>
                <w:ins w:id="43" w:author="Intel-AA" w:date="2021-03-13T09:26:00Z"/>
                <w:lang w:val="en-US"/>
              </w:rPr>
            </w:pPr>
            <w:ins w:id="44" w:author="Intel-AA" w:date="2021-03-13T09:26:00Z">
              <w:r>
                <w:rPr>
                  <w:lang w:val="en-US"/>
                </w:rPr>
                <w:t>Intel</w:t>
              </w:r>
            </w:ins>
          </w:p>
        </w:tc>
        <w:tc>
          <w:tcPr>
            <w:tcW w:w="2268" w:type="dxa"/>
          </w:tcPr>
          <w:p w14:paraId="1AA320C5" w14:textId="4BD7BC35" w:rsidR="006C4F80" w:rsidRDefault="006C4F80">
            <w:pPr>
              <w:rPr>
                <w:ins w:id="45" w:author="Intel-AA" w:date="2021-03-13T09:26:00Z"/>
                <w:lang w:val="en-US"/>
              </w:rPr>
            </w:pPr>
            <w:ins w:id="46" w:author="Intel-AA" w:date="2021-03-13T09:26:00Z">
              <w:r>
                <w:rPr>
                  <w:lang w:val="en-US"/>
                </w:rPr>
                <w:t>Yes</w:t>
              </w:r>
            </w:ins>
          </w:p>
        </w:tc>
        <w:tc>
          <w:tcPr>
            <w:tcW w:w="3969" w:type="dxa"/>
          </w:tcPr>
          <w:p w14:paraId="7F2CEC98" w14:textId="77777777" w:rsidR="006C4F80" w:rsidRDefault="006C4F80">
            <w:pPr>
              <w:rPr>
                <w:ins w:id="47" w:author="Intel-AA" w:date="2021-03-13T09:26:00Z"/>
              </w:rPr>
            </w:pPr>
          </w:p>
        </w:tc>
      </w:tr>
      <w:tr w:rsidR="004C04CB" w14:paraId="4E0204C2" w14:textId="77777777">
        <w:trPr>
          <w:ins w:id="48" w:author="Qualcomm" w:date="2021-03-13T07:12:00Z"/>
        </w:trPr>
        <w:tc>
          <w:tcPr>
            <w:tcW w:w="1701" w:type="dxa"/>
          </w:tcPr>
          <w:p w14:paraId="75715CDB" w14:textId="3C89ECCA" w:rsidR="004C04CB" w:rsidRDefault="004C04CB" w:rsidP="004C04CB">
            <w:pPr>
              <w:rPr>
                <w:ins w:id="49" w:author="Qualcomm" w:date="2021-03-13T07:12:00Z"/>
                <w:lang w:val="en-US"/>
              </w:rPr>
            </w:pPr>
            <w:ins w:id="50" w:author="Qualcomm" w:date="2021-03-13T07:12:00Z">
              <w:r>
                <w:t>Qualcomm</w:t>
              </w:r>
            </w:ins>
          </w:p>
        </w:tc>
        <w:tc>
          <w:tcPr>
            <w:tcW w:w="2268" w:type="dxa"/>
          </w:tcPr>
          <w:p w14:paraId="19043E83" w14:textId="124DCAF7" w:rsidR="004C04CB" w:rsidRDefault="004C04CB" w:rsidP="004C04CB">
            <w:pPr>
              <w:rPr>
                <w:ins w:id="51" w:author="Qualcomm" w:date="2021-03-13T07:12:00Z"/>
                <w:lang w:val="en-US"/>
              </w:rPr>
            </w:pPr>
            <w:ins w:id="52" w:author="Qualcomm" w:date="2021-03-13T07:12:00Z">
              <w:r>
                <w:t>See comment</w:t>
              </w:r>
            </w:ins>
          </w:p>
        </w:tc>
        <w:tc>
          <w:tcPr>
            <w:tcW w:w="3969" w:type="dxa"/>
          </w:tcPr>
          <w:p w14:paraId="52DEF24B" w14:textId="4D702771" w:rsidR="004C04CB" w:rsidRDefault="004C04CB" w:rsidP="004C04CB">
            <w:pPr>
              <w:rPr>
                <w:ins w:id="53" w:author="Qualcomm" w:date="2021-03-13T07:12:00Z"/>
              </w:rPr>
            </w:pPr>
            <w:ins w:id="54" w:author="Qualcomm" w:date="2021-03-13T07:12:00Z">
              <w:r>
                <w:t>In our view this is a decision should be made by RAN1</w:t>
              </w:r>
            </w:ins>
          </w:p>
        </w:tc>
      </w:tr>
      <w:tr w:rsidR="009F53D8" w14:paraId="414CF64E" w14:textId="77777777">
        <w:trPr>
          <w:ins w:id="55" w:author="CATT" w:date="2021-03-15T10:39:00Z"/>
        </w:trPr>
        <w:tc>
          <w:tcPr>
            <w:tcW w:w="1701" w:type="dxa"/>
          </w:tcPr>
          <w:p w14:paraId="464AAFD0" w14:textId="4091D478" w:rsidR="009F53D8" w:rsidRDefault="009F53D8" w:rsidP="004C04CB">
            <w:pPr>
              <w:rPr>
                <w:ins w:id="56" w:author="CATT" w:date="2021-03-15T10:39:00Z"/>
              </w:rPr>
            </w:pPr>
            <w:ins w:id="57" w:author="CATT" w:date="2021-03-15T10:39:00Z">
              <w:r>
                <w:rPr>
                  <w:rFonts w:hint="eastAsia"/>
                </w:rPr>
                <w:t>CATT</w:t>
              </w:r>
            </w:ins>
          </w:p>
        </w:tc>
        <w:tc>
          <w:tcPr>
            <w:tcW w:w="2268" w:type="dxa"/>
          </w:tcPr>
          <w:p w14:paraId="3A478F1C" w14:textId="3590DA08" w:rsidR="009F53D8" w:rsidRDefault="009F53D8" w:rsidP="004C04CB">
            <w:pPr>
              <w:rPr>
                <w:ins w:id="58" w:author="CATT" w:date="2021-03-15T10:39:00Z"/>
              </w:rPr>
            </w:pPr>
            <w:ins w:id="59" w:author="CATT" w:date="2021-03-15T10:39:00Z">
              <w:r>
                <w:rPr>
                  <w:rFonts w:hint="eastAsia"/>
                </w:rPr>
                <w:t>Yes</w:t>
              </w:r>
            </w:ins>
          </w:p>
        </w:tc>
        <w:tc>
          <w:tcPr>
            <w:tcW w:w="3969" w:type="dxa"/>
          </w:tcPr>
          <w:p w14:paraId="664A0920" w14:textId="77777777" w:rsidR="009F53D8" w:rsidRDefault="009F53D8" w:rsidP="004C04CB">
            <w:pPr>
              <w:rPr>
                <w:ins w:id="60" w:author="CATT" w:date="2021-03-15T10:39:00Z"/>
              </w:rPr>
            </w:pPr>
          </w:p>
        </w:tc>
      </w:tr>
    </w:tbl>
    <w:p w14:paraId="24729D86" w14:textId="6BCB449C" w:rsidR="002357F8" w:rsidRDefault="002357F8">
      <w:pPr>
        <w:spacing w:beforeLines="50" w:before="120"/>
        <w:rPr>
          <w:ins w:id="61" w:author="OPPO(Zhongda)" w:date="2021-03-15T10:53:00Z"/>
        </w:rPr>
      </w:pPr>
      <w:ins w:id="62" w:author="OPPO(Zhongda)" w:date="2021-03-15T10:53:00Z">
        <w:r>
          <w:rPr>
            <w:rFonts w:hint="eastAsia"/>
          </w:rPr>
          <w:t>S</w:t>
        </w:r>
        <w:r>
          <w:t>ummary: all involving companies except for one agree the scaling equation.</w:t>
        </w:r>
      </w:ins>
    </w:p>
    <w:p w14:paraId="70140643" w14:textId="38D45F2D" w:rsidR="002357F8" w:rsidRDefault="002357F8">
      <w:pPr>
        <w:spacing w:beforeLines="50" w:before="120"/>
        <w:rPr>
          <w:ins w:id="63" w:author="OPPO(Zhongda)" w:date="2021-03-15T10:52:00Z"/>
        </w:rPr>
      </w:pPr>
      <w:ins w:id="64" w:author="OPPO(Zhongda)" w:date="2021-03-15T10:53:00Z">
        <w:r>
          <w:t>Recommend1:</w:t>
        </w:r>
      </w:ins>
      <w:ins w:id="65" w:author="OPPO(Zhongda)" w:date="2021-03-15T16:08:00Z">
        <w:r w:rsidR="00EB211C">
          <w:t xml:space="preserve"> To agree with</w:t>
        </w:r>
      </w:ins>
      <w:ins w:id="66" w:author="OPPO(Zhongda)" w:date="2021-03-15T10:53:00Z">
        <w:r>
          <w:t xml:space="preserve"> scaling equation </w:t>
        </w:r>
      </w:ins>
      <w:ins w:id="67" w:author="OPPO(Zhongda)" w:date="2021-03-15T10:54:00Z">
        <w:r>
          <w:t xml:space="preserve">(2) </w:t>
        </w:r>
      </w:ins>
      <w:ins w:id="68" w:author="OPPO(Zhongda)" w:date="2021-03-15T10:53:00Z">
        <w:r>
          <w:t>of perio</w:t>
        </w:r>
        <w:r w:rsidR="00EB211C">
          <w:t>d for configured grant</w:t>
        </w:r>
      </w:ins>
    </w:p>
    <w:p w14:paraId="260B510C" w14:textId="057995C0" w:rsidR="0070212D" w:rsidRDefault="006C4F80">
      <w:pPr>
        <w:spacing w:beforeLines="50" w:before="120"/>
      </w:pPr>
      <w:r>
        <w:rPr>
          <w:rFonts w:hint="eastAsia"/>
        </w:rPr>
        <w:t>T</w:t>
      </w:r>
      <w:r>
        <w:t>hen from the answers to question 2.2-1 in [1] companies in general fine with equations to allocate resource for configured grant type1 and type2. To align the parameter names of the MAC spec, some adjustment on the parameter name seems necessary including the introduction of parameter T’</w:t>
      </w:r>
      <w:r>
        <w:rPr>
          <w:vertAlign w:val="subscript"/>
        </w:rPr>
        <w:t>max</w:t>
      </w:r>
      <w:r>
        <w:t>. By keeping the same principle, here is new form of the equation for companies to confirm:</w:t>
      </w:r>
    </w:p>
    <w:p w14:paraId="1B30F2FB"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1:</w:t>
      </w:r>
    </w:p>
    <w:p w14:paraId="3FE654CF" w14:textId="77777777" w:rsidR="0070212D" w:rsidRDefault="006C4F80">
      <w:pPr>
        <w:pBdr>
          <w:top w:val="single" w:sz="4" w:space="1" w:color="auto"/>
          <w:left w:val="single" w:sz="4" w:space="4" w:color="auto"/>
          <w:bottom w:val="single" w:sz="4" w:space="1" w:color="auto"/>
          <w:right w:val="single" w:sz="4" w:space="4" w:color="auto"/>
        </w:pBdr>
        <w:spacing w:beforeLines="50" w:before="120"/>
        <w:jc w:val="center"/>
      </w:pPr>
      <w:r>
        <w:rPr>
          <w:i/>
        </w:rPr>
        <w:t>CURRENT_slot=(sl-ReferenceSlotCG-Type1+ sl-OffsetSlotCG-Type1+ S × PeriodicitySL) modulo T’</w:t>
      </w:r>
      <w:r>
        <w:rPr>
          <w:i/>
          <w:vertAlign w:val="subscript"/>
        </w:rPr>
        <w:t>max</w:t>
      </w:r>
      <w:r>
        <w:t xml:space="preserve"> (3)</w:t>
      </w:r>
    </w:p>
    <w:p w14:paraId="025069F0"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61FCBC68"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CURRENT_slot refers to current logical slot in the resource pool</w:t>
      </w:r>
    </w:p>
    <w:p w14:paraId="37D4BFA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rPr>
        <w:t>sl-ReferenceSlotCG-Type1</w:t>
      </w:r>
      <w:r>
        <w:t xml:space="preserve"> refers to </w:t>
      </w:r>
      <w:r>
        <w:rPr>
          <w:lang w:eastAsia="ko-KR"/>
        </w:rPr>
        <w:t>logical slot which is used for determination of the offset of a resource in a resource pool. The UE uses the closest logical slot with the indicated number preceding the reception of the sidelink configured grant configuration Type 1</w:t>
      </w:r>
    </w:p>
    <w:p w14:paraId="77C9E473"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lang w:eastAsia="ko-KR"/>
        </w:rPr>
      </w:pPr>
      <w:r>
        <w:rPr>
          <w:i/>
          <w:lang w:eastAsia="ko-KR"/>
        </w:rPr>
        <w:t>sl-OffsetSlotCG-Type1</w:t>
      </w:r>
      <w:r>
        <w:rPr>
          <w:lang w:eastAsia="ko-KR"/>
        </w:rPr>
        <w:t xml:space="preserve"> refers to Offset of a resource with respect to logical slot = </w:t>
      </w:r>
      <w:r>
        <w:rPr>
          <w:i/>
          <w:iCs/>
          <w:lang w:eastAsia="ko-KR"/>
        </w:rPr>
        <w:t>sl-ReferenceSlotCG-Type1</w:t>
      </w:r>
      <w:r>
        <w:rPr>
          <w:lang w:eastAsia="ko-KR"/>
        </w:rPr>
        <w:t xml:space="preserve"> in time domain, referring to the number of logical slots in a resource pool that can be used for SL transmission</w:t>
      </w:r>
    </w:p>
    <w:p w14:paraId="174E0E1C" w14:textId="77777777" w:rsidR="0070212D" w:rsidRDefault="0070212D">
      <w:pPr>
        <w:pBdr>
          <w:top w:val="single" w:sz="4" w:space="1" w:color="auto"/>
          <w:left w:val="single" w:sz="4" w:space="4" w:color="auto"/>
          <w:bottom w:val="single" w:sz="4" w:space="1" w:color="auto"/>
          <w:right w:val="single" w:sz="4" w:space="4" w:color="auto"/>
        </w:pBdr>
        <w:spacing w:beforeLines="50" w:before="120"/>
        <w:rPr>
          <w:lang w:eastAsia="ko-KR"/>
        </w:rPr>
      </w:pPr>
    </w:p>
    <w:p w14:paraId="2880053D"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Equation for sidelink configured grant type2:</w:t>
      </w:r>
    </w:p>
    <w:p w14:paraId="5255D06C" w14:textId="77777777" w:rsidR="0070212D" w:rsidRDefault="006C4F80">
      <w:pPr>
        <w:pBdr>
          <w:top w:val="single" w:sz="4" w:space="1" w:color="auto"/>
          <w:left w:val="single" w:sz="4" w:space="4" w:color="auto"/>
          <w:bottom w:val="single" w:sz="4" w:space="1" w:color="auto"/>
          <w:right w:val="single" w:sz="4" w:space="4" w:color="auto"/>
        </w:pBdr>
        <w:jc w:val="center"/>
        <w:rPr>
          <w:rFonts w:eastAsiaTheme="minorEastAsia"/>
          <w:i/>
        </w:rPr>
      </w:pPr>
      <w:r>
        <w:rPr>
          <w:rFonts w:eastAsiaTheme="minorEastAsia" w:hint="eastAsia"/>
          <w:i/>
        </w:rPr>
        <w:t>C</w:t>
      </w:r>
      <w:r>
        <w:rPr>
          <w:rFonts w:eastAsiaTheme="minorEastAsia"/>
          <w:i/>
        </w:rPr>
        <w:t>URRENT_slot=(sl-StartSlotCG-Type2</w:t>
      </w:r>
      <w:r>
        <w:rPr>
          <w:i/>
          <w:lang w:eastAsia="ko-KR"/>
        </w:rPr>
        <w:t>+</w:t>
      </w:r>
      <w:r>
        <w:rPr>
          <w:lang w:eastAsia="ko-KR"/>
        </w:rPr>
        <w:t xml:space="preserve"> S × </w:t>
      </w:r>
      <w:r>
        <w:rPr>
          <w:i/>
          <w:lang w:eastAsia="ko-KR"/>
        </w:rPr>
        <w:t xml:space="preserve">PeriodicitySL) </w:t>
      </w:r>
      <w:r>
        <w:rPr>
          <w:lang w:eastAsia="ko-KR"/>
        </w:rPr>
        <w:t xml:space="preserve">modulo </w:t>
      </w:r>
      <w:r>
        <w:rPr>
          <w:i/>
          <w:lang w:eastAsia="ko-KR"/>
        </w:rPr>
        <w:t>T’</w:t>
      </w:r>
      <w:r>
        <w:rPr>
          <w:i/>
          <w:vertAlign w:val="subscript"/>
          <w:lang w:eastAsia="ko-KR"/>
        </w:rPr>
        <w:t>max</w:t>
      </w:r>
      <w:r>
        <w:rPr>
          <w:i/>
          <w:vertAlign w:val="subscript"/>
          <w:lang w:eastAsia="ko-KR"/>
        </w:rPr>
        <w:tab/>
      </w:r>
      <w:r>
        <w:rPr>
          <w:i/>
          <w:lang w:eastAsia="ko-KR"/>
        </w:rPr>
        <w:t>(4)</w:t>
      </w:r>
    </w:p>
    <w:p w14:paraId="4129A237" w14:textId="77777777" w:rsidR="0070212D" w:rsidRDefault="006C4F80">
      <w:pPr>
        <w:pBdr>
          <w:top w:val="single" w:sz="4" w:space="1" w:color="auto"/>
          <w:left w:val="single" w:sz="4" w:space="4" w:color="auto"/>
          <w:bottom w:val="single" w:sz="4" w:space="1" w:color="auto"/>
          <w:right w:val="single" w:sz="4" w:space="4" w:color="auto"/>
        </w:pBdr>
        <w:spacing w:beforeLines="50" w:before="120"/>
      </w:pPr>
      <w:r>
        <w:t>Where:</w:t>
      </w:r>
    </w:p>
    <w:p w14:paraId="7540EFCB" w14:textId="77777777" w:rsidR="0070212D" w:rsidRDefault="006C4F80">
      <w:pPr>
        <w:pBdr>
          <w:top w:val="single" w:sz="4" w:space="1" w:color="auto"/>
          <w:left w:val="single" w:sz="4" w:space="4" w:color="auto"/>
          <w:bottom w:val="single" w:sz="4" w:space="1" w:color="auto"/>
          <w:right w:val="single" w:sz="4" w:space="4" w:color="auto"/>
        </w:pBdr>
        <w:spacing w:beforeLines="50" w:before="120"/>
        <w:rPr>
          <w:rFonts w:eastAsiaTheme="minorEastAsia"/>
        </w:rPr>
      </w:pPr>
      <w:r>
        <w:rPr>
          <w:rFonts w:eastAsiaTheme="minorEastAsia"/>
          <w:i/>
        </w:rPr>
        <w:t>sl-StartSlotCG-Type2</w:t>
      </w:r>
      <w:r>
        <w:rPr>
          <w:rFonts w:eastAsiaTheme="minorEastAsia"/>
        </w:rPr>
        <w:t xml:space="preserve"> refers to the logical slot of the first transmission opportunity of PSSCH where the configured sidelink grant was (re)initialised</w:t>
      </w:r>
    </w:p>
    <w:p w14:paraId="573C3A74" w14:textId="77777777" w:rsidR="0070212D" w:rsidRDefault="006C4F80">
      <w:pPr>
        <w:spacing w:beforeLines="50" w:before="120"/>
        <w:rPr>
          <w:b/>
        </w:rPr>
      </w:pPr>
      <w:r>
        <w:rPr>
          <w:rFonts w:hint="eastAsia"/>
          <w:b/>
        </w:rPr>
        <w:t>Q</w:t>
      </w:r>
      <w:r>
        <w:rPr>
          <w:b/>
        </w:rPr>
        <w:t>uestion2: Do you agree with equation (3) and (4) as well as interpretation of the parameters in principle?</w:t>
      </w:r>
    </w:p>
    <w:tbl>
      <w:tblPr>
        <w:tblStyle w:val="af3"/>
        <w:tblW w:w="0" w:type="auto"/>
        <w:tblInd w:w="704" w:type="dxa"/>
        <w:tblLook w:val="04A0" w:firstRow="1" w:lastRow="0" w:firstColumn="1" w:lastColumn="0" w:noHBand="0" w:noVBand="1"/>
      </w:tblPr>
      <w:tblGrid>
        <w:gridCol w:w="1701"/>
        <w:gridCol w:w="2268"/>
        <w:gridCol w:w="3969"/>
      </w:tblGrid>
      <w:tr w:rsidR="0070212D" w14:paraId="2B514E26" w14:textId="77777777">
        <w:tc>
          <w:tcPr>
            <w:tcW w:w="1701" w:type="dxa"/>
            <w:shd w:val="clear" w:color="auto" w:fill="F2F2F2" w:themeFill="background1" w:themeFillShade="F2"/>
          </w:tcPr>
          <w:p w14:paraId="3C9B49C9" w14:textId="77777777" w:rsidR="0070212D" w:rsidRDefault="006C4F80">
            <w:r>
              <w:rPr>
                <w:rFonts w:hint="eastAsia"/>
              </w:rPr>
              <w:t>C</w:t>
            </w:r>
            <w:r>
              <w:t>ompany</w:t>
            </w:r>
          </w:p>
        </w:tc>
        <w:tc>
          <w:tcPr>
            <w:tcW w:w="2268" w:type="dxa"/>
            <w:shd w:val="clear" w:color="auto" w:fill="F2F2F2" w:themeFill="background1" w:themeFillShade="F2"/>
          </w:tcPr>
          <w:p w14:paraId="2C6A6F19" w14:textId="77777777" w:rsidR="0070212D" w:rsidRDefault="006C4F80">
            <w:r>
              <w:t>Position (yes or no)</w:t>
            </w:r>
          </w:p>
        </w:tc>
        <w:tc>
          <w:tcPr>
            <w:tcW w:w="3969" w:type="dxa"/>
            <w:shd w:val="clear" w:color="auto" w:fill="F2F2F2" w:themeFill="background1" w:themeFillShade="F2"/>
          </w:tcPr>
          <w:p w14:paraId="0A34EC13" w14:textId="77777777" w:rsidR="0070212D" w:rsidRDefault="006C4F80">
            <w:r>
              <w:rPr>
                <w:rFonts w:hint="eastAsia"/>
              </w:rPr>
              <w:t>C</w:t>
            </w:r>
            <w:r>
              <w:t>omments</w:t>
            </w:r>
          </w:p>
        </w:tc>
      </w:tr>
      <w:tr w:rsidR="0070212D" w14:paraId="42763279" w14:textId="77777777">
        <w:tc>
          <w:tcPr>
            <w:tcW w:w="1701" w:type="dxa"/>
          </w:tcPr>
          <w:p w14:paraId="692FD8F3" w14:textId="77777777" w:rsidR="0070212D" w:rsidRDefault="006C4F80">
            <w:r>
              <w:t>Sharp</w:t>
            </w:r>
          </w:p>
        </w:tc>
        <w:tc>
          <w:tcPr>
            <w:tcW w:w="2268" w:type="dxa"/>
          </w:tcPr>
          <w:p w14:paraId="6BA2D79D" w14:textId="77777777" w:rsidR="0070212D" w:rsidRDefault="006C4F80">
            <w:r>
              <w:t>Partially yes</w:t>
            </w:r>
          </w:p>
        </w:tc>
        <w:tc>
          <w:tcPr>
            <w:tcW w:w="3969" w:type="dxa"/>
          </w:tcPr>
          <w:p w14:paraId="61368D1B" w14:textId="77777777" w:rsidR="0070212D" w:rsidRDefault="006C4F80">
            <w:pPr>
              <w:rPr>
                <w:ins w:id="69" w:author="OPPO(Zhongda)" w:date="2021-03-12T09:09:00Z"/>
              </w:rPr>
            </w:pPr>
            <w:r>
              <w:t xml:space="preserve">Regarding </w:t>
            </w:r>
            <w:r>
              <w:rPr>
                <w:i/>
                <w:lang w:eastAsia="ko-KR"/>
              </w:rPr>
              <w:t>sl-OffsetSlotCG-Type1</w:t>
            </w:r>
            <w:r>
              <w:t xml:space="preserve">, we suppose “that can be used for SL transmission” in the interpretation is not necessary, since “can be” is for Level 2 logical slots description. For </w:t>
            </w:r>
            <w:r>
              <w:rPr>
                <w:i/>
              </w:rPr>
              <w:t>sl-ReferenceSlotCG-Type1</w:t>
            </w:r>
            <w:r>
              <w:t>, please also see our comments in Question 4.</w:t>
            </w:r>
          </w:p>
          <w:p w14:paraId="04D03461" w14:textId="77777777" w:rsidR="0070212D" w:rsidRDefault="006C4F80">
            <w:ins w:id="70" w:author="OPPO(Zhongda)" w:date="2021-03-12T09:10:00Z">
              <w:r>
                <w:t>Rapporteur: it is clarified that it is counted within resource pool, the ambiguity is no</w:t>
              </w:r>
            </w:ins>
            <w:ins w:id="71" w:author="OPPO(Zhongda)" w:date="2021-03-12T09:11:00Z">
              <w:r>
                <w:t>t there. But I have no s</w:t>
              </w:r>
            </w:ins>
            <w:ins w:id="72" w:author="OPPO(Zhongda)" w:date="2021-03-12T09:12:00Z">
              <w:r>
                <w:t xml:space="preserve">trong opinion to </w:t>
              </w:r>
            </w:ins>
            <w:ins w:id="73" w:author="OPPO(Zhongda)" w:date="2021-03-12T09:19:00Z">
              <w:r>
                <w:t>remove</w:t>
              </w:r>
            </w:ins>
            <w:ins w:id="74" w:author="OPPO(Zhongda)" w:date="2021-03-12T09:12:00Z">
              <w:r>
                <w:t xml:space="preserve"> the wording either.</w:t>
              </w:r>
            </w:ins>
          </w:p>
        </w:tc>
      </w:tr>
      <w:tr w:rsidR="0070212D" w14:paraId="2736078E" w14:textId="77777777">
        <w:tc>
          <w:tcPr>
            <w:tcW w:w="1701" w:type="dxa"/>
          </w:tcPr>
          <w:p w14:paraId="4B7B1F80" w14:textId="77777777" w:rsidR="0070212D" w:rsidRDefault="006C4F80">
            <w:ins w:id="75" w:author="Ericsson" w:date="2021-03-06T21:47:00Z">
              <w:r>
                <w:t>Ericsson (Min)</w:t>
              </w:r>
            </w:ins>
          </w:p>
        </w:tc>
        <w:tc>
          <w:tcPr>
            <w:tcW w:w="2268" w:type="dxa"/>
          </w:tcPr>
          <w:p w14:paraId="4D745FA5" w14:textId="77777777" w:rsidR="0070212D" w:rsidRDefault="006C4F80">
            <w:ins w:id="76" w:author="Ericsson" w:date="2021-03-06T21:47:00Z">
              <w:r>
                <w:t>Yes</w:t>
              </w:r>
            </w:ins>
          </w:p>
        </w:tc>
        <w:tc>
          <w:tcPr>
            <w:tcW w:w="3969" w:type="dxa"/>
          </w:tcPr>
          <w:p w14:paraId="0486173C" w14:textId="77777777" w:rsidR="0070212D" w:rsidRDefault="0070212D"/>
        </w:tc>
      </w:tr>
      <w:tr w:rsidR="0070212D" w14:paraId="7C8F7D99" w14:textId="77777777">
        <w:tc>
          <w:tcPr>
            <w:tcW w:w="1701" w:type="dxa"/>
          </w:tcPr>
          <w:p w14:paraId="5ECC933F" w14:textId="77777777" w:rsidR="0070212D" w:rsidRDefault="006C4F80">
            <w:ins w:id="77" w:author="OPPO(Zhongda)" w:date="2021-03-12T09:04:00Z">
              <w:r>
                <w:t>OPPO</w:t>
              </w:r>
            </w:ins>
          </w:p>
        </w:tc>
        <w:tc>
          <w:tcPr>
            <w:tcW w:w="2268" w:type="dxa"/>
          </w:tcPr>
          <w:p w14:paraId="6939CEB9" w14:textId="77777777" w:rsidR="0070212D" w:rsidRDefault="006C4F80">
            <w:ins w:id="78" w:author="OPPO(Zhongda)" w:date="2021-03-12T09:04:00Z">
              <w:r>
                <w:rPr>
                  <w:rFonts w:hint="eastAsia"/>
                </w:rPr>
                <w:t>Y</w:t>
              </w:r>
              <w:r>
                <w:t>es</w:t>
              </w:r>
            </w:ins>
          </w:p>
        </w:tc>
        <w:tc>
          <w:tcPr>
            <w:tcW w:w="3969" w:type="dxa"/>
          </w:tcPr>
          <w:p w14:paraId="69BC6C31" w14:textId="77777777" w:rsidR="0070212D" w:rsidRDefault="0070212D"/>
        </w:tc>
      </w:tr>
      <w:tr w:rsidR="0070212D" w14:paraId="5F236913" w14:textId="77777777">
        <w:trPr>
          <w:ins w:id="79" w:author="Samsung_Hyunjeong Kang" w:date="2021-03-12T11:15:00Z"/>
        </w:trPr>
        <w:tc>
          <w:tcPr>
            <w:tcW w:w="1701" w:type="dxa"/>
          </w:tcPr>
          <w:p w14:paraId="27D242B5" w14:textId="77777777" w:rsidR="0070212D" w:rsidRPr="0070212D" w:rsidRDefault="006C4F80">
            <w:pPr>
              <w:rPr>
                <w:ins w:id="80" w:author="Samsung_Hyunjeong Kang" w:date="2021-03-12T11:15:00Z"/>
                <w:rFonts w:eastAsia="Malgun Gothic"/>
                <w:lang w:eastAsia="ko-KR"/>
                <w:rPrChange w:id="81" w:author="Samsung_Hyunjeong Kang" w:date="2021-03-12T11:15:00Z">
                  <w:rPr>
                    <w:ins w:id="82" w:author="Samsung_Hyunjeong Kang" w:date="2021-03-12T11:15:00Z"/>
                  </w:rPr>
                </w:rPrChange>
              </w:rPr>
            </w:pPr>
            <w:ins w:id="83" w:author="Samsung_Hyunjeong Kang" w:date="2021-03-12T11:15:00Z">
              <w:r>
                <w:rPr>
                  <w:rFonts w:eastAsia="Malgun Gothic" w:hint="eastAsia"/>
                  <w:lang w:eastAsia="ko-KR"/>
                </w:rPr>
                <w:t>Samsung</w:t>
              </w:r>
            </w:ins>
          </w:p>
        </w:tc>
        <w:tc>
          <w:tcPr>
            <w:tcW w:w="2268" w:type="dxa"/>
          </w:tcPr>
          <w:p w14:paraId="4855D16D" w14:textId="77777777" w:rsidR="0070212D" w:rsidRPr="0070212D" w:rsidRDefault="006C4F80">
            <w:pPr>
              <w:rPr>
                <w:ins w:id="84" w:author="Samsung_Hyunjeong Kang" w:date="2021-03-12T11:15:00Z"/>
                <w:rFonts w:eastAsia="Malgun Gothic"/>
                <w:lang w:eastAsia="ko-KR"/>
                <w:rPrChange w:id="85" w:author="Samsung_Hyunjeong Kang" w:date="2021-03-12T11:15:00Z">
                  <w:rPr>
                    <w:ins w:id="86" w:author="Samsung_Hyunjeong Kang" w:date="2021-03-12T11:15:00Z"/>
                  </w:rPr>
                </w:rPrChange>
              </w:rPr>
            </w:pPr>
            <w:ins w:id="87" w:author="Samsung_Hyunjeong Kang" w:date="2021-03-12T11:15:00Z">
              <w:r>
                <w:rPr>
                  <w:rFonts w:eastAsia="Malgun Gothic" w:hint="eastAsia"/>
                  <w:lang w:eastAsia="ko-KR"/>
                </w:rPr>
                <w:t>Yes</w:t>
              </w:r>
            </w:ins>
          </w:p>
        </w:tc>
        <w:tc>
          <w:tcPr>
            <w:tcW w:w="3969" w:type="dxa"/>
          </w:tcPr>
          <w:p w14:paraId="1F501ADE" w14:textId="77777777" w:rsidR="0070212D" w:rsidRDefault="0070212D">
            <w:pPr>
              <w:rPr>
                <w:ins w:id="88" w:author="Samsung_Hyunjeong Kang" w:date="2021-03-12T11:15:00Z"/>
              </w:rPr>
            </w:pPr>
          </w:p>
        </w:tc>
      </w:tr>
      <w:tr w:rsidR="0070212D" w14:paraId="0327EB9B" w14:textId="77777777">
        <w:trPr>
          <w:ins w:id="89" w:author="vivo(Jing)" w:date="2021-03-12T11:07:00Z"/>
        </w:trPr>
        <w:tc>
          <w:tcPr>
            <w:tcW w:w="1701" w:type="dxa"/>
          </w:tcPr>
          <w:p w14:paraId="6C82E11B" w14:textId="77777777" w:rsidR="0070212D" w:rsidRDefault="006C4F80">
            <w:pPr>
              <w:rPr>
                <w:ins w:id="90" w:author="vivo(Jing)" w:date="2021-03-12T11:07:00Z"/>
                <w:rFonts w:eastAsia="Malgun Gothic"/>
                <w:lang w:eastAsia="ko-KR"/>
              </w:rPr>
            </w:pPr>
            <w:ins w:id="91" w:author="vivo(Jing)" w:date="2021-03-12T11:07:00Z">
              <w:r>
                <w:t>vivo</w:t>
              </w:r>
            </w:ins>
          </w:p>
        </w:tc>
        <w:tc>
          <w:tcPr>
            <w:tcW w:w="2268" w:type="dxa"/>
          </w:tcPr>
          <w:p w14:paraId="7402B587" w14:textId="77777777" w:rsidR="0070212D" w:rsidRDefault="006C4F80">
            <w:pPr>
              <w:rPr>
                <w:ins w:id="92" w:author="vivo(Jing)" w:date="2021-03-12T11:07:00Z"/>
                <w:rFonts w:eastAsia="Malgun Gothic"/>
                <w:lang w:eastAsia="ko-KR"/>
              </w:rPr>
            </w:pPr>
            <w:ins w:id="93" w:author="vivo(Jing)" w:date="2021-03-12T11:07:00Z">
              <w:r>
                <w:t>Yes</w:t>
              </w:r>
            </w:ins>
          </w:p>
        </w:tc>
        <w:tc>
          <w:tcPr>
            <w:tcW w:w="3969" w:type="dxa"/>
          </w:tcPr>
          <w:p w14:paraId="26FAEB77" w14:textId="77777777" w:rsidR="0070212D" w:rsidRDefault="006C4F80">
            <w:pPr>
              <w:rPr>
                <w:ins w:id="94" w:author="vivo(Jing)" w:date="2021-03-12T11:07:00Z"/>
              </w:rPr>
            </w:pPr>
            <w:ins w:id="95" w:author="vivo(Jing)" w:date="2021-03-12T11:07:00Z">
              <w:r>
                <w:t xml:space="preserve">For </w:t>
              </w:r>
              <w:r>
                <w:rPr>
                  <w:i/>
                  <w:iCs/>
                </w:rPr>
                <w:t>sl-OffsetSlotCG-Type1</w:t>
              </w:r>
              <w:r>
                <w:t xml:space="preserve">, as it is already clarified this is referring to the number of logical slots </w:t>
              </w:r>
              <w:r>
                <w:rPr>
                  <w:b/>
                  <w:bCs/>
                </w:rPr>
                <w:t>in a resource pool</w:t>
              </w:r>
              <w:r>
                <w:t>, we don’t have strong view whether the text ‘can be’ as mentioned by Sharp should be deleted or not, we can follow majority’s view.</w:t>
              </w:r>
            </w:ins>
          </w:p>
        </w:tc>
      </w:tr>
      <w:tr w:rsidR="0070212D" w14:paraId="78BFEF33" w14:textId="77777777">
        <w:trPr>
          <w:ins w:id="96" w:author="Huawei (Xiaox)" w:date="2021-03-12T12:13:00Z"/>
        </w:trPr>
        <w:tc>
          <w:tcPr>
            <w:tcW w:w="1701" w:type="dxa"/>
          </w:tcPr>
          <w:p w14:paraId="2D8655B4" w14:textId="77777777" w:rsidR="0070212D" w:rsidRDefault="006C4F80">
            <w:pPr>
              <w:rPr>
                <w:ins w:id="97" w:author="Huawei (Xiaox)" w:date="2021-03-12T12:13:00Z"/>
              </w:rPr>
            </w:pPr>
            <w:ins w:id="98" w:author="Huawei (Xiaox)" w:date="2021-03-12T12:13:00Z">
              <w:r>
                <w:t>Huawei</w:t>
              </w:r>
            </w:ins>
          </w:p>
        </w:tc>
        <w:tc>
          <w:tcPr>
            <w:tcW w:w="2268" w:type="dxa"/>
          </w:tcPr>
          <w:p w14:paraId="15929D4F" w14:textId="77777777" w:rsidR="0070212D" w:rsidRDefault="006C4F80">
            <w:pPr>
              <w:rPr>
                <w:ins w:id="99" w:author="Huawei (Xiaox)" w:date="2021-03-12T12:13:00Z"/>
              </w:rPr>
            </w:pPr>
            <w:ins w:id="100" w:author="Huawei (Xiaox)" w:date="2021-03-12T12:13:00Z">
              <w:r>
                <w:t>Yes, except for</w:t>
              </w:r>
            </w:ins>
            <w:ins w:id="101" w:author="Huawei (Xiaox)" w:date="2021-03-12T12:49:00Z">
              <w:r>
                <w:t xml:space="preserve"> the definition of</w:t>
              </w:r>
            </w:ins>
            <w:ins w:id="102" w:author="Huawei (Xiaox)" w:date="2021-03-12T12:13:00Z">
              <w:r>
                <w:t xml:space="preserve"> </w:t>
              </w:r>
              <w:r>
                <w:rPr>
                  <w:i/>
                </w:rPr>
                <w:t>sl-ReferenceSlotCG-Type1</w:t>
              </w:r>
            </w:ins>
          </w:p>
        </w:tc>
        <w:tc>
          <w:tcPr>
            <w:tcW w:w="3969" w:type="dxa"/>
          </w:tcPr>
          <w:p w14:paraId="34A98BAF" w14:textId="77777777" w:rsidR="0070212D" w:rsidRDefault="006C4F80">
            <w:pPr>
              <w:rPr>
                <w:ins w:id="103" w:author="Huawei (Xiaox)" w:date="2021-03-12T12:13:00Z"/>
                <w:lang w:eastAsia="ko-KR"/>
              </w:rPr>
            </w:pPr>
            <w:ins w:id="104" w:author="Huawei (Xiaox)" w:date="2021-03-12T12:13:00Z">
              <w:r>
                <w:rPr>
                  <w:lang w:eastAsia="ko-KR"/>
                </w:rPr>
                <w:t xml:space="preserve">We think the interpretation of the parameter </w:t>
              </w:r>
              <w:r>
                <w:rPr>
                  <w:i/>
                </w:rPr>
                <w:t xml:space="preserve">sl-ReferenceSlotCG-Type1 </w:t>
              </w:r>
              <w:r>
                <w:t xml:space="preserve">is </w:t>
              </w:r>
            </w:ins>
            <w:ins w:id="105" w:author="Huawei (Xiaox)" w:date="2021-03-12T12:44:00Z">
              <w:r>
                <w:t xml:space="preserve">not </w:t>
              </w:r>
            </w:ins>
            <w:ins w:id="106" w:author="Huawei (Xiaox)" w:date="2021-03-12T12:13:00Z">
              <w:r>
                <w:t>accurate</w:t>
              </w:r>
            </w:ins>
            <w:ins w:id="107" w:author="Huawei (Xiaox)" w:date="2021-03-12T12:44:00Z">
              <w:r>
                <w:t>/clear</w:t>
              </w:r>
            </w:ins>
            <w:ins w:id="108" w:author="Huawei (Xiaox)" w:date="2021-03-12T12:13:00Z">
              <w:r>
                <w:t xml:space="preserve"> enough. </w:t>
              </w:r>
            </w:ins>
            <w:ins w:id="109" w:author="Huawei (Xiaox)" w:date="2021-03-12T12:18:00Z">
              <w:r>
                <w:t xml:space="preserve">A more </w:t>
              </w:r>
            </w:ins>
            <w:ins w:id="110" w:author="Huawei (Xiaox)" w:date="2021-03-12T12:14:00Z">
              <w:r>
                <w:t xml:space="preserve">appropriate definition of this </w:t>
              </w:r>
            </w:ins>
            <w:ins w:id="111" w:author="Huawei (Xiaox)" w:date="2021-03-12T12:41:00Z">
              <w:r>
                <w:t>parameter</w:t>
              </w:r>
            </w:ins>
            <w:ins w:id="112" w:author="Huawei (Xiaox)" w:date="2021-03-12T12:14:00Z">
              <w:r>
                <w:t xml:space="preserve"> can be as follows:</w:t>
              </w:r>
            </w:ins>
          </w:p>
          <w:p w14:paraId="676083F3" w14:textId="089A080C" w:rsidR="0070212D" w:rsidRDefault="006C4F80">
            <w:pPr>
              <w:rPr>
                <w:ins w:id="113" w:author="Huawei (Xiaox)" w:date="2021-03-12T12:18:00Z"/>
                <w:lang w:eastAsia="ko-KR"/>
              </w:rPr>
            </w:pPr>
            <w:ins w:id="114" w:author="Huawei (Xiaox)" w:date="2021-03-12T12:20:00Z">
              <w:r>
                <w:rPr>
                  <w:i/>
                  <w:lang w:eastAsia="ko-KR"/>
                </w:rPr>
                <w:t>“</w:t>
              </w:r>
            </w:ins>
            <w:ins w:id="115" w:author="Huawei (Xiaox)" w:date="2021-03-12T12:49:00Z">
              <w:del w:id="116" w:author="CATT" w:date="2021-03-15T10:39:00Z">
                <w:r w:rsidDel="0069495F">
                  <w:rPr>
                    <w:i/>
                    <w:lang w:eastAsia="ko-KR"/>
                  </w:rPr>
                  <w:delText>...</w:delText>
                </w:r>
              </w:del>
            </w:ins>
            <w:ins w:id="117" w:author="CATT" w:date="2021-03-15T10:39:00Z">
              <w:r w:rsidR="0069495F">
                <w:rPr>
                  <w:i/>
                  <w:lang w:eastAsia="ko-KR"/>
                </w:rPr>
                <w:t>…</w:t>
              </w:r>
            </w:ins>
            <w:ins w:id="118" w:author="Huawei (Xiaox)" w:date="2021-03-12T12:49:00Z">
              <w:r>
                <w:rPr>
                  <w:i/>
                  <w:lang w:eastAsia="ko-KR"/>
                </w:rPr>
                <w:t xml:space="preserve"> </w:t>
              </w:r>
            </w:ins>
            <w:ins w:id="119" w:author="Huawei (Xiaox)" w:date="2021-03-12T12:13:00Z">
              <w:r>
                <w:rPr>
                  <w:i/>
                  <w:lang w:eastAsia="ko-KR"/>
                </w:rPr>
                <w:t xml:space="preserve">The UE uses the </w:t>
              </w:r>
              <w:r>
                <w:rPr>
                  <w:i/>
                  <w:highlight w:val="yellow"/>
                  <w:lang w:eastAsia="ko-KR"/>
                </w:rPr>
                <w:t>1</w:t>
              </w:r>
              <w:r>
                <w:rPr>
                  <w:i/>
                  <w:highlight w:val="yellow"/>
                  <w:vertAlign w:val="superscript"/>
                  <w:lang w:eastAsia="ko-KR"/>
                </w:rPr>
                <w:t>st</w:t>
              </w:r>
              <w:r>
                <w:rPr>
                  <w:i/>
                  <w:highlight w:val="yellow"/>
                  <w:lang w:eastAsia="ko-KR"/>
                </w:rPr>
                <w:t xml:space="preserve"> logical slot</w:t>
              </w:r>
              <w:r>
                <w:rPr>
                  <w:i/>
                  <w:lang w:eastAsia="ko-KR"/>
                </w:rPr>
                <w:t xml:space="preserve"> included in the </w:t>
              </w:r>
              <w:r>
                <w:rPr>
                  <w:i/>
                  <w:highlight w:val="yellow"/>
                  <w:lang w:eastAsia="ko-KR"/>
                </w:rPr>
                <w:t xml:space="preserve">closest SFN with the indicated number </w:t>
              </w:r>
            </w:ins>
            <w:ins w:id="120" w:author="Huawei (Xiaox)" w:date="2021-03-12T12:28:00Z">
              <w:r>
                <w:rPr>
                  <w:i/>
                  <w:highlight w:val="yellow"/>
                  <w:lang w:eastAsia="ko-KR"/>
                </w:rPr>
                <w:t>by</w:t>
              </w:r>
            </w:ins>
            <w:ins w:id="121" w:author="Huawei (Xiaox)" w:date="2021-03-12T12:29:00Z">
              <w:r>
                <w:rPr>
                  <w:i/>
                  <w:highlight w:val="yellow"/>
                </w:rPr>
                <w:t xml:space="preserve"> </w:t>
              </w:r>
              <w:r>
                <w:rPr>
                  <w:b/>
                  <w:i/>
                  <w:highlight w:val="yellow"/>
                </w:rPr>
                <w:t>sl-TimeReferenceSFN-Type1</w:t>
              </w:r>
            </w:ins>
            <w:ins w:id="122" w:author="Huawei (Xiaox)" w:date="2021-03-12T12:28:00Z">
              <w:r>
                <w:rPr>
                  <w:i/>
                  <w:lang w:eastAsia="ko-KR"/>
                </w:rPr>
                <w:t xml:space="preserve"> </w:t>
              </w:r>
            </w:ins>
            <w:ins w:id="123" w:author="Huawei (Xiaox)" w:date="2021-03-12T12:13:00Z">
              <w:r>
                <w:rPr>
                  <w:i/>
                  <w:lang w:eastAsia="ko-KR"/>
                </w:rPr>
                <w:t>preceding the reception of the sidelink configured grant configuration Type 1</w:t>
              </w:r>
            </w:ins>
            <w:ins w:id="124" w:author="Huawei (Xiaox)" w:date="2021-03-12T12:15:00Z">
              <w:r>
                <w:rPr>
                  <w:lang w:eastAsia="ko-KR"/>
                </w:rPr>
                <w:t>.</w:t>
              </w:r>
            </w:ins>
            <w:ins w:id="125" w:author="Huawei (Xiaox)" w:date="2021-03-12T12:20:00Z">
              <w:r>
                <w:rPr>
                  <w:lang w:eastAsia="ko-KR"/>
                </w:rPr>
                <w:t>”</w:t>
              </w:r>
            </w:ins>
          </w:p>
          <w:p w14:paraId="7CB2F723" w14:textId="77777777" w:rsidR="0070212D" w:rsidRDefault="006C4F80">
            <w:pPr>
              <w:rPr>
                <w:ins w:id="126" w:author="Huawei (Xiaox)" w:date="2021-03-12T12:13:00Z"/>
              </w:rPr>
            </w:pPr>
            <w:ins w:id="127" w:author="Huawei (Xiaox)" w:date="2021-03-12T12:20:00Z">
              <w:r>
                <w:t xml:space="preserve">This means </w:t>
              </w:r>
            </w:ins>
            <w:ins w:id="128" w:author="Huawei (Xiaox)" w:date="2021-03-12T12:23:00Z">
              <w:r>
                <w:t xml:space="preserve">that we still first calculate an SFN by </w:t>
              </w:r>
            </w:ins>
            <w:ins w:id="129" w:author="Huawei (Xiaox)" w:date="2021-03-12T12:41:00Z">
              <w:r>
                <w:t xml:space="preserve">the </w:t>
              </w:r>
              <w:r>
                <w:rPr>
                  <w:b/>
                </w:rPr>
                <w:t>existing</w:t>
              </w:r>
              <w:r>
                <w:t xml:space="preserve"> offset </w:t>
              </w:r>
              <w:r>
                <w:rPr>
                  <w:i/>
                </w:rPr>
                <w:t>sl-TimeReferenceSFN-Type1</w:t>
              </w:r>
            </w:ins>
            <w:ins w:id="130" w:author="Huawei (Xiaox)" w:date="2021-03-12T12:23:00Z">
              <w:r>
                <w:t xml:space="preserve"> as in Uu, and </w:t>
              </w:r>
            </w:ins>
            <w:ins w:id="131" w:author="Huawei (Xiaox)" w:date="2021-03-12T12:24:00Z">
              <w:r>
                <w:t xml:space="preserve">finally determine the </w:t>
              </w:r>
            </w:ins>
            <w:ins w:id="132" w:author="Huawei (Xiaox)" w:date="2021-03-12T12:19:00Z">
              <w:r>
                <w:rPr>
                  <w:i/>
                </w:rPr>
                <w:t>logic</w:t>
              </w:r>
            </w:ins>
            <w:ins w:id="133" w:author="Huawei (Xiaox)" w:date="2021-03-12T12:42:00Z">
              <w:r>
                <w:rPr>
                  <w:i/>
                </w:rPr>
                <w:t>al</w:t>
              </w:r>
            </w:ins>
            <w:ins w:id="134" w:author="Huawei (Xiaox)" w:date="2021-03-12T12:19:00Z">
              <w:r>
                <w:rPr>
                  <w:i/>
                </w:rPr>
                <w:t xml:space="preserve"> slot </w:t>
              </w:r>
            </w:ins>
            <w:ins w:id="135" w:author="Huawei (Xiaox)" w:date="2021-03-12T12:24:00Z">
              <w:r>
                <w:rPr>
                  <w:i/>
                </w:rPr>
                <w:t>for SL</w:t>
              </w:r>
            </w:ins>
            <w:ins w:id="136" w:author="Huawei (Xiaox)" w:date="2021-03-12T12:19:00Z">
              <w:r>
                <w:t xml:space="preserve"> in the SFN calculated</w:t>
              </w:r>
            </w:ins>
            <w:ins w:id="137" w:author="Huawei (Xiaox)" w:date="2021-03-12T12:42:00Z">
              <w:r>
                <w:t xml:space="preserve"> above</w:t>
              </w:r>
            </w:ins>
            <w:ins w:id="138" w:author="Huawei (Xiaox)" w:date="2021-03-12T12:23:00Z">
              <w:r>
                <w:t>.</w:t>
              </w:r>
            </w:ins>
            <w:ins w:id="139" w:author="Huawei (Xiaox)" w:date="2021-03-12T12:19:00Z">
              <w:r>
                <w:t xml:space="preserve"> </w:t>
              </w:r>
            </w:ins>
            <w:ins w:id="140" w:author="Huawei (Xiaox)" w:date="2021-03-12T12:21:00Z">
              <w:r>
                <w:t xml:space="preserve">By this way, we don’t need to </w:t>
              </w:r>
            </w:ins>
            <w:ins w:id="141" w:author="Huawei (Xiaox)" w:date="2021-03-12T12:22:00Z">
              <w:r>
                <w:t xml:space="preserve">make any change of the existing ASN.1 parameter </w:t>
              </w:r>
            </w:ins>
            <w:ins w:id="142" w:author="Huawei (Xiaox)" w:date="2021-03-12T12:21:00Z">
              <w:r>
                <w:rPr>
                  <w:i/>
                </w:rPr>
                <w:t>sl-TimeReferenceSFN-Type1</w:t>
              </w:r>
              <w:r>
                <w:t xml:space="preserve">, </w:t>
              </w:r>
            </w:ins>
            <w:ins w:id="143" w:author="Huawei (Xiaox)" w:date="2021-03-12T12:22:00Z">
              <w:r>
                <w:t xml:space="preserve">and </w:t>
              </w:r>
            </w:ins>
            <w:ins w:id="144" w:author="Huawei (Xiaox)" w:date="2021-03-12T12:19:00Z">
              <w:r>
                <w:t xml:space="preserve">can also </w:t>
              </w:r>
              <w:r>
                <w:lastRenderedPageBreak/>
                <w:t>overcome the problem raised by</w:t>
              </w:r>
            </w:ins>
            <w:ins w:id="145" w:author="Huawei (Xiaox)" w:date="2021-03-12T12:20:00Z">
              <w:r>
                <w:t xml:space="preserve"> Sharp</w:t>
              </w:r>
            </w:ins>
            <w:ins w:id="146" w:author="Huawei (Xiaox)" w:date="2021-03-12T12:22:00Z">
              <w:r>
                <w:t xml:space="preserve"> led by</w:t>
              </w:r>
            </w:ins>
            <w:ins w:id="147" w:author="Huawei (Xiaox)" w:date="2021-03-12T12:20:00Z">
              <w:r>
                <w:t xml:space="preserve"> using the variable T’max/2</w:t>
              </w:r>
            </w:ins>
            <w:ins w:id="148" w:author="Huawei (Xiaox)" w:date="2021-03-12T12:22:00Z">
              <w:r>
                <w:t>.</w:t>
              </w:r>
            </w:ins>
          </w:p>
        </w:tc>
      </w:tr>
      <w:tr w:rsidR="0070212D" w14:paraId="7994B4F4" w14:textId="77777777">
        <w:trPr>
          <w:ins w:id="149" w:author="ZTE" w:date="2021-03-12T15:26:00Z"/>
        </w:trPr>
        <w:tc>
          <w:tcPr>
            <w:tcW w:w="1701" w:type="dxa"/>
          </w:tcPr>
          <w:p w14:paraId="76487089" w14:textId="77777777" w:rsidR="0070212D" w:rsidRDefault="006C4F80">
            <w:pPr>
              <w:rPr>
                <w:ins w:id="150" w:author="ZTE" w:date="2021-03-12T15:26:00Z"/>
                <w:lang w:val="en-US"/>
              </w:rPr>
            </w:pPr>
            <w:ins w:id="151" w:author="ZTE" w:date="2021-03-12T15:27:00Z">
              <w:r>
                <w:rPr>
                  <w:rFonts w:hint="eastAsia"/>
                  <w:lang w:val="en-US"/>
                </w:rPr>
                <w:lastRenderedPageBreak/>
                <w:t>ZTE</w:t>
              </w:r>
            </w:ins>
          </w:p>
        </w:tc>
        <w:tc>
          <w:tcPr>
            <w:tcW w:w="2268" w:type="dxa"/>
          </w:tcPr>
          <w:p w14:paraId="54121F18" w14:textId="77777777" w:rsidR="0070212D" w:rsidRDefault="006C4F80">
            <w:pPr>
              <w:rPr>
                <w:ins w:id="152" w:author="ZTE" w:date="2021-03-12T15:26:00Z"/>
                <w:lang w:val="en-US"/>
              </w:rPr>
            </w:pPr>
            <w:ins w:id="153" w:author="ZTE" w:date="2021-03-12T16:15:00Z">
              <w:r>
                <w:rPr>
                  <w:rFonts w:hint="eastAsia"/>
                  <w:lang w:val="en-US"/>
                </w:rPr>
                <w:t>Yes with comments</w:t>
              </w:r>
            </w:ins>
          </w:p>
        </w:tc>
        <w:tc>
          <w:tcPr>
            <w:tcW w:w="3969" w:type="dxa"/>
          </w:tcPr>
          <w:p w14:paraId="563FC824" w14:textId="77777777" w:rsidR="0070212D" w:rsidRDefault="006C4F80">
            <w:pPr>
              <w:rPr>
                <w:ins w:id="154" w:author="ZTE" w:date="2021-03-12T17:02:00Z"/>
                <w:lang w:val="en-US"/>
              </w:rPr>
            </w:pPr>
            <w:ins w:id="155" w:author="ZTE" w:date="2021-03-12T16:17:00Z">
              <w:r>
                <w:rPr>
                  <w:rFonts w:hint="eastAsia"/>
                  <w:lang w:val="en-US"/>
                </w:rPr>
                <w:t xml:space="preserve">We agree the interpretation of the parameters. But, for the wording </w:t>
              </w:r>
            </w:ins>
            <w:ins w:id="156" w:author="ZTE" w:date="2021-03-12T16:53:00Z">
              <w:r>
                <w:rPr>
                  <w:rFonts w:hint="eastAsia"/>
                  <w:lang w:val="en-US"/>
                </w:rPr>
                <w:t xml:space="preserve">of </w:t>
              </w:r>
            </w:ins>
            <w:ins w:id="157" w:author="ZTE" w:date="2021-03-12T16:54:00Z">
              <w:r>
                <w:rPr>
                  <w:rFonts w:hint="eastAsia"/>
                  <w:lang w:val="en-US"/>
                </w:rPr>
                <w:t>the interpretation,</w:t>
              </w:r>
            </w:ins>
            <w:ins w:id="158" w:author="ZTE" w:date="2021-03-12T17:00:00Z">
              <w:r>
                <w:rPr>
                  <w:rFonts w:hint="eastAsia"/>
                  <w:lang w:val="en-US"/>
                </w:rPr>
                <w:t xml:space="preserve"> instead of using </w:t>
              </w:r>
              <w:r>
                <w:rPr>
                  <w:lang w:val="en-US"/>
                </w:rPr>
                <w:t>“</w:t>
              </w:r>
              <w:r>
                <w:rPr>
                  <w:rFonts w:hint="eastAsia"/>
                  <w:lang w:val="en-US"/>
                </w:rPr>
                <w:t>current slot</w:t>
              </w:r>
              <w:r>
                <w:rPr>
                  <w:lang w:val="en-US"/>
                </w:rPr>
                <w:t>”</w:t>
              </w:r>
            </w:ins>
            <w:ins w:id="159" w:author="ZTE" w:date="2021-03-12T17:07:00Z">
              <w:r>
                <w:rPr>
                  <w:rFonts w:hint="eastAsia"/>
                  <w:lang w:val="en-US"/>
                </w:rPr>
                <w:t xml:space="preserve"> </w:t>
              </w:r>
            </w:ins>
            <w:ins w:id="160" w:author="ZTE" w:date="2021-03-12T17:00:00Z">
              <w:r>
                <w:rPr>
                  <w:rFonts w:hint="eastAsia"/>
                  <w:lang w:val="en-US"/>
                </w:rPr>
                <w:t>here,</w:t>
              </w:r>
            </w:ins>
            <w:ins w:id="161" w:author="ZTE" w:date="2021-03-12T16:54:00Z">
              <w:r>
                <w:rPr>
                  <w:rFonts w:hint="eastAsia"/>
                  <w:lang w:val="en-US"/>
                </w:rPr>
                <w:t xml:space="preserve"> we think it</w:t>
              </w:r>
              <w:r>
                <w:rPr>
                  <w:lang w:val="en-US"/>
                </w:rPr>
                <w:t>’</w:t>
              </w:r>
              <w:r>
                <w:rPr>
                  <w:rFonts w:hint="eastAsia"/>
                  <w:lang w:val="en-US"/>
                </w:rPr>
                <w:t xml:space="preserve">s better to align with </w:t>
              </w:r>
            </w:ins>
            <w:ins w:id="162" w:author="ZTE" w:date="2021-03-12T17:18:00Z">
              <w:r>
                <w:rPr>
                  <w:rFonts w:hint="eastAsia"/>
                  <w:lang w:val="en-US"/>
                </w:rPr>
                <w:t xml:space="preserve">the </w:t>
              </w:r>
            </w:ins>
            <w:ins w:id="163" w:author="ZTE" w:date="2021-03-12T16:54:00Z">
              <w:r>
                <w:rPr>
                  <w:rFonts w:hint="eastAsia"/>
                  <w:lang w:val="en-US"/>
                </w:rPr>
                <w:t>specification</w:t>
              </w:r>
            </w:ins>
            <w:ins w:id="164" w:author="ZTE" w:date="2021-03-12T17:00:00Z">
              <w:r>
                <w:rPr>
                  <w:rFonts w:hint="eastAsia"/>
                  <w:lang w:val="en-US"/>
                </w:rPr>
                <w:t xml:space="preserve"> as shown in following</w:t>
              </w:r>
            </w:ins>
            <w:ins w:id="165" w:author="ZTE" w:date="2021-03-12T17:04:00Z">
              <w:r>
                <w:rPr>
                  <w:rFonts w:hint="eastAsia"/>
                  <w:lang w:val="en-US"/>
                </w:rPr>
                <w:t xml:space="preserve">, </w:t>
              </w:r>
            </w:ins>
            <w:ins w:id="166" w:author="ZTE" w:date="2021-03-12T17:00:00Z">
              <w:r>
                <w:rPr>
                  <w:rFonts w:hint="eastAsia"/>
                  <w:lang w:val="en-US"/>
                </w:rPr>
                <w:t xml:space="preserve">, </w:t>
              </w:r>
            </w:ins>
          </w:p>
          <w:p w14:paraId="67EDE08C" w14:textId="77777777" w:rsidR="0070212D" w:rsidRDefault="006C4F80">
            <w:pPr>
              <w:rPr>
                <w:ins w:id="167" w:author="ZTE" w:date="2021-03-12T16:15:00Z"/>
                <w:highlight w:val="yellow"/>
                <w:lang w:val="en-US"/>
              </w:rPr>
            </w:pPr>
            <w:ins w:id="168" w:author="ZTE" w:date="2021-03-12T17:02:00Z">
              <w:r>
                <w:rPr>
                  <w:highlight w:val="yellow"/>
                  <w:lang w:eastAsia="ko-KR"/>
                </w:rPr>
                <w:t xml:space="preserve">After a sidelink grant is configured for a configured grant Type 1, the MAC entity shall consider </w:t>
              </w:r>
              <w:r>
                <w:rPr>
                  <w:rFonts w:eastAsia="Malgun Gothic"/>
                  <w:highlight w:val="yellow"/>
                  <w:lang w:eastAsia="ko-KR"/>
                </w:rPr>
                <w:t xml:space="preserve">sequentially </w:t>
              </w:r>
              <w:r>
                <w:rPr>
                  <w:highlight w:val="yellow"/>
                  <w:lang w:eastAsia="ko-KR"/>
                </w:rPr>
                <w:t>that the first slot of the S</w:t>
              </w:r>
              <w:r>
                <w:rPr>
                  <w:highlight w:val="yellow"/>
                  <w:vertAlign w:val="superscript"/>
                  <w:lang w:eastAsia="ko-KR"/>
                </w:rPr>
                <w:t>th</w:t>
              </w:r>
              <w:r>
                <w:rPr>
                  <w:highlight w:val="yellow"/>
                  <w:lang w:eastAsia="ko-KR"/>
                </w:rPr>
                <w:t xml:space="preserve"> sidelink grant </w:t>
              </w:r>
              <w:r>
                <w:rPr>
                  <w:rFonts w:eastAsia="Malgun Gothic"/>
                  <w:highlight w:val="yellow"/>
                  <w:lang w:eastAsia="ko-KR"/>
                </w:rPr>
                <w:t>occurs in the</w:t>
              </w:r>
              <w:r>
                <w:rPr>
                  <w:highlight w:val="yellow"/>
                  <w:lang w:eastAsia="ko-KR"/>
                </w:rPr>
                <w:t xml:space="preserve"> logical slot for which</w:t>
              </w:r>
              <w:r>
                <w:rPr>
                  <w:rFonts w:hint="eastAsia"/>
                  <w:highlight w:val="yellow"/>
                  <w:lang w:val="en-US"/>
                </w:rPr>
                <w:t>:</w:t>
              </w:r>
            </w:ins>
          </w:p>
          <w:p w14:paraId="2BCC420A" w14:textId="77777777" w:rsidR="0070212D" w:rsidRPr="0070212D" w:rsidRDefault="006C4F80">
            <w:pPr>
              <w:rPr>
                <w:ins w:id="169" w:author="ZTE" w:date="2021-03-12T15:27:00Z"/>
                <w:highlight w:val="yellow"/>
                <w:lang w:val="en-US"/>
                <w:rPrChange w:id="170" w:author="ZTE" w:date="2021-03-12T17:04:00Z">
                  <w:rPr>
                    <w:ins w:id="171" w:author="ZTE" w:date="2021-03-12T15:27:00Z"/>
                    <w:lang w:val="en-US"/>
                  </w:rPr>
                </w:rPrChange>
              </w:rPr>
            </w:pPr>
            <w:ins w:id="172" w:author="ZTE" w:date="2021-03-12T17:01:00Z">
              <w:r>
                <w:rPr>
                  <w:highlight w:val="yellow"/>
                  <w:lang w:val="en-US"/>
                  <w:rPrChange w:id="173" w:author="ZTE" w:date="2021-03-12T17:04:00Z">
                    <w:rPr>
                      <w:lang w:val="en-US"/>
                    </w:rPr>
                  </w:rPrChange>
                </w:rPr>
                <w:t>[Logical slot</w:t>
              </w:r>
            </w:ins>
            <w:ins w:id="174" w:author="ZTE" w:date="2021-03-12T17:03:00Z">
              <w:r>
                <w:rPr>
                  <w:highlight w:val="yellow"/>
                  <w:lang w:val="en-US"/>
                  <w:rPrChange w:id="175" w:author="ZTE" w:date="2021-03-12T17:04:00Z">
                    <w:rPr>
                      <w:lang w:val="en-US"/>
                    </w:rPr>
                  </w:rPrChange>
                </w:rPr>
                <w:t xml:space="preserve"> number</w:t>
              </w:r>
            </w:ins>
            <w:ins w:id="176" w:author="ZTE" w:date="2021-03-12T17:01:00Z">
              <w:r>
                <w:rPr>
                  <w:highlight w:val="yellow"/>
                  <w:lang w:val="en-US"/>
                  <w:rPrChange w:id="177" w:author="ZTE" w:date="2021-03-12T17:04:00Z">
                    <w:rPr>
                      <w:lang w:val="en-US"/>
                    </w:rPr>
                  </w:rPrChange>
                </w:rPr>
                <w:t xml:space="preserve"> in the resource pool]=</w:t>
              </w:r>
            </w:ins>
            <w:ins w:id="178" w:author="ZTE" w:date="2021-03-12T17:04:00Z">
              <w:r>
                <w:rPr>
                  <w:i/>
                  <w:highlight w:val="yellow"/>
                  <w:rPrChange w:id="179" w:author="ZTE" w:date="2021-03-12T17:04:00Z">
                    <w:rPr>
                      <w:i/>
                    </w:rPr>
                  </w:rPrChange>
                </w:rPr>
                <w:t>(sl-ReferenceSlotCG-Type1+ sl-OffsetSlotCG-Type1+ S × PeriodicitySL) modulo T’</w:t>
              </w:r>
              <w:r>
                <w:rPr>
                  <w:i/>
                  <w:highlight w:val="yellow"/>
                  <w:vertAlign w:val="subscript"/>
                  <w:rPrChange w:id="180" w:author="ZTE" w:date="2021-03-12T17:04:00Z">
                    <w:rPr>
                      <w:i/>
                      <w:vertAlign w:val="subscript"/>
                    </w:rPr>
                  </w:rPrChange>
                </w:rPr>
                <w:t>max</w:t>
              </w:r>
              <w:r>
                <w:rPr>
                  <w:highlight w:val="yellow"/>
                  <w:rPrChange w:id="181" w:author="ZTE" w:date="2021-03-12T17:04:00Z">
                    <w:rPr/>
                  </w:rPrChange>
                </w:rPr>
                <w:t xml:space="preserve"> </w:t>
              </w:r>
            </w:ins>
          </w:p>
          <w:p w14:paraId="560E31AE" w14:textId="77777777" w:rsidR="0070212D" w:rsidRDefault="006C4F80">
            <w:pPr>
              <w:rPr>
                <w:ins w:id="182" w:author="ZTE" w:date="2021-03-12T15:26:00Z"/>
                <w:lang w:val="en-US"/>
              </w:rPr>
            </w:pPr>
            <w:ins w:id="183" w:author="ZTE" w:date="2021-03-12T17:22:00Z">
              <w:r>
                <w:rPr>
                  <w:rFonts w:hint="eastAsia"/>
                  <w:lang w:val="en-US"/>
                </w:rPr>
                <w:t xml:space="preserve">We delete </w:t>
              </w:r>
              <w:r>
                <w:rPr>
                  <w:lang w:val="en-US"/>
                </w:rPr>
                <w:t>“</w:t>
              </w:r>
              <w:r>
                <w:rPr>
                  <w:rFonts w:hint="eastAsia"/>
                  <w:lang w:val="en-US"/>
                </w:rPr>
                <w:t>current slot</w:t>
              </w:r>
              <w:r>
                <w:rPr>
                  <w:lang w:val="en-US"/>
                </w:rPr>
                <w:t>”</w:t>
              </w:r>
              <w:r>
                <w:rPr>
                  <w:rFonts w:hint="eastAsia"/>
                  <w:lang w:val="en-US"/>
                </w:rPr>
                <w:t xml:space="preserve"> here,</w:t>
              </w:r>
            </w:ins>
            <w:ins w:id="184" w:author="ZTE" w:date="2021-03-12T17:23:00Z">
              <w:r>
                <w:rPr>
                  <w:rFonts w:hint="eastAsia"/>
                  <w:lang w:val="en-US"/>
                </w:rPr>
                <w:t>because</w:t>
              </w:r>
            </w:ins>
            <w:ins w:id="185" w:author="ZTE" w:date="2021-03-12T17:22:00Z">
              <w:r>
                <w:rPr>
                  <w:rFonts w:hint="eastAsia"/>
                  <w:lang w:val="en-US"/>
                </w:rPr>
                <w:t xml:space="preserve"> </w:t>
              </w:r>
            </w:ins>
            <w:ins w:id="186" w:author="ZTE" w:date="2021-03-12T17:23:00Z">
              <w:r>
                <w:rPr>
                  <w:rFonts w:hint="eastAsia"/>
                  <w:lang w:val="en-US"/>
                </w:rPr>
                <w:t>i</w:t>
              </w:r>
            </w:ins>
            <w:ins w:id="187" w:author="ZTE" w:date="2021-03-12T17:22:00Z">
              <w:r>
                <w:rPr>
                  <w:rFonts w:hint="eastAsia"/>
                  <w:lang w:val="en-US"/>
                </w:rPr>
                <w:t>t</w:t>
              </w:r>
            </w:ins>
            <w:ins w:id="188" w:author="ZTE" w:date="2021-03-12T17:13:00Z">
              <w:r>
                <w:rPr>
                  <w:rFonts w:hint="eastAsia"/>
                  <w:lang w:val="en-US"/>
                </w:rPr>
                <w:t xml:space="preserve"> is used to calculate the HARQ process ID </w:t>
              </w:r>
            </w:ins>
            <w:ins w:id="189" w:author="ZTE" w:date="2021-03-12T17:15:00Z">
              <w:r>
                <w:rPr>
                  <w:rFonts w:hint="eastAsia"/>
                  <w:lang w:val="en-US"/>
                </w:rPr>
                <w:t>only.</w:t>
              </w:r>
            </w:ins>
          </w:p>
        </w:tc>
      </w:tr>
      <w:tr w:rsidR="006C4F80" w14:paraId="4AB6F8C6" w14:textId="77777777">
        <w:trPr>
          <w:ins w:id="190" w:author="Intel-AA" w:date="2021-03-13T09:27:00Z"/>
        </w:trPr>
        <w:tc>
          <w:tcPr>
            <w:tcW w:w="1701" w:type="dxa"/>
          </w:tcPr>
          <w:p w14:paraId="1635F31C" w14:textId="18916386" w:rsidR="006C4F80" w:rsidRDefault="006C4F80">
            <w:pPr>
              <w:rPr>
                <w:ins w:id="191" w:author="Intel-AA" w:date="2021-03-13T09:27:00Z"/>
                <w:lang w:val="en-US"/>
              </w:rPr>
            </w:pPr>
            <w:ins w:id="192" w:author="Intel-AA" w:date="2021-03-13T09:27:00Z">
              <w:r>
                <w:rPr>
                  <w:lang w:val="en-US"/>
                </w:rPr>
                <w:t>Intel</w:t>
              </w:r>
            </w:ins>
          </w:p>
        </w:tc>
        <w:tc>
          <w:tcPr>
            <w:tcW w:w="2268" w:type="dxa"/>
          </w:tcPr>
          <w:p w14:paraId="2EBC2E86" w14:textId="275D1407" w:rsidR="006C4F80" w:rsidRDefault="006C4F80">
            <w:pPr>
              <w:rPr>
                <w:ins w:id="193" w:author="Intel-AA" w:date="2021-03-13T09:27:00Z"/>
                <w:lang w:val="en-US"/>
              </w:rPr>
            </w:pPr>
            <w:ins w:id="194" w:author="Intel-AA" w:date="2021-03-13T09:27:00Z">
              <w:r>
                <w:rPr>
                  <w:lang w:val="en-US"/>
                </w:rPr>
                <w:t>Yes</w:t>
              </w:r>
            </w:ins>
          </w:p>
        </w:tc>
        <w:tc>
          <w:tcPr>
            <w:tcW w:w="3969" w:type="dxa"/>
          </w:tcPr>
          <w:p w14:paraId="0451A1C0" w14:textId="77777777" w:rsidR="006C4F80" w:rsidRDefault="006C4F80">
            <w:pPr>
              <w:rPr>
                <w:ins w:id="195" w:author="Intel-AA" w:date="2021-03-13T09:27:00Z"/>
                <w:lang w:val="en-US"/>
              </w:rPr>
            </w:pPr>
          </w:p>
        </w:tc>
      </w:tr>
      <w:tr w:rsidR="004C04CB" w14:paraId="0A17FB3D" w14:textId="77777777">
        <w:trPr>
          <w:ins w:id="196" w:author="Qualcomm" w:date="2021-03-13T07:12:00Z"/>
        </w:trPr>
        <w:tc>
          <w:tcPr>
            <w:tcW w:w="1701" w:type="dxa"/>
          </w:tcPr>
          <w:p w14:paraId="74009D9F" w14:textId="2936845C" w:rsidR="004C04CB" w:rsidRDefault="004C04CB" w:rsidP="004C04CB">
            <w:pPr>
              <w:rPr>
                <w:ins w:id="197" w:author="Qualcomm" w:date="2021-03-13T07:12:00Z"/>
                <w:lang w:val="en-US"/>
              </w:rPr>
            </w:pPr>
            <w:ins w:id="198" w:author="Qualcomm" w:date="2021-03-13T07:12:00Z">
              <w:r>
                <w:t>Qualcomm</w:t>
              </w:r>
            </w:ins>
          </w:p>
        </w:tc>
        <w:tc>
          <w:tcPr>
            <w:tcW w:w="2268" w:type="dxa"/>
          </w:tcPr>
          <w:p w14:paraId="56ABD3AC" w14:textId="2B8081C2" w:rsidR="004C04CB" w:rsidRDefault="004C04CB" w:rsidP="004C04CB">
            <w:pPr>
              <w:rPr>
                <w:ins w:id="199" w:author="Qualcomm" w:date="2021-03-13T07:12:00Z"/>
                <w:lang w:val="en-US"/>
              </w:rPr>
            </w:pPr>
            <w:ins w:id="200" w:author="Qualcomm" w:date="2021-03-13T07:12:00Z">
              <w:r>
                <w:t>See comment</w:t>
              </w:r>
            </w:ins>
          </w:p>
        </w:tc>
        <w:tc>
          <w:tcPr>
            <w:tcW w:w="3969" w:type="dxa"/>
          </w:tcPr>
          <w:p w14:paraId="18E45184" w14:textId="7BFEBC20" w:rsidR="004C04CB" w:rsidRDefault="004C04CB" w:rsidP="004C04CB">
            <w:pPr>
              <w:rPr>
                <w:ins w:id="201" w:author="Qualcomm" w:date="2021-03-13T07:12:00Z"/>
                <w:lang w:val="en-US"/>
              </w:rPr>
            </w:pPr>
            <w:ins w:id="202" w:author="Qualcomm" w:date="2021-03-13T07:12:00Z">
              <w:r>
                <w:t>See answer to Q1.  In our view this is a decision should be made by RAN1</w:t>
              </w:r>
            </w:ins>
          </w:p>
        </w:tc>
      </w:tr>
      <w:tr w:rsidR="0069495F" w14:paraId="4F6B1636" w14:textId="77777777">
        <w:trPr>
          <w:ins w:id="203" w:author="CATT" w:date="2021-03-15T10:39:00Z"/>
        </w:trPr>
        <w:tc>
          <w:tcPr>
            <w:tcW w:w="1701" w:type="dxa"/>
          </w:tcPr>
          <w:p w14:paraId="223B887D" w14:textId="5A3FE4F7" w:rsidR="0069495F" w:rsidRDefault="0069495F" w:rsidP="004C04CB">
            <w:pPr>
              <w:rPr>
                <w:ins w:id="204" w:author="CATT" w:date="2021-03-15T10:39:00Z"/>
              </w:rPr>
            </w:pPr>
            <w:ins w:id="205" w:author="CATT" w:date="2021-03-15T10:39:00Z">
              <w:r>
                <w:rPr>
                  <w:rFonts w:hint="eastAsia"/>
                </w:rPr>
                <w:t>CATT</w:t>
              </w:r>
            </w:ins>
          </w:p>
        </w:tc>
        <w:tc>
          <w:tcPr>
            <w:tcW w:w="2268" w:type="dxa"/>
          </w:tcPr>
          <w:p w14:paraId="60EFEE1D" w14:textId="18337480" w:rsidR="0069495F" w:rsidRDefault="0069495F" w:rsidP="004C04CB">
            <w:pPr>
              <w:rPr>
                <w:ins w:id="206" w:author="CATT" w:date="2021-03-15T10:39:00Z"/>
              </w:rPr>
            </w:pPr>
            <w:ins w:id="207" w:author="CATT" w:date="2021-03-15T10:39:00Z">
              <w:r>
                <w:rPr>
                  <w:rFonts w:hint="eastAsia"/>
                </w:rPr>
                <w:t>Yes</w:t>
              </w:r>
            </w:ins>
          </w:p>
        </w:tc>
        <w:tc>
          <w:tcPr>
            <w:tcW w:w="3969" w:type="dxa"/>
          </w:tcPr>
          <w:p w14:paraId="6F8EAC0B" w14:textId="77777777" w:rsidR="0069495F" w:rsidRDefault="0069495F" w:rsidP="004C04CB">
            <w:pPr>
              <w:rPr>
                <w:ins w:id="208" w:author="CATT" w:date="2021-03-15T10:39:00Z"/>
              </w:rPr>
            </w:pPr>
          </w:p>
        </w:tc>
      </w:tr>
    </w:tbl>
    <w:p w14:paraId="626E3FB6" w14:textId="7FD69F47" w:rsidR="007479D6" w:rsidRDefault="007479D6">
      <w:pPr>
        <w:spacing w:beforeLines="50" w:before="120"/>
        <w:rPr>
          <w:ins w:id="209" w:author="OPPO(Zhongda)" w:date="2021-03-15T11:07:00Z"/>
        </w:rPr>
      </w:pPr>
      <w:ins w:id="210" w:author="OPPO(Zhongda)" w:date="2021-03-15T11:04:00Z">
        <w:r>
          <w:rPr>
            <w:rFonts w:hint="eastAsia"/>
          </w:rPr>
          <w:t>Summary</w:t>
        </w:r>
        <w:r>
          <w:t xml:space="preserve">: all involving companies except for one </w:t>
        </w:r>
      </w:ins>
      <w:ins w:id="211" w:author="OPPO(Zhongda)" w:date="2021-03-15T11:05:00Z">
        <w:r w:rsidRPr="007479D6">
          <w:t>agree with equation (3) and (4) as well as interpretation of the parameters in principle</w:t>
        </w:r>
        <w:r>
          <w:t>. Two companies believe parameter</w:t>
        </w:r>
        <w:r w:rsidRPr="007479D6">
          <w:rPr>
            <w:i/>
            <w:rPrChange w:id="212" w:author="OPPO(Zhongda)" w:date="2021-03-15T11:05:00Z">
              <w:rPr/>
            </w:rPrChange>
          </w:rPr>
          <w:t xml:space="preserve"> TimeReferenceSFN-Type1</w:t>
        </w:r>
        <w:r>
          <w:t xml:space="preserve"> can keep as it is with new interpretation. On</w:t>
        </w:r>
      </w:ins>
      <w:ins w:id="213" w:author="OPPO(Zhongda)" w:date="2021-03-15T11:06:00Z">
        <w:r>
          <w:t>e company</w:t>
        </w:r>
        <w:r w:rsidR="001F1204">
          <w:t xml:space="preserve"> think the wording “current_slot” should be changed to be “</w:t>
        </w:r>
        <w:r w:rsidR="001F1204" w:rsidRPr="001F1204">
          <w:t>Logical slot number in the resource pool</w:t>
        </w:r>
        <w:r w:rsidR="001F1204">
          <w:t>”. Rapporteur understand those are just wording issue and can be</w:t>
        </w:r>
      </w:ins>
      <w:ins w:id="214" w:author="OPPO(Zhongda)" w:date="2021-03-15T11:07:00Z">
        <w:r w:rsidR="001F1204">
          <w:t xml:space="preserve"> sorted out during phase2 discussion.</w:t>
        </w:r>
      </w:ins>
    </w:p>
    <w:p w14:paraId="67A96C2A" w14:textId="2A24589C" w:rsidR="001F1204" w:rsidRDefault="001F1204">
      <w:pPr>
        <w:spacing w:beforeLines="50" w:before="120"/>
        <w:rPr>
          <w:ins w:id="215" w:author="OPPO(Zhongda)" w:date="2021-03-15T11:04:00Z"/>
        </w:rPr>
      </w:pPr>
      <w:ins w:id="216" w:author="OPPO(Zhongda)" w:date="2021-03-15T11:07:00Z">
        <w:r>
          <w:t xml:space="preserve">Recommend2: to agree </w:t>
        </w:r>
        <w:r w:rsidRPr="007479D6">
          <w:t>with equation (3) and (4) as well as interpretation of the parameters in principle</w:t>
        </w:r>
      </w:ins>
    </w:p>
    <w:p w14:paraId="58EEDF30" w14:textId="393B7278" w:rsidR="0070212D" w:rsidRDefault="006C4F80">
      <w:pPr>
        <w:spacing w:beforeLines="50" w:before="120"/>
      </w:pPr>
      <w:r>
        <w:rPr>
          <w:lang w:eastAsia="ko-KR"/>
        </w:rPr>
        <w:t xml:space="preserve">The value range of offset </w:t>
      </w:r>
      <w:r w:rsidR="00A81F5C">
        <w:rPr>
          <w:lang w:eastAsia="ko-KR"/>
        </w:rPr>
        <w:t xml:space="preserve">parameter </w:t>
      </w:r>
      <w:r>
        <w:rPr>
          <w:lang w:eastAsia="ko-KR"/>
        </w:rPr>
        <w:t xml:space="preserve">could be the same. The difference between </w:t>
      </w:r>
      <w:r>
        <w:rPr>
          <w:i/>
          <w:lang w:eastAsia="ko-KR"/>
        </w:rPr>
        <w:t xml:space="preserve">sl-TimeOffsetCG-Type1 </w:t>
      </w:r>
      <w:r>
        <w:rPr>
          <w:lang w:eastAsia="ko-KR"/>
        </w:rPr>
        <w:t xml:space="preserve">and </w:t>
      </w:r>
      <w:r>
        <w:rPr>
          <w:i/>
          <w:lang w:eastAsia="ko-KR"/>
        </w:rPr>
        <w:t>sl-OffsetSlotCG-Type1</w:t>
      </w:r>
      <w:r>
        <w:rPr>
          <w:lang w:eastAsia="ko-KR"/>
        </w:rPr>
        <w:t xml:space="preserve"> will be reserved slots and S</w:t>
      </w:r>
      <w:r>
        <w:rPr>
          <w:rFonts w:hint="eastAsia"/>
        </w:rPr>
        <w:t>-</w:t>
      </w:r>
      <w:r>
        <w:rPr>
          <w:lang w:eastAsia="ko-KR"/>
        </w:rPr>
        <w:t xml:space="preserve">SSB slots in one sidelink configured grant period assuming the bitmap is filled with value “1”. And </w:t>
      </w:r>
      <w:r>
        <w:rPr>
          <w:i/>
        </w:rPr>
        <w:t xml:space="preserve">sl-ReferenceSlotCG-Type1 </w:t>
      </w:r>
      <w:r>
        <w:t>could be still be a ENUMERATED parameter because only two value is possible i.e. 0 or ceiling(T’</w:t>
      </w:r>
      <w:r>
        <w:rPr>
          <w:vertAlign w:val="subscript"/>
        </w:rPr>
        <w:t>max</w:t>
      </w:r>
      <w:r>
        <w:t>/2).</w:t>
      </w:r>
    </w:p>
    <w:p w14:paraId="5EF519AA" w14:textId="77777777" w:rsidR="0070212D" w:rsidRDefault="006C4F80">
      <w:pPr>
        <w:spacing w:beforeLines="50" w:before="120"/>
        <w:rPr>
          <w:b/>
          <w:lang w:eastAsia="ko-KR"/>
        </w:rPr>
      </w:pPr>
      <w:r>
        <w:rPr>
          <w:b/>
          <w:lang w:eastAsia="ko-KR"/>
        </w:rPr>
        <w:t xml:space="preserve">Question3:Do you agree the value range of </w:t>
      </w:r>
      <w:r>
        <w:rPr>
          <w:b/>
          <w:i/>
          <w:lang w:eastAsia="ko-KR"/>
        </w:rPr>
        <w:t>sl-OffsetSlotCG-Type1</w:t>
      </w:r>
      <w:r>
        <w:rPr>
          <w:b/>
          <w:lang w:eastAsia="ko-KR"/>
        </w:rPr>
        <w:t xml:space="preserve"> is the same as </w:t>
      </w:r>
      <w:r>
        <w:rPr>
          <w:b/>
          <w:i/>
          <w:lang w:eastAsia="ko-KR"/>
        </w:rPr>
        <w:t>sl-TimeOffsetCG-Type1 i.e.</w:t>
      </w:r>
      <w:r>
        <w:rPr>
          <w:b/>
        </w:rPr>
        <w:t xml:space="preserve"> </w:t>
      </w:r>
      <w:r>
        <w:rPr>
          <w:b/>
          <w:i/>
          <w:lang w:eastAsia="ko-KR"/>
        </w:rPr>
        <w:t xml:space="preserve">INTEGER (0..7999) </w:t>
      </w:r>
      <w:r>
        <w:rPr>
          <w:b/>
          <w:lang w:eastAsia="ko-KR"/>
        </w:rPr>
        <w:t xml:space="preserve">and </w:t>
      </w:r>
      <w:r>
        <w:rPr>
          <w:b/>
          <w:i/>
        </w:rPr>
        <w:t>sl-ReferenceSlotCG-Type1</w:t>
      </w:r>
      <w:r>
        <w:rPr>
          <w:b/>
        </w:rPr>
        <w:t xml:space="preserve"> is a ENUMERATED parameter with only one value</w:t>
      </w:r>
      <w:r>
        <w:rPr>
          <w:b/>
          <w:lang w:eastAsia="ko-KR"/>
        </w:rPr>
        <w:t>?</w:t>
      </w:r>
    </w:p>
    <w:tbl>
      <w:tblPr>
        <w:tblStyle w:val="af3"/>
        <w:tblW w:w="0" w:type="auto"/>
        <w:tblInd w:w="704" w:type="dxa"/>
        <w:tblLook w:val="04A0" w:firstRow="1" w:lastRow="0" w:firstColumn="1" w:lastColumn="0" w:noHBand="0" w:noVBand="1"/>
      </w:tblPr>
      <w:tblGrid>
        <w:gridCol w:w="1701"/>
        <w:gridCol w:w="2268"/>
        <w:gridCol w:w="3969"/>
      </w:tblGrid>
      <w:tr w:rsidR="0070212D" w14:paraId="4306479F" w14:textId="77777777">
        <w:tc>
          <w:tcPr>
            <w:tcW w:w="1701" w:type="dxa"/>
            <w:shd w:val="clear" w:color="auto" w:fill="F2F2F2" w:themeFill="background1" w:themeFillShade="F2"/>
          </w:tcPr>
          <w:p w14:paraId="7BE677CE" w14:textId="77777777" w:rsidR="0070212D" w:rsidRDefault="006C4F80">
            <w:r>
              <w:rPr>
                <w:rFonts w:hint="eastAsia"/>
              </w:rPr>
              <w:t>C</w:t>
            </w:r>
            <w:r>
              <w:t>ompany</w:t>
            </w:r>
          </w:p>
        </w:tc>
        <w:tc>
          <w:tcPr>
            <w:tcW w:w="2268" w:type="dxa"/>
            <w:shd w:val="clear" w:color="auto" w:fill="F2F2F2" w:themeFill="background1" w:themeFillShade="F2"/>
          </w:tcPr>
          <w:p w14:paraId="538F0D00" w14:textId="77777777" w:rsidR="0070212D" w:rsidRDefault="006C4F80">
            <w:r>
              <w:t>Position (yes or no)</w:t>
            </w:r>
          </w:p>
        </w:tc>
        <w:tc>
          <w:tcPr>
            <w:tcW w:w="3969" w:type="dxa"/>
            <w:shd w:val="clear" w:color="auto" w:fill="F2F2F2" w:themeFill="background1" w:themeFillShade="F2"/>
          </w:tcPr>
          <w:p w14:paraId="31F299E2" w14:textId="77777777" w:rsidR="0070212D" w:rsidRDefault="006C4F80">
            <w:r>
              <w:rPr>
                <w:rFonts w:hint="eastAsia"/>
              </w:rPr>
              <w:t>C</w:t>
            </w:r>
            <w:r>
              <w:t>omments</w:t>
            </w:r>
          </w:p>
        </w:tc>
      </w:tr>
      <w:tr w:rsidR="0070212D" w14:paraId="73239DC2" w14:textId="77777777">
        <w:tc>
          <w:tcPr>
            <w:tcW w:w="1701" w:type="dxa"/>
          </w:tcPr>
          <w:p w14:paraId="62F67467" w14:textId="77777777" w:rsidR="0070212D" w:rsidRDefault="006C4F80">
            <w:r>
              <w:t>Sharp</w:t>
            </w:r>
          </w:p>
        </w:tc>
        <w:tc>
          <w:tcPr>
            <w:tcW w:w="2268" w:type="dxa"/>
          </w:tcPr>
          <w:p w14:paraId="23DC84DD" w14:textId="77777777" w:rsidR="0070212D" w:rsidRDefault="006C4F80">
            <w:r>
              <w:t>Partially yes</w:t>
            </w:r>
          </w:p>
        </w:tc>
        <w:tc>
          <w:tcPr>
            <w:tcW w:w="3969" w:type="dxa"/>
          </w:tcPr>
          <w:p w14:paraId="5DE1C5E9" w14:textId="77777777" w:rsidR="0070212D" w:rsidRDefault="006C4F80">
            <w:pPr>
              <w:rPr>
                <w:ins w:id="217" w:author="OPPO(Zhongda)" w:date="2021-03-12T09:19:00Z"/>
              </w:rPr>
            </w:pPr>
            <w:r>
              <w:t>In our understanding, T’</w:t>
            </w:r>
            <w:r>
              <w:rPr>
                <w:vertAlign w:val="subscript"/>
              </w:rPr>
              <w:t>max</w:t>
            </w:r>
            <w:r>
              <w:t xml:space="preserve"> is not a constant, thus, if the parameter is kept an ENUMERATED one, we suppose to keep as it is. Otherwise, the parameter is better to be an INTEGER with a range. Please also see our comments in Question 4.</w:t>
            </w:r>
          </w:p>
          <w:p w14:paraId="39725B41" w14:textId="77777777" w:rsidR="0070212D" w:rsidRDefault="006C4F80">
            <w:ins w:id="218" w:author="OPPO(Zhongda)" w:date="2021-03-12T09:19:00Z">
              <w:r>
                <w:t>Rapporteur:</w:t>
              </w:r>
            </w:ins>
            <w:ins w:id="219" w:author="OPPO(Zhongda)" w:date="2021-03-12T09:20:00Z">
              <w:r>
                <w:t xml:space="preserve"> for one specific resource pool there are only two value it is fixed and only two values are possible. So wha</w:t>
              </w:r>
            </w:ins>
            <w:ins w:id="220" w:author="OPPO(Zhongda)" w:date="2021-03-12T09:21:00Z">
              <w:r>
                <w:t>t is the problem for ENUMERATED?</w:t>
              </w:r>
            </w:ins>
          </w:p>
        </w:tc>
      </w:tr>
      <w:tr w:rsidR="0070212D" w14:paraId="3C931C61" w14:textId="77777777">
        <w:tc>
          <w:tcPr>
            <w:tcW w:w="1701" w:type="dxa"/>
          </w:tcPr>
          <w:p w14:paraId="386810D1" w14:textId="77777777" w:rsidR="0070212D" w:rsidRDefault="006C4F80">
            <w:ins w:id="221" w:author="Ericsson" w:date="2021-03-06T21:48:00Z">
              <w:r>
                <w:t>Ericsson (Min)</w:t>
              </w:r>
            </w:ins>
          </w:p>
        </w:tc>
        <w:tc>
          <w:tcPr>
            <w:tcW w:w="2268" w:type="dxa"/>
          </w:tcPr>
          <w:p w14:paraId="0B59E6CA" w14:textId="77777777" w:rsidR="0070212D" w:rsidRDefault="006C4F80">
            <w:ins w:id="222" w:author="Ericsson" w:date="2021-03-06T21:48:00Z">
              <w:r>
                <w:t>Yes</w:t>
              </w:r>
            </w:ins>
          </w:p>
        </w:tc>
        <w:tc>
          <w:tcPr>
            <w:tcW w:w="3969" w:type="dxa"/>
          </w:tcPr>
          <w:p w14:paraId="12F78417" w14:textId="77777777" w:rsidR="0070212D" w:rsidRDefault="0070212D"/>
        </w:tc>
      </w:tr>
      <w:tr w:rsidR="0070212D" w14:paraId="42509302" w14:textId="77777777">
        <w:trPr>
          <w:ins w:id="223" w:author="OPPO(Zhongda)" w:date="2021-03-12T09:08:00Z"/>
        </w:trPr>
        <w:tc>
          <w:tcPr>
            <w:tcW w:w="1701" w:type="dxa"/>
          </w:tcPr>
          <w:p w14:paraId="72B48DA7" w14:textId="77777777" w:rsidR="0070212D" w:rsidRDefault="006C4F80">
            <w:pPr>
              <w:rPr>
                <w:ins w:id="224" w:author="OPPO(Zhongda)" w:date="2021-03-12T09:08:00Z"/>
              </w:rPr>
            </w:pPr>
            <w:ins w:id="225" w:author="OPPO(Zhongda)" w:date="2021-03-12T09:08:00Z">
              <w:r>
                <w:lastRenderedPageBreak/>
                <w:t>OPPO</w:t>
              </w:r>
            </w:ins>
          </w:p>
        </w:tc>
        <w:tc>
          <w:tcPr>
            <w:tcW w:w="2268" w:type="dxa"/>
          </w:tcPr>
          <w:p w14:paraId="13AB2666" w14:textId="77777777" w:rsidR="0070212D" w:rsidRDefault="006C4F80">
            <w:pPr>
              <w:rPr>
                <w:ins w:id="226" w:author="OPPO(Zhongda)" w:date="2021-03-12T09:08:00Z"/>
              </w:rPr>
            </w:pPr>
            <w:ins w:id="227" w:author="OPPO(Zhongda)" w:date="2021-03-12T09:08:00Z">
              <w:r>
                <w:rPr>
                  <w:rFonts w:hint="eastAsia"/>
                </w:rPr>
                <w:t>Y</w:t>
              </w:r>
              <w:r>
                <w:t>es</w:t>
              </w:r>
            </w:ins>
          </w:p>
        </w:tc>
        <w:tc>
          <w:tcPr>
            <w:tcW w:w="3969" w:type="dxa"/>
          </w:tcPr>
          <w:p w14:paraId="27ECCBBB" w14:textId="77777777" w:rsidR="0070212D" w:rsidRDefault="0070212D">
            <w:pPr>
              <w:rPr>
                <w:ins w:id="228" w:author="OPPO(Zhongda)" w:date="2021-03-12T09:08:00Z"/>
              </w:rPr>
            </w:pPr>
          </w:p>
        </w:tc>
      </w:tr>
      <w:tr w:rsidR="0070212D" w14:paraId="6F238369" w14:textId="77777777">
        <w:trPr>
          <w:ins w:id="229" w:author="Samsung_Hyunjeong Kang" w:date="2021-03-12T11:17:00Z"/>
        </w:trPr>
        <w:tc>
          <w:tcPr>
            <w:tcW w:w="1701" w:type="dxa"/>
          </w:tcPr>
          <w:p w14:paraId="282497E8" w14:textId="77777777" w:rsidR="0070212D" w:rsidRPr="0070212D" w:rsidRDefault="006C4F80">
            <w:pPr>
              <w:rPr>
                <w:ins w:id="230" w:author="Samsung_Hyunjeong Kang" w:date="2021-03-12T11:17:00Z"/>
                <w:rFonts w:eastAsia="Malgun Gothic"/>
                <w:lang w:eastAsia="ko-KR"/>
                <w:rPrChange w:id="231" w:author="Samsung_Hyunjeong Kang" w:date="2021-03-12T11:17:00Z">
                  <w:rPr>
                    <w:ins w:id="232" w:author="Samsung_Hyunjeong Kang" w:date="2021-03-12T11:17:00Z"/>
                  </w:rPr>
                </w:rPrChange>
              </w:rPr>
            </w:pPr>
            <w:ins w:id="233" w:author="Samsung_Hyunjeong Kang" w:date="2021-03-12T11:17:00Z">
              <w:r>
                <w:rPr>
                  <w:rFonts w:eastAsia="Malgun Gothic" w:hint="eastAsia"/>
                  <w:lang w:eastAsia="ko-KR"/>
                </w:rPr>
                <w:t>Samsung</w:t>
              </w:r>
            </w:ins>
          </w:p>
        </w:tc>
        <w:tc>
          <w:tcPr>
            <w:tcW w:w="2268" w:type="dxa"/>
          </w:tcPr>
          <w:p w14:paraId="1EE47381" w14:textId="77777777" w:rsidR="0070212D" w:rsidRPr="0070212D" w:rsidRDefault="006C4F80">
            <w:pPr>
              <w:rPr>
                <w:ins w:id="234" w:author="Samsung_Hyunjeong Kang" w:date="2021-03-12T11:17:00Z"/>
                <w:rFonts w:eastAsia="Malgun Gothic"/>
                <w:lang w:eastAsia="ko-KR"/>
                <w:rPrChange w:id="235" w:author="Samsung_Hyunjeong Kang" w:date="2021-03-12T11:17:00Z">
                  <w:rPr>
                    <w:ins w:id="236" w:author="Samsung_Hyunjeong Kang" w:date="2021-03-12T11:17:00Z"/>
                  </w:rPr>
                </w:rPrChange>
              </w:rPr>
            </w:pPr>
            <w:ins w:id="237" w:author="Samsung_Hyunjeong Kang" w:date="2021-03-12T11:17:00Z">
              <w:r>
                <w:rPr>
                  <w:rFonts w:eastAsia="Malgun Gothic" w:hint="eastAsia"/>
                  <w:lang w:eastAsia="ko-KR"/>
                </w:rPr>
                <w:t>Yes</w:t>
              </w:r>
            </w:ins>
          </w:p>
        </w:tc>
        <w:tc>
          <w:tcPr>
            <w:tcW w:w="3969" w:type="dxa"/>
          </w:tcPr>
          <w:p w14:paraId="3D2FD5A2" w14:textId="77777777" w:rsidR="0070212D" w:rsidRDefault="0070212D">
            <w:pPr>
              <w:rPr>
                <w:ins w:id="238" w:author="Samsung_Hyunjeong Kang" w:date="2021-03-12T11:17:00Z"/>
              </w:rPr>
            </w:pPr>
          </w:p>
        </w:tc>
      </w:tr>
      <w:tr w:rsidR="0070212D" w14:paraId="704354EB" w14:textId="77777777">
        <w:trPr>
          <w:ins w:id="239" w:author="vivo(Jing)" w:date="2021-03-12T11:08:00Z"/>
        </w:trPr>
        <w:tc>
          <w:tcPr>
            <w:tcW w:w="1701" w:type="dxa"/>
          </w:tcPr>
          <w:p w14:paraId="40755200" w14:textId="77777777" w:rsidR="0070212D" w:rsidRDefault="006C4F80">
            <w:pPr>
              <w:rPr>
                <w:ins w:id="240" w:author="vivo(Jing)" w:date="2021-03-12T11:08:00Z"/>
                <w:rFonts w:eastAsia="Malgun Gothic"/>
                <w:lang w:eastAsia="ko-KR"/>
              </w:rPr>
            </w:pPr>
            <w:ins w:id="241" w:author="vivo(Jing)" w:date="2021-03-12T11:08:00Z">
              <w:r>
                <w:t>vivo</w:t>
              </w:r>
            </w:ins>
          </w:p>
        </w:tc>
        <w:tc>
          <w:tcPr>
            <w:tcW w:w="2268" w:type="dxa"/>
          </w:tcPr>
          <w:p w14:paraId="6FD79167" w14:textId="77777777" w:rsidR="0070212D" w:rsidRDefault="006C4F80">
            <w:pPr>
              <w:rPr>
                <w:ins w:id="242" w:author="vivo(Jing)" w:date="2021-03-12T11:08:00Z"/>
                <w:rFonts w:eastAsia="Malgun Gothic"/>
                <w:lang w:eastAsia="ko-KR"/>
              </w:rPr>
            </w:pPr>
            <w:ins w:id="243" w:author="vivo(Jing)" w:date="2021-03-12T11:08:00Z">
              <w:r>
                <w:t>Yes</w:t>
              </w:r>
            </w:ins>
          </w:p>
        </w:tc>
        <w:tc>
          <w:tcPr>
            <w:tcW w:w="3969" w:type="dxa"/>
          </w:tcPr>
          <w:p w14:paraId="3BF22098" w14:textId="77777777" w:rsidR="0070212D" w:rsidRDefault="006C4F80">
            <w:pPr>
              <w:rPr>
                <w:ins w:id="244" w:author="vivo(Jing)" w:date="2021-03-12T11:08:00Z"/>
              </w:rPr>
            </w:pPr>
            <w:ins w:id="245" w:author="vivo(Jing)" w:date="2021-03-12T11:08:00Z">
              <w:r>
                <w:t xml:space="preserve">For </w:t>
              </w:r>
              <w:r>
                <w:rPr>
                  <w:i/>
                  <w:iCs/>
                </w:rPr>
                <w:t>sl-OffsetSlotCG-Type1</w:t>
              </w:r>
              <w:r>
                <w:t xml:space="preserve">, we agree that it can be the same value range as </w:t>
              </w:r>
              <w:r>
                <w:rPr>
                  <w:i/>
                  <w:iCs/>
                </w:rPr>
                <w:t>sl-TimeOffsetCG-</w:t>
              </w:r>
              <w:r>
                <w:t>Type1.</w:t>
              </w:r>
            </w:ins>
          </w:p>
          <w:p w14:paraId="52D92A94" w14:textId="77777777" w:rsidR="0070212D" w:rsidRDefault="006C4F80">
            <w:pPr>
              <w:rPr>
                <w:ins w:id="246" w:author="vivo(Jing)" w:date="2021-03-12T11:08:00Z"/>
              </w:rPr>
            </w:pPr>
            <w:ins w:id="247" w:author="vivo(Jing)" w:date="2021-03-12T11:08:00Z">
              <w:r>
                <w:t xml:space="preserve">For </w:t>
              </w:r>
              <w:r>
                <w:rPr>
                  <w:i/>
                  <w:iCs/>
                </w:rPr>
                <w:t>sl-ReferenceSlotCG-</w:t>
              </w:r>
              <w:r>
                <w:t>Type1, although different resource pool configuration may end up with different T’</w:t>
              </w:r>
              <w:r>
                <w:rPr>
                  <w:vertAlign w:val="subscript"/>
                </w:rPr>
                <w:t>max</w:t>
              </w:r>
              <w:r>
                <w:t>, an ENUMERATED parameter would be OK for the UE to know the reference slot based on related resource pool e.g. when the parameter is present the reference slot should be ceiling(T’</w:t>
              </w:r>
              <w:r>
                <w:rPr>
                  <w:vertAlign w:val="subscript"/>
                </w:rPr>
                <w:t>max</w:t>
              </w:r>
              <w:r>
                <w:t>/2) otherwise 0.</w:t>
              </w:r>
            </w:ins>
          </w:p>
        </w:tc>
      </w:tr>
      <w:tr w:rsidR="0070212D" w14:paraId="4FACB4A6" w14:textId="77777777">
        <w:trPr>
          <w:ins w:id="248" w:author="Huawei (Xiaox)" w:date="2021-03-12T12:25:00Z"/>
        </w:trPr>
        <w:tc>
          <w:tcPr>
            <w:tcW w:w="1701" w:type="dxa"/>
          </w:tcPr>
          <w:p w14:paraId="621D9D73" w14:textId="77777777" w:rsidR="0070212D" w:rsidRDefault="006C4F80">
            <w:pPr>
              <w:rPr>
                <w:ins w:id="249" w:author="Huawei (Xiaox)" w:date="2021-03-12T12:25:00Z"/>
              </w:rPr>
            </w:pPr>
            <w:ins w:id="250" w:author="Huawei (Xiaox)" w:date="2021-03-12T12:25:00Z">
              <w:r>
                <w:t>Huawei</w:t>
              </w:r>
            </w:ins>
          </w:p>
        </w:tc>
        <w:tc>
          <w:tcPr>
            <w:tcW w:w="2268" w:type="dxa"/>
          </w:tcPr>
          <w:p w14:paraId="252E3C24" w14:textId="77777777" w:rsidR="0070212D" w:rsidRDefault="006C4F80">
            <w:pPr>
              <w:rPr>
                <w:ins w:id="251" w:author="Huawei (Xiaox)" w:date="2021-03-12T12:39:00Z"/>
              </w:rPr>
            </w:pPr>
            <w:ins w:id="252" w:author="Huawei (Xiaox)" w:date="2021-03-12T12:25:00Z">
              <w:r>
                <w:t>Yes</w:t>
              </w:r>
            </w:ins>
            <w:ins w:id="253" w:author="Huawei (Xiaox)" w:date="2021-03-12T12:27:00Z">
              <w:r>
                <w:t xml:space="preserve"> for </w:t>
              </w:r>
              <w:r>
                <w:rPr>
                  <w:i/>
                  <w:lang w:eastAsia="ko-KR"/>
                </w:rPr>
                <w:t>sl-TimeOffsetCG-Type1</w:t>
              </w:r>
            </w:ins>
            <w:ins w:id="254" w:author="Huawei (Xiaox)" w:date="2021-03-12T12:39:00Z">
              <w:r>
                <w:t>;</w:t>
              </w:r>
            </w:ins>
          </w:p>
          <w:p w14:paraId="79C5F21D" w14:textId="77777777" w:rsidR="0070212D" w:rsidRDefault="006C4F80">
            <w:pPr>
              <w:rPr>
                <w:ins w:id="255" w:author="Huawei (Xiaox)" w:date="2021-03-12T12:25:00Z"/>
              </w:rPr>
            </w:pPr>
            <w:ins w:id="256" w:author="Huawei (Xiaox)" w:date="2021-03-12T12:29:00Z">
              <w:r>
                <w:t xml:space="preserve">No for </w:t>
              </w:r>
              <w:r>
                <w:rPr>
                  <w:i/>
                </w:rPr>
                <w:t>sl-ReferenceSlotCG-Type1</w:t>
              </w:r>
            </w:ins>
          </w:p>
        </w:tc>
        <w:tc>
          <w:tcPr>
            <w:tcW w:w="3969" w:type="dxa"/>
          </w:tcPr>
          <w:p w14:paraId="39E635DA" w14:textId="77777777" w:rsidR="0070212D" w:rsidRDefault="006C4F80">
            <w:pPr>
              <w:rPr>
                <w:ins w:id="257" w:author="Huawei (Xiaox)" w:date="2021-03-12T12:25:00Z"/>
              </w:rPr>
            </w:pPr>
            <w:ins w:id="258" w:author="Huawei (Xiaox)" w:date="2021-03-12T12:36:00Z">
              <w:r>
                <w:rPr>
                  <w:lang w:eastAsia="ko-KR"/>
                </w:rPr>
                <w:t xml:space="preserve">As per </w:t>
              </w:r>
            </w:ins>
            <w:ins w:id="259" w:author="Huawei (Xiaox)" w:date="2021-03-12T12:30:00Z">
              <w:r>
                <w:rPr>
                  <w:lang w:eastAsia="ko-KR"/>
                </w:rPr>
                <w:t>our suggested way for above Q2</w:t>
              </w:r>
            </w:ins>
            <w:ins w:id="260" w:author="Huawei (Xiaox)" w:date="2021-03-12T12:31:00Z">
              <w:r>
                <w:rPr>
                  <w:lang w:eastAsia="ko-KR"/>
                </w:rPr>
                <w:t>,</w:t>
              </w:r>
            </w:ins>
            <w:ins w:id="261" w:author="Huawei (Xiaox)" w:date="2021-03-12T12:48:00Z">
              <w:r>
                <w:rPr>
                  <w:lang w:eastAsia="ko-KR"/>
                </w:rPr>
                <w:t xml:space="preserve"> it is not needed</w:t>
              </w:r>
            </w:ins>
            <w:ins w:id="262" w:author="Huawei (Xiaox)" w:date="2021-03-12T12:31:00Z">
              <w:r>
                <w:rPr>
                  <w:lang w:eastAsia="ko-KR"/>
                </w:rPr>
                <w:t xml:space="preserve"> to change the </w:t>
              </w:r>
              <w:r>
                <w:rPr>
                  <w:b/>
                  <w:lang w:eastAsia="ko-KR"/>
                </w:rPr>
                <w:t>existing parameter</w:t>
              </w:r>
              <w:r>
                <w:rPr>
                  <w:lang w:eastAsia="ko-KR"/>
                </w:rPr>
                <w:t xml:space="preserve"> </w:t>
              </w:r>
              <w:r>
                <w:rPr>
                  <w:i/>
                </w:rPr>
                <w:t xml:space="preserve">sl-TimeReferenceSFN-Type1 </w:t>
              </w:r>
              <w:r>
                <w:rPr>
                  <w:lang w:eastAsia="ko-KR"/>
                </w:rPr>
                <w:t>to</w:t>
              </w:r>
            </w:ins>
            <w:ins w:id="263" w:author="Huawei (Xiaox)" w:date="2021-03-12T12:32:00Z">
              <w:r>
                <w:rPr>
                  <w:lang w:eastAsia="ko-KR"/>
                </w:rPr>
                <w:t xml:space="preserve"> </w:t>
              </w:r>
              <w:r>
                <w:rPr>
                  <w:i/>
                </w:rPr>
                <w:t xml:space="preserve">sl-ReferenceSlotCG-Type1. </w:t>
              </w:r>
            </w:ins>
            <w:ins w:id="264" w:author="Huawei (Xiaox)" w:date="2021-03-12T12:34:00Z">
              <w:r>
                <w:rPr>
                  <w:lang w:eastAsia="ko-KR"/>
                </w:rPr>
                <w:t>Instead</w:t>
              </w:r>
            </w:ins>
            <w:ins w:id="265" w:author="Huawei (Xiaox)" w:date="2021-03-12T12:38:00Z">
              <w:r>
                <w:rPr>
                  <w:lang w:eastAsia="ko-KR"/>
                </w:rPr>
                <w:t xml:space="preserve">, </w:t>
              </w:r>
            </w:ins>
            <w:ins w:id="266" w:author="Huawei (Xiaox)" w:date="2021-03-12T12:34:00Z">
              <w:r>
                <w:rPr>
                  <w:lang w:eastAsia="ko-KR"/>
                </w:rPr>
                <w:t>we only need to illustrate</w:t>
              </w:r>
            </w:ins>
            <w:ins w:id="267" w:author="Huawei (Xiaox)" w:date="2021-03-12T12:38:00Z">
              <w:r>
                <w:rPr>
                  <w:lang w:eastAsia="ko-KR"/>
                </w:rPr>
                <w:t xml:space="preserve"> </w:t>
              </w:r>
            </w:ins>
            <w:ins w:id="268" w:author="Huawei (Xiaox)" w:date="2021-03-12T12:33:00Z">
              <w:r>
                <w:t xml:space="preserve">how to calculate </w:t>
              </w:r>
            </w:ins>
            <w:ins w:id="269" w:author="Huawei (Xiaox)" w:date="2021-03-12T12:35:00Z">
              <w:r>
                <w:rPr>
                  <w:i/>
                </w:rPr>
                <w:t xml:space="preserve">sl-ReferenceSlotCG-Type1 </w:t>
              </w:r>
              <w:r>
                <w:t xml:space="preserve">via the </w:t>
              </w:r>
              <w:r>
                <w:rPr>
                  <w:b/>
                </w:rPr>
                <w:t>existing RRC parameter</w:t>
              </w:r>
              <w:r>
                <w:t xml:space="preserve"> </w:t>
              </w:r>
              <w:r>
                <w:rPr>
                  <w:i/>
                </w:rPr>
                <w:t>sl-TimeReferenceSFN-Type1</w:t>
              </w:r>
              <w:r>
                <w:t xml:space="preserve">, e.g. </w:t>
              </w:r>
            </w:ins>
            <w:ins w:id="270" w:author="Huawei (Xiaox)" w:date="2021-03-12T12:39:00Z">
              <w:r>
                <w:t xml:space="preserve">either </w:t>
              </w:r>
            </w:ins>
            <w:ins w:id="271" w:author="Huawei (Xiaox)" w:date="2021-03-12T12:33:00Z">
              <w:r>
                <w:t xml:space="preserve">in MAC or </w:t>
              </w:r>
            </w:ins>
            <w:ins w:id="272" w:author="Huawei (Xiaox)" w:date="2021-03-12T12:37:00Z">
              <w:r>
                <w:t xml:space="preserve">in </w:t>
              </w:r>
            </w:ins>
            <w:ins w:id="273" w:author="Huawei (Xiaox)" w:date="2021-03-12T12:33:00Z">
              <w:r>
                <w:t>field description of</w:t>
              </w:r>
              <w:r>
                <w:rPr>
                  <w:i/>
                </w:rPr>
                <w:t xml:space="preserve"> sl-TimeReferenceSFN-Type1</w:t>
              </w:r>
              <w:r>
                <w:rPr>
                  <w:lang w:eastAsia="ko-KR"/>
                </w:rPr>
                <w:t xml:space="preserve">. </w:t>
              </w:r>
            </w:ins>
            <w:ins w:id="274" w:author="Huawei (Xiaox)" w:date="2021-03-12T12:37:00Z">
              <w:r>
                <w:rPr>
                  <w:lang w:eastAsia="ko-KR"/>
                </w:rPr>
                <w:t xml:space="preserve">No </w:t>
              </w:r>
            </w:ins>
            <w:ins w:id="275" w:author="Huawei (Xiaox)" w:date="2021-03-12T12:33:00Z">
              <w:r>
                <w:rPr>
                  <w:lang w:eastAsia="ko-KR"/>
                </w:rPr>
                <w:t xml:space="preserve">need to have a </w:t>
              </w:r>
            </w:ins>
            <w:ins w:id="276" w:author="Huawei (Xiaox)" w:date="2021-03-12T12:37:00Z">
              <w:r>
                <w:rPr>
                  <w:lang w:eastAsia="ko-KR"/>
                </w:rPr>
                <w:t xml:space="preserve">new </w:t>
              </w:r>
            </w:ins>
            <w:ins w:id="277" w:author="Huawei (Xiaox)" w:date="2021-03-12T12:34:00Z">
              <w:r>
                <w:rPr>
                  <w:lang w:eastAsia="ko-KR"/>
                </w:rPr>
                <w:t xml:space="preserve">ASN.1 </w:t>
              </w:r>
            </w:ins>
            <w:ins w:id="278" w:author="Huawei (Xiaox)" w:date="2021-03-12T12:37:00Z">
              <w:r>
                <w:rPr>
                  <w:lang w:eastAsia="ko-KR"/>
                </w:rPr>
                <w:t xml:space="preserve">parameter </w:t>
              </w:r>
            </w:ins>
            <w:ins w:id="279" w:author="Huawei (Xiaox)" w:date="2021-03-12T12:33:00Z">
              <w:r>
                <w:rPr>
                  <w:lang w:eastAsia="ko-KR"/>
                </w:rPr>
                <w:t>for this parameter</w:t>
              </w:r>
            </w:ins>
            <w:ins w:id="280" w:author="Huawei (Xiaox)" w:date="2021-03-12T12:37:00Z">
              <w:r>
                <w:rPr>
                  <w:i/>
                </w:rPr>
                <w:t xml:space="preserve"> sl-ReferenceSlotCG-Type1</w:t>
              </w:r>
            </w:ins>
            <w:ins w:id="281" w:author="Huawei (Xiaox)" w:date="2021-03-12T12:43:00Z">
              <w:r>
                <w:rPr>
                  <w:i/>
                </w:rPr>
                <w:t xml:space="preserve"> </w:t>
              </w:r>
              <w:r>
                <w:t>itself</w:t>
              </w:r>
            </w:ins>
            <w:ins w:id="282" w:author="Huawei (Xiaox)" w:date="2021-03-12T12:33:00Z">
              <w:r>
                <w:rPr>
                  <w:lang w:eastAsia="ko-KR"/>
                </w:rPr>
                <w:t>.</w:t>
              </w:r>
            </w:ins>
          </w:p>
        </w:tc>
      </w:tr>
      <w:tr w:rsidR="0070212D" w14:paraId="4BEC6D70" w14:textId="77777777">
        <w:trPr>
          <w:ins w:id="283" w:author="ZTE" w:date="2021-03-12T15:35:00Z"/>
        </w:trPr>
        <w:tc>
          <w:tcPr>
            <w:tcW w:w="1701" w:type="dxa"/>
          </w:tcPr>
          <w:p w14:paraId="2F9B36F2" w14:textId="77777777" w:rsidR="0070212D" w:rsidRDefault="006C4F80">
            <w:pPr>
              <w:rPr>
                <w:ins w:id="284" w:author="ZTE" w:date="2021-03-12T15:35:00Z"/>
                <w:lang w:val="en-US"/>
              </w:rPr>
            </w:pPr>
            <w:ins w:id="285" w:author="ZTE" w:date="2021-03-12T15:36:00Z">
              <w:r>
                <w:rPr>
                  <w:rFonts w:hint="eastAsia"/>
                  <w:lang w:val="en-US"/>
                </w:rPr>
                <w:t>ZTE</w:t>
              </w:r>
            </w:ins>
          </w:p>
        </w:tc>
        <w:tc>
          <w:tcPr>
            <w:tcW w:w="2268" w:type="dxa"/>
          </w:tcPr>
          <w:p w14:paraId="7097B84E" w14:textId="77777777" w:rsidR="0070212D" w:rsidRDefault="006C4F80">
            <w:pPr>
              <w:rPr>
                <w:ins w:id="286" w:author="ZTE" w:date="2021-03-12T15:35:00Z"/>
                <w:lang w:val="en-US"/>
              </w:rPr>
            </w:pPr>
            <w:ins w:id="287" w:author="ZTE" w:date="2021-03-12T15:36:00Z">
              <w:r>
                <w:rPr>
                  <w:rFonts w:hint="eastAsia"/>
                  <w:lang w:val="en-US"/>
                </w:rPr>
                <w:t>Yes</w:t>
              </w:r>
            </w:ins>
          </w:p>
        </w:tc>
        <w:tc>
          <w:tcPr>
            <w:tcW w:w="3969" w:type="dxa"/>
          </w:tcPr>
          <w:p w14:paraId="078672BD" w14:textId="77777777" w:rsidR="0070212D" w:rsidRDefault="0070212D">
            <w:pPr>
              <w:rPr>
                <w:ins w:id="288" w:author="ZTE" w:date="2021-03-12T15:35:00Z"/>
                <w:lang w:eastAsia="ko-KR"/>
              </w:rPr>
            </w:pPr>
          </w:p>
        </w:tc>
      </w:tr>
      <w:tr w:rsidR="006C4F80" w14:paraId="2B9A852D" w14:textId="77777777">
        <w:trPr>
          <w:ins w:id="289" w:author="Intel-AA" w:date="2021-03-13T09:27:00Z"/>
        </w:trPr>
        <w:tc>
          <w:tcPr>
            <w:tcW w:w="1701" w:type="dxa"/>
          </w:tcPr>
          <w:p w14:paraId="3C6D26CC" w14:textId="21E601E6" w:rsidR="006C4F80" w:rsidRDefault="006C4F80">
            <w:pPr>
              <w:rPr>
                <w:ins w:id="290" w:author="Intel-AA" w:date="2021-03-13T09:27:00Z"/>
                <w:lang w:val="en-US"/>
              </w:rPr>
            </w:pPr>
            <w:ins w:id="291" w:author="Intel-AA" w:date="2021-03-13T09:27:00Z">
              <w:r>
                <w:rPr>
                  <w:lang w:val="en-US"/>
                </w:rPr>
                <w:t>Intel</w:t>
              </w:r>
            </w:ins>
          </w:p>
        </w:tc>
        <w:tc>
          <w:tcPr>
            <w:tcW w:w="2268" w:type="dxa"/>
          </w:tcPr>
          <w:p w14:paraId="427629D7" w14:textId="23A9ACFE" w:rsidR="006C4F80" w:rsidRDefault="006C4F80">
            <w:pPr>
              <w:rPr>
                <w:ins w:id="292" w:author="Intel-AA" w:date="2021-03-13T09:27:00Z"/>
                <w:lang w:val="en-US"/>
              </w:rPr>
            </w:pPr>
            <w:ins w:id="293" w:author="Intel-AA" w:date="2021-03-13T09:27:00Z">
              <w:r>
                <w:rPr>
                  <w:lang w:val="en-US"/>
                </w:rPr>
                <w:t>Yes</w:t>
              </w:r>
            </w:ins>
          </w:p>
        </w:tc>
        <w:tc>
          <w:tcPr>
            <w:tcW w:w="3969" w:type="dxa"/>
          </w:tcPr>
          <w:p w14:paraId="4A2FECC1" w14:textId="77777777" w:rsidR="006C4F80" w:rsidRDefault="006C4F80">
            <w:pPr>
              <w:rPr>
                <w:ins w:id="294" w:author="Intel-AA" w:date="2021-03-13T09:27:00Z"/>
                <w:lang w:eastAsia="ko-KR"/>
              </w:rPr>
            </w:pPr>
          </w:p>
        </w:tc>
      </w:tr>
      <w:tr w:rsidR="004C04CB" w14:paraId="441D2AC4" w14:textId="77777777">
        <w:trPr>
          <w:ins w:id="295" w:author="Qualcomm" w:date="2021-03-13T07:12:00Z"/>
        </w:trPr>
        <w:tc>
          <w:tcPr>
            <w:tcW w:w="1701" w:type="dxa"/>
          </w:tcPr>
          <w:p w14:paraId="16F1E38A" w14:textId="78AD2F65" w:rsidR="004C04CB" w:rsidRDefault="004C04CB" w:rsidP="004C04CB">
            <w:pPr>
              <w:rPr>
                <w:ins w:id="296" w:author="Qualcomm" w:date="2021-03-13T07:12:00Z"/>
                <w:lang w:val="en-US"/>
              </w:rPr>
            </w:pPr>
            <w:ins w:id="297" w:author="Qualcomm" w:date="2021-03-13T07:12:00Z">
              <w:r>
                <w:t>Qualcomm</w:t>
              </w:r>
            </w:ins>
          </w:p>
        </w:tc>
        <w:tc>
          <w:tcPr>
            <w:tcW w:w="2268" w:type="dxa"/>
          </w:tcPr>
          <w:p w14:paraId="58B2DBC1" w14:textId="27002A0F" w:rsidR="004C04CB" w:rsidRDefault="004C04CB" w:rsidP="004C04CB">
            <w:pPr>
              <w:rPr>
                <w:ins w:id="298" w:author="Qualcomm" w:date="2021-03-13T07:12:00Z"/>
                <w:lang w:val="en-US"/>
              </w:rPr>
            </w:pPr>
            <w:ins w:id="299" w:author="Qualcomm" w:date="2021-03-13T07:12:00Z">
              <w:r>
                <w:t>See comment</w:t>
              </w:r>
            </w:ins>
          </w:p>
        </w:tc>
        <w:tc>
          <w:tcPr>
            <w:tcW w:w="3969" w:type="dxa"/>
          </w:tcPr>
          <w:p w14:paraId="60A564E9" w14:textId="4C5A385F" w:rsidR="004C04CB" w:rsidRDefault="004C04CB" w:rsidP="004C04CB">
            <w:pPr>
              <w:rPr>
                <w:ins w:id="300" w:author="Qualcomm" w:date="2021-03-13T07:12:00Z"/>
                <w:lang w:eastAsia="ko-KR"/>
              </w:rPr>
            </w:pPr>
            <w:ins w:id="301" w:author="Qualcomm" w:date="2021-03-13T07:12:00Z">
              <w:r>
                <w:t>See answer to Q1.  In our view this is a decision should be made by RAN1</w:t>
              </w:r>
            </w:ins>
          </w:p>
        </w:tc>
      </w:tr>
      <w:tr w:rsidR="0069495F" w14:paraId="718BE3F6" w14:textId="77777777">
        <w:trPr>
          <w:ins w:id="302" w:author="CATT" w:date="2021-03-15T10:39:00Z"/>
        </w:trPr>
        <w:tc>
          <w:tcPr>
            <w:tcW w:w="1701" w:type="dxa"/>
          </w:tcPr>
          <w:p w14:paraId="67015BC4" w14:textId="1EB555D8" w:rsidR="0069495F" w:rsidRDefault="0069495F" w:rsidP="004C04CB">
            <w:pPr>
              <w:rPr>
                <w:ins w:id="303" w:author="CATT" w:date="2021-03-15T10:39:00Z"/>
              </w:rPr>
            </w:pPr>
            <w:ins w:id="304" w:author="CATT" w:date="2021-03-15T10:39:00Z">
              <w:r>
                <w:rPr>
                  <w:rFonts w:hint="eastAsia"/>
                </w:rPr>
                <w:t>CATT</w:t>
              </w:r>
            </w:ins>
          </w:p>
        </w:tc>
        <w:tc>
          <w:tcPr>
            <w:tcW w:w="2268" w:type="dxa"/>
          </w:tcPr>
          <w:p w14:paraId="3A2A6950" w14:textId="5E3145E6" w:rsidR="0069495F" w:rsidRDefault="0069495F" w:rsidP="004C04CB">
            <w:pPr>
              <w:rPr>
                <w:ins w:id="305" w:author="CATT" w:date="2021-03-15T10:39:00Z"/>
              </w:rPr>
            </w:pPr>
            <w:ins w:id="306" w:author="CATT" w:date="2021-03-15T10:39:00Z">
              <w:r>
                <w:rPr>
                  <w:rFonts w:hint="eastAsia"/>
                </w:rPr>
                <w:t>Yes</w:t>
              </w:r>
            </w:ins>
          </w:p>
        </w:tc>
        <w:tc>
          <w:tcPr>
            <w:tcW w:w="3969" w:type="dxa"/>
          </w:tcPr>
          <w:p w14:paraId="0816E640" w14:textId="77777777" w:rsidR="0069495F" w:rsidRDefault="0069495F" w:rsidP="004C04CB">
            <w:pPr>
              <w:rPr>
                <w:ins w:id="307" w:author="CATT" w:date="2021-03-15T10:39:00Z"/>
              </w:rPr>
            </w:pPr>
          </w:p>
        </w:tc>
      </w:tr>
    </w:tbl>
    <w:p w14:paraId="00210F32" w14:textId="3AA8D511" w:rsidR="007A0575" w:rsidRDefault="007A0575">
      <w:pPr>
        <w:spacing w:beforeLines="50" w:before="120"/>
        <w:rPr>
          <w:ins w:id="308" w:author="OPPO(Zhongda)" w:date="2021-03-15T11:12:00Z"/>
        </w:rPr>
      </w:pPr>
      <w:ins w:id="309" w:author="OPPO(Zhongda)" w:date="2021-03-15T11:09:00Z">
        <w:r>
          <w:t xml:space="preserve">Summary: </w:t>
        </w:r>
      </w:ins>
      <w:ins w:id="310" w:author="OPPO(Zhongda)" w:date="2021-03-15T11:10:00Z">
        <w:r>
          <w:t xml:space="preserve">all involving companies except for one agree </w:t>
        </w:r>
        <w:r w:rsidRPr="007A0575">
          <w:t>the value range of sl-OffsetSlotCG-Type1 is the same as sl-TimeOffsetCG-Type1 i.e. INTEGER (0..7999)</w:t>
        </w:r>
        <w:r>
          <w:t xml:space="preserve">. As for </w:t>
        </w:r>
        <w:r w:rsidRPr="007A0575">
          <w:t>sl-ReferenceSlotCG-Type1</w:t>
        </w:r>
      </w:ins>
      <w:ins w:id="311" w:author="OPPO(Zhongda)" w:date="2021-03-15T11:11:00Z">
        <w:r>
          <w:t xml:space="preserve">, two companies think </w:t>
        </w:r>
        <w:r>
          <w:rPr>
            <w:i/>
          </w:rPr>
          <w:t>sl-TimeReferenceSFN-Type1</w:t>
        </w:r>
        <w:r>
          <w:t xml:space="preserve"> can keep as it is with new interpretation. Rapporteur understand this is wording issue</w:t>
        </w:r>
      </w:ins>
      <w:ins w:id="312" w:author="OPPO(Zhongda)" w:date="2021-03-15T11:12:00Z">
        <w:r>
          <w:t xml:space="preserve"> which can be resolved in phase 2 discussion. Considering majority companies confirm question </w:t>
        </w:r>
      </w:ins>
      <w:ins w:id="313" w:author="OPPO(Zhongda)" w:date="2021-03-15T11:13:00Z">
        <w:r w:rsidRPr="007A0575">
          <w:t>sl-ReferenceSlotCG-Type1</w:t>
        </w:r>
        <w:r>
          <w:t xml:space="preserve"> is ENUMERATE type parameter, we can further discuss how to name it during discussion on the CR.</w:t>
        </w:r>
      </w:ins>
    </w:p>
    <w:p w14:paraId="3B0E8528" w14:textId="17ADFBD1" w:rsidR="007A0575" w:rsidRPr="007A0575" w:rsidRDefault="007A0575">
      <w:pPr>
        <w:spacing w:beforeLines="50" w:before="120"/>
      </w:pPr>
      <w:ins w:id="314" w:author="OPPO(Zhongda)" w:date="2021-03-15T11:12:00Z">
        <w:r>
          <w:rPr>
            <w:rFonts w:hint="eastAsia"/>
          </w:rPr>
          <w:t>R</w:t>
        </w:r>
        <w:r>
          <w:t xml:space="preserve">ecommend3: </w:t>
        </w:r>
      </w:ins>
      <w:ins w:id="315" w:author="OPPO(Zhongda)" w:date="2021-03-15T11:13:00Z">
        <w:r w:rsidRPr="007A0575">
          <w:t>the value range of sl-OffsetSlotCG-Type1 is the same as sl-TimeOffsetCG-Type1 i.e. INTEGER (0..7999)</w:t>
        </w:r>
        <w:r>
          <w:t xml:space="preserve"> and </w:t>
        </w:r>
      </w:ins>
      <w:ins w:id="316" w:author="OPPO(Zhongda)" w:date="2021-03-15T11:14:00Z">
        <w:r w:rsidR="000437D4" w:rsidRPr="000437D4">
          <w:t>sl-ReferenceSlotCG-Type1 is a ENUMERATED parameter</w:t>
        </w:r>
        <w:r w:rsidR="000437D4">
          <w:t>.</w:t>
        </w:r>
      </w:ins>
    </w:p>
    <w:p w14:paraId="482F450B" w14:textId="0AE4A1D5" w:rsidR="0070212D" w:rsidRDefault="006C4F80">
      <w:pPr>
        <w:spacing w:beforeLines="50" w:before="120"/>
        <w:rPr>
          <w:lang w:eastAsia="ko-KR"/>
        </w:rPr>
      </w:pPr>
      <w:r>
        <w:t xml:space="preserve">Another question is that how to treat old parameters i.e. </w:t>
      </w:r>
      <w:r>
        <w:rPr>
          <w:i/>
          <w:iCs/>
          <w:lang w:eastAsia="ko-KR"/>
        </w:rPr>
        <w:t>sl-TimeReferenceSFN-Type1</w:t>
      </w:r>
      <w:r>
        <w:rPr>
          <w:iCs/>
          <w:lang w:eastAsia="ko-KR"/>
        </w:rPr>
        <w:t xml:space="preserve"> and </w:t>
      </w:r>
      <w:r>
        <w:rPr>
          <w:i/>
          <w:lang w:eastAsia="ko-KR"/>
        </w:rPr>
        <w:t>sl-TimeOffsetCG-Type1</w:t>
      </w:r>
      <w:r>
        <w:rPr>
          <w:lang w:eastAsia="ko-KR"/>
        </w:rPr>
        <w:t xml:space="preserve"> and new parameters i.e. </w:t>
      </w:r>
      <w:r>
        <w:rPr>
          <w:i/>
        </w:rPr>
        <w:t xml:space="preserve">sl-ReferenceSlotCG-Type1 </w:t>
      </w:r>
      <w:r>
        <w:t xml:space="preserve">and </w:t>
      </w:r>
      <w:r>
        <w:rPr>
          <w:i/>
          <w:lang w:eastAsia="ko-KR"/>
        </w:rPr>
        <w:t>sl-OffsetSlotCG-Type1</w:t>
      </w:r>
      <w:r>
        <w:rPr>
          <w:lang w:eastAsia="ko-KR"/>
        </w:rPr>
        <w:t xml:space="preserve">. Restrictly speaking those two old prameters should be dummied because the updated equation is the only place they are applied and these two new parameters should be introduced to avoid backwards compability issue. But considering there is no deployment in the field of Rel16 sidelink configured grant </w:t>
      </w:r>
      <w:r w:rsidR="00A81F5C">
        <w:rPr>
          <w:lang w:eastAsia="ko-KR"/>
        </w:rPr>
        <w:t>feature</w:t>
      </w:r>
      <w:r>
        <w:rPr>
          <w:lang w:eastAsia="ko-KR"/>
        </w:rPr>
        <w:t xml:space="preserve"> in the field at all and the value range is not changed if question3 is confirmed by companies, one alternative is to replace old two paramters with new parameters simply with updated parameter name and field description i.e. ASN</w:t>
      </w:r>
      <w:r>
        <w:rPr>
          <w:rFonts w:hint="eastAsia"/>
        </w:rPr>
        <w:t>.</w:t>
      </w:r>
      <w:r>
        <w:t>1 is reused</w:t>
      </w:r>
      <w:r>
        <w:rPr>
          <w:lang w:eastAsia="ko-KR"/>
        </w:rPr>
        <w:t xml:space="preserve">. </w:t>
      </w:r>
    </w:p>
    <w:p w14:paraId="58788B4A" w14:textId="77777777" w:rsidR="0070212D" w:rsidRDefault="006C4F80">
      <w:pPr>
        <w:spacing w:beforeLines="50" w:before="120"/>
        <w:rPr>
          <w:b/>
          <w:lang w:eastAsia="ko-KR"/>
        </w:rPr>
      </w:pPr>
      <w:r>
        <w:rPr>
          <w:b/>
          <w:lang w:eastAsia="ko-KR"/>
        </w:rPr>
        <w:t>Question4: which alternative do you agree to treat these two old parameters and two new parameters?</w:t>
      </w:r>
    </w:p>
    <w:p w14:paraId="23847CFC" w14:textId="77777777" w:rsidR="0070212D" w:rsidRDefault="006C4F80">
      <w:pPr>
        <w:spacing w:beforeLines="50" w:before="120"/>
        <w:rPr>
          <w:lang w:eastAsia="ko-KR"/>
        </w:rPr>
      </w:pPr>
      <w:r>
        <w:rPr>
          <w:lang w:eastAsia="ko-KR"/>
        </w:rPr>
        <w:t>Alt1: To dummy these two old parameters and introduce these two new parameters in 38.331</w:t>
      </w:r>
    </w:p>
    <w:p w14:paraId="2CBBA6FD" w14:textId="77777777" w:rsidR="0070212D" w:rsidRDefault="006C4F80">
      <w:pPr>
        <w:spacing w:beforeLines="50" w:before="120"/>
      </w:pPr>
      <w:r>
        <w:rPr>
          <w:lang w:eastAsia="ko-KR"/>
        </w:rPr>
        <w:lastRenderedPageBreak/>
        <w:t>Alt2: To simply replace two old parameters with two new parameters i.e. reuse existing ASN</w:t>
      </w:r>
      <w:r>
        <w:rPr>
          <w:rFonts w:hint="eastAsia"/>
        </w:rPr>
        <w:t>.</w:t>
      </w:r>
      <w:r>
        <w:t>1 with updated parameter name and field description</w:t>
      </w:r>
    </w:p>
    <w:tbl>
      <w:tblPr>
        <w:tblStyle w:val="af3"/>
        <w:tblW w:w="0" w:type="auto"/>
        <w:tblInd w:w="704" w:type="dxa"/>
        <w:tblLook w:val="04A0" w:firstRow="1" w:lastRow="0" w:firstColumn="1" w:lastColumn="0" w:noHBand="0" w:noVBand="1"/>
      </w:tblPr>
      <w:tblGrid>
        <w:gridCol w:w="1701"/>
        <w:gridCol w:w="2268"/>
        <w:gridCol w:w="3969"/>
      </w:tblGrid>
      <w:tr w:rsidR="0070212D" w14:paraId="787581B6" w14:textId="77777777">
        <w:tc>
          <w:tcPr>
            <w:tcW w:w="1701" w:type="dxa"/>
            <w:shd w:val="clear" w:color="auto" w:fill="F2F2F2" w:themeFill="background1" w:themeFillShade="F2"/>
          </w:tcPr>
          <w:p w14:paraId="360210C7" w14:textId="77777777" w:rsidR="0070212D" w:rsidRDefault="006C4F80">
            <w:r>
              <w:rPr>
                <w:rFonts w:hint="eastAsia"/>
              </w:rPr>
              <w:t>C</w:t>
            </w:r>
            <w:r>
              <w:t>ompany</w:t>
            </w:r>
          </w:p>
        </w:tc>
        <w:tc>
          <w:tcPr>
            <w:tcW w:w="2268" w:type="dxa"/>
            <w:shd w:val="clear" w:color="auto" w:fill="F2F2F2" w:themeFill="background1" w:themeFillShade="F2"/>
          </w:tcPr>
          <w:p w14:paraId="084A661B" w14:textId="77777777" w:rsidR="0070212D" w:rsidRDefault="006C4F80">
            <w:r>
              <w:t>Position (</w:t>
            </w:r>
            <w:del w:id="317" w:author="OPPO(Zhongda)" w:date="2021-03-12T09:13:00Z">
              <w:r>
                <w:delText>yes or no</w:delText>
              </w:r>
            </w:del>
            <w:ins w:id="318" w:author="OPPO(Zhongda)" w:date="2021-03-12T09:13:00Z">
              <w:r>
                <w:t>alt1 or alt2</w:t>
              </w:r>
            </w:ins>
            <w:r>
              <w:t>)</w:t>
            </w:r>
          </w:p>
        </w:tc>
        <w:tc>
          <w:tcPr>
            <w:tcW w:w="3969" w:type="dxa"/>
            <w:shd w:val="clear" w:color="auto" w:fill="F2F2F2" w:themeFill="background1" w:themeFillShade="F2"/>
          </w:tcPr>
          <w:p w14:paraId="293BDC0C" w14:textId="77777777" w:rsidR="0070212D" w:rsidRDefault="006C4F80">
            <w:r>
              <w:rPr>
                <w:rFonts w:hint="eastAsia"/>
              </w:rPr>
              <w:t>C</w:t>
            </w:r>
            <w:r>
              <w:t>omments</w:t>
            </w:r>
          </w:p>
        </w:tc>
      </w:tr>
      <w:tr w:rsidR="0070212D" w14:paraId="59F2E335" w14:textId="77777777">
        <w:tc>
          <w:tcPr>
            <w:tcW w:w="1701" w:type="dxa"/>
          </w:tcPr>
          <w:p w14:paraId="4EFE1CA6" w14:textId="77777777" w:rsidR="0070212D" w:rsidRDefault="006C4F80">
            <w:r>
              <w:t>Sharp</w:t>
            </w:r>
          </w:p>
        </w:tc>
        <w:tc>
          <w:tcPr>
            <w:tcW w:w="2268" w:type="dxa"/>
          </w:tcPr>
          <w:p w14:paraId="059DFE20" w14:textId="77777777" w:rsidR="0070212D" w:rsidRDefault="006C4F80">
            <w:r>
              <w:t>Partially yes</w:t>
            </w:r>
          </w:p>
        </w:tc>
        <w:tc>
          <w:tcPr>
            <w:tcW w:w="3969" w:type="dxa"/>
          </w:tcPr>
          <w:p w14:paraId="192AC1BB" w14:textId="77777777" w:rsidR="0070212D" w:rsidRDefault="006C4F80">
            <w:pPr>
              <w:rPr>
                <w:ins w:id="319" w:author="OPPO(Zhongda)" w:date="2021-03-12T09:15:00Z"/>
              </w:rPr>
            </w:pPr>
            <w:r>
              <w:t xml:space="preserve">For </w:t>
            </w:r>
            <w:r>
              <w:rPr>
                <w:i/>
              </w:rPr>
              <w:t>sl-ReferenceSlotCG-Type1</w:t>
            </w:r>
            <w:r>
              <w:t xml:space="preserve">, we propose to keep as it is and further add the interpretation for the formula, e.g. if </w:t>
            </w:r>
            <w:r>
              <w:rPr>
                <w:i/>
              </w:rPr>
              <w:t>sl-TimeReferenceSFN-Type1</w:t>
            </w:r>
            <w:r>
              <w:t xml:space="preserve"> is configured as sfn512, the parameter </w:t>
            </w:r>
            <w:r>
              <w:rPr>
                <w:i/>
              </w:rPr>
              <w:t>sl-ReferenceSlotCG-Type1</w:t>
            </w:r>
            <w:r>
              <w:t xml:space="preserve"> is equal to ceiling(T’</w:t>
            </w:r>
            <w:r>
              <w:rPr>
                <w:vertAlign w:val="subscript"/>
              </w:rPr>
              <w:t>max</w:t>
            </w:r>
            <w:r>
              <w:t>/2).</w:t>
            </w:r>
          </w:p>
          <w:p w14:paraId="1856EDF1" w14:textId="77777777" w:rsidR="0070212D" w:rsidRDefault="006C4F80">
            <w:ins w:id="320" w:author="OPPO(Zhongda)" w:date="2021-03-12T09:15:00Z">
              <w:r>
                <w:t>Rapporteur: I am bit confused</w:t>
              </w:r>
            </w:ins>
            <w:ins w:id="321" w:author="OPPO(Zhongda)" w:date="2021-03-12T09:16:00Z">
              <w:r>
                <w:t xml:space="preserve"> by the parameter </w:t>
              </w:r>
              <w:r>
                <w:rPr>
                  <w:i/>
                </w:rPr>
                <w:t xml:space="preserve">TimeReferenceSFN-Type1. </w:t>
              </w:r>
              <w:r>
                <w:t xml:space="preserve">Or do you mean when </w:t>
              </w:r>
              <w:r>
                <w:rPr>
                  <w:i/>
                </w:rPr>
                <w:t>ReferenceSlotCG-Type1</w:t>
              </w:r>
              <w:r>
                <w:t xml:space="preserve"> is configured with </w:t>
              </w:r>
            </w:ins>
            <w:ins w:id="322" w:author="OPPO(Zhongda)" w:date="2021-03-12T09:17:00Z">
              <w:r>
                <w:t>“sfn512”, but actually it means ceiling(T’</w:t>
              </w:r>
              <w:r>
                <w:rPr>
                  <w:vertAlign w:val="subscript"/>
                </w:rPr>
                <w:t>max</w:t>
              </w:r>
              <w:r>
                <w:t>/2)?</w:t>
              </w:r>
            </w:ins>
          </w:p>
        </w:tc>
      </w:tr>
      <w:tr w:rsidR="0070212D" w14:paraId="2283F900" w14:textId="77777777">
        <w:tc>
          <w:tcPr>
            <w:tcW w:w="1701" w:type="dxa"/>
          </w:tcPr>
          <w:p w14:paraId="56034BFC" w14:textId="77777777" w:rsidR="0070212D" w:rsidRDefault="006C4F80">
            <w:ins w:id="323" w:author="Ericsson" w:date="2021-03-06T21:50:00Z">
              <w:r>
                <w:t>Ericsson (Min)</w:t>
              </w:r>
            </w:ins>
          </w:p>
        </w:tc>
        <w:tc>
          <w:tcPr>
            <w:tcW w:w="2268" w:type="dxa"/>
          </w:tcPr>
          <w:p w14:paraId="5786D352" w14:textId="77777777" w:rsidR="0070212D" w:rsidRDefault="006C4F80">
            <w:ins w:id="324" w:author="Ericsson" w:date="2021-03-06T21:50:00Z">
              <w:r>
                <w:t>Alt</w:t>
              </w:r>
            </w:ins>
            <w:ins w:id="325" w:author="Ericsson" w:date="2021-03-10T14:32:00Z">
              <w:r>
                <w:t>2</w:t>
              </w:r>
            </w:ins>
          </w:p>
        </w:tc>
        <w:tc>
          <w:tcPr>
            <w:tcW w:w="3969" w:type="dxa"/>
          </w:tcPr>
          <w:p w14:paraId="6A65C348" w14:textId="77777777" w:rsidR="0070212D" w:rsidRDefault="006C4F80">
            <w:pPr>
              <w:rPr>
                <w:ins w:id="326" w:author="OPPO(Zhongda)" w:date="2021-03-12T09:17:00Z"/>
              </w:rPr>
            </w:pPr>
            <w:ins w:id="327" w:author="Ericsson" w:date="2021-03-10T14:33:00Z">
              <w:r>
                <w:t xml:space="preserve">Alt2 is fine as far as we don’t change the meaning of the parameter </w:t>
              </w:r>
            </w:ins>
            <w:ins w:id="328" w:author="Ericsson" w:date="2021-03-10T14:34:00Z">
              <w:r>
                <w:t>in the filed description</w:t>
              </w:r>
            </w:ins>
          </w:p>
          <w:p w14:paraId="5D01A0D5" w14:textId="77777777" w:rsidR="0070212D" w:rsidRDefault="006C4F80">
            <w:pPr>
              <w:rPr>
                <w:lang w:val="sv-SE"/>
              </w:rPr>
            </w:pPr>
            <w:ins w:id="329" w:author="OPPO(Zhongda)" w:date="2021-03-12T09:17:00Z">
              <w:r>
                <w:t>Rapporteur: the meaning of the field</w:t>
              </w:r>
            </w:ins>
            <w:ins w:id="330" w:author="OPPO(Zhongda)" w:date="2021-03-12T09:18:00Z">
              <w:r>
                <w:t xml:space="preserve"> description will be changed </w:t>
              </w:r>
            </w:ins>
          </w:p>
        </w:tc>
      </w:tr>
      <w:tr w:rsidR="0070212D" w14:paraId="381A12D5" w14:textId="77777777">
        <w:trPr>
          <w:ins w:id="331" w:author="OPPO(Zhongda)" w:date="2021-03-12T09:12:00Z"/>
        </w:trPr>
        <w:tc>
          <w:tcPr>
            <w:tcW w:w="1701" w:type="dxa"/>
          </w:tcPr>
          <w:p w14:paraId="3BF444E0" w14:textId="77777777" w:rsidR="0070212D" w:rsidRDefault="006C4F80">
            <w:pPr>
              <w:rPr>
                <w:ins w:id="332" w:author="OPPO(Zhongda)" w:date="2021-03-12T09:12:00Z"/>
              </w:rPr>
            </w:pPr>
            <w:ins w:id="333" w:author="OPPO(Zhongda)" w:date="2021-03-12T09:12:00Z">
              <w:r>
                <w:rPr>
                  <w:rFonts w:hint="eastAsia"/>
                </w:rPr>
                <w:t>O</w:t>
              </w:r>
              <w:r>
                <w:t>PPO</w:t>
              </w:r>
            </w:ins>
          </w:p>
        </w:tc>
        <w:tc>
          <w:tcPr>
            <w:tcW w:w="2268" w:type="dxa"/>
          </w:tcPr>
          <w:p w14:paraId="250310FB" w14:textId="77777777" w:rsidR="0070212D" w:rsidRDefault="006C4F80">
            <w:pPr>
              <w:rPr>
                <w:ins w:id="334" w:author="OPPO(Zhongda)" w:date="2021-03-12T09:12:00Z"/>
              </w:rPr>
            </w:pPr>
            <w:ins w:id="335" w:author="OPPO(Zhongda)" w:date="2021-03-12T09:14:00Z">
              <w:r>
                <w:rPr>
                  <w:rFonts w:hint="eastAsia"/>
                </w:rPr>
                <w:t>A</w:t>
              </w:r>
              <w:r>
                <w:t>lt2</w:t>
              </w:r>
            </w:ins>
          </w:p>
        </w:tc>
        <w:tc>
          <w:tcPr>
            <w:tcW w:w="3969" w:type="dxa"/>
          </w:tcPr>
          <w:p w14:paraId="01AF2B3A" w14:textId="77777777" w:rsidR="0070212D" w:rsidRDefault="0070212D">
            <w:pPr>
              <w:rPr>
                <w:ins w:id="336" w:author="OPPO(Zhongda)" w:date="2021-03-12T09:12:00Z"/>
              </w:rPr>
            </w:pPr>
          </w:p>
        </w:tc>
      </w:tr>
      <w:tr w:rsidR="0070212D" w14:paraId="431B23B4" w14:textId="77777777">
        <w:trPr>
          <w:ins w:id="337" w:author="Samsung_Hyunjeong Kang" w:date="2021-03-12T11:20:00Z"/>
        </w:trPr>
        <w:tc>
          <w:tcPr>
            <w:tcW w:w="1701" w:type="dxa"/>
          </w:tcPr>
          <w:p w14:paraId="5B514926" w14:textId="77777777" w:rsidR="0070212D" w:rsidRPr="0070212D" w:rsidRDefault="006C4F80">
            <w:pPr>
              <w:rPr>
                <w:ins w:id="338" w:author="Samsung_Hyunjeong Kang" w:date="2021-03-12T11:20:00Z"/>
                <w:rFonts w:eastAsia="Malgun Gothic"/>
                <w:lang w:eastAsia="ko-KR"/>
                <w:rPrChange w:id="339" w:author="Samsung_Hyunjeong Kang" w:date="2021-03-12T11:20:00Z">
                  <w:rPr>
                    <w:ins w:id="340" w:author="Samsung_Hyunjeong Kang" w:date="2021-03-12T11:20:00Z"/>
                  </w:rPr>
                </w:rPrChange>
              </w:rPr>
            </w:pPr>
            <w:ins w:id="341" w:author="Samsung_Hyunjeong Kang" w:date="2021-03-12T11:20:00Z">
              <w:r>
                <w:rPr>
                  <w:rFonts w:eastAsia="Malgun Gothic" w:hint="eastAsia"/>
                  <w:lang w:eastAsia="ko-KR"/>
                </w:rPr>
                <w:t>Samsung</w:t>
              </w:r>
            </w:ins>
          </w:p>
        </w:tc>
        <w:tc>
          <w:tcPr>
            <w:tcW w:w="2268" w:type="dxa"/>
          </w:tcPr>
          <w:p w14:paraId="58702A7E" w14:textId="77777777" w:rsidR="0070212D" w:rsidRPr="0070212D" w:rsidRDefault="006C4F80">
            <w:pPr>
              <w:rPr>
                <w:ins w:id="342" w:author="Samsung_Hyunjeong Kang" w:date="2021-03-12T11:20:00Z"/>
                <w:rFonts w:eastAsia="Malgun Gothic"/>
                <w:lang w:eastAsia="ko-KR"/>
                <w:rPrChange w:id="343" w:author="Samsung_Hyunjeong Kang" w:date="2021-03-12T11:20:00Z">
                  <w:rPr>
                    <w:ins w:id="344" w:author="Samsung_Hyunjeong Kang" w:date="2021-03-12T11:20:00Z"/>
                  </w:rPr>
                </w:rPrChange>
              </w:rPr>
            </w:pPr>
            <w:ins w:id="345" w:author="Samsung_Hyunjeong Kang" w:date="2021-03-12T11:20:00Z">
              <w:r>
                <w:rPr>
                  <w:rFonts w:eastAsia="Malgun Gothic" w:hint="eastAsia"/>
                  <w:lang w:eastAsia="ko-KR"/>
                </w:rPr>
                <w:t>Alt2</w:t>
              </w:r>
            </w:ins>
          </w:p>
        </w:tc>
        <w:tc>
          <w:tcPr>
            <w:tcW w:w="3969" w:type="dxa"/>
          </w:tcPr>
          <w:p w14:paraId="621B0EFE" w14:textId="77777777" w:rsidR="0070212D" w:rsidRDefault="0070212D">
            <w:pPr>
              <w:rPr>
                <w:ins w:id="346" w:author="Samsung_Hyunjeong Kang" w:date="2021-03-12T11:20:00Z"/>
              </w:rPr>
            </w:pPr>
          </w:p>
        </w:tc>
      </w:tr>
      <w:tr w:rsidR="0070212D" w14:paraId="1B56F8B6" w14:textId="77777777">
        <w:trPr>
          <w:ins w:id="347" w:author="vivo(Jing)" w:date="2021-03-12T11:08:00Z"/>
        </w:trPr>
        <w:tc>
          <w:tcPr>
            <w:tcW w:w="1701" w:type="dxa"/>
          </w:tcPr>
          <w:p w14:paraId="03358CC8" w14:textId="77777777" w:rsidR="0070212D" w:rsidRDefault="006C4F80">
            <w:pPr>
              <w:rPr>
                <w:ins w:id="348" w:author="vivo(Jing)" w:date="2021-03-12T11:08:00Z"/>
                <w:rFonts w:eastAsia="Malgun Gothic"/>
                <w:lang w:eastAsia="ko-KR"/>
              </w:rPr>
            </w:pPr>
            <w:ins w:id="349" w:author="vivo(Jing)" w:date="2021-03-12T11:08:00Z">
              <w:r>
                <w:t>vivo</w:t>
              </w:r>
            </w:ins>
          </w:p>
        </w:tc>
        <w:tc>
          <w:tcPr>
            <w:tcW w:w="2268" w:type="dxa"/>
          </w:tcPr>
          <w:p w14:paraId="386686B6" w14:textId="77777777" w:rsidR="0070212D" w:rsidRDefault="006C4F80">
            <w:pPr>
              <w:rPr>
                <w:ins w:id="350" w:author="vivo(Jing)" w:date="2021-03-12T11:08:00Z"/>
                <w:rFonts w:eastAsia="Malgun Gothic"/>
                <w:lang w:eastAsia="ko-KR"/>
              </w:rPr>
            </w:pPr>
            <w:ins w:id="351" w:author="vivo(Jing)" w:date="2021-03-12T11:08:00Z">
              <w:r>
                <w:t>Alt 1</w:t>
              </w:r>
            </w:ins>
          </w:p>
        </w:tc>
        <w:tc>
          <w:tcPr>
            <w:tcW w:w="3969" w:type="dxa"/>
          </w:tcPr>
          <w:p w14:paraId="504AB47B" w14:textId="77777777" w:rsidR="0070212D" w:rsidRDefault="006C4F80">
            <w:pPr>
              <w:rPr>
                <w:ins w:id="352" w:author="vivo(Jing)" w:date="2021-03-12T11:08:00Z"/>
                <w:i/>
                <w:iCs/>
              </w:rPr>
            </w:pPr>
            <w:ins w:id="353" w:author="vivo(Jing)" w:date="2021-03-12T11:08:00Z">
              <w:r>
                <w:t xml:space="preserve">As we can configure </w:t>
              </w:r>
              <w:r>
                <w:rPr>
                  <w:i/>
                  <w:iCs/>
                </w:rPr>
                <w:t>sl-ReferenceSlotCG-Type1</w:t>
              </w:r>
              <w:r>
                <w:t xml:space="preserve"> and </w:t>
              </w:r>
              <w:r>
                <w:rPr>
                  <w:i/>
                  <w:lang w:eastAsia="ko-KR"/>
                </w:rPr>
                <w:t xml:space="preserve">sl-OffsetSlotCG-Type1 </w:t>
              </w:r>
              <w:r>
                <w:t xml:space="preserve">directly, it seems no need to rely on or relate to the old parameters like </w:t>
              </w:r>
              <w:r>
                <w:rPr>
                  <w:i/>
                  <w:iCs/>
                </w:rPr>
                <w:t>sl-TimeReferenceSFN-Type1</w:t>
              </w:r>
              <w:r>
                <w:rPr>
                  <w:rFonts w:hint="eastAsia"/>
                  <w:i/>
                  <w:iCs/>
                </w:rPr>
                <w:t>.</w:t>
              </w:r>
            </w:ins>
          </w:p>
          <w:p w14:paraId="5CFAC4A6" w14:textId="77777777" w:rsidR="0070212D" w:rsidRDefault="006C4F80">
            <w:pPr>
              <w:rPr>
                <w:ins w:id="354" w:author="vivo(Jing)" w:date="2021-03-12T11:08:00Z"/>
              </w:rPr>
            </w:pPr>
            <w:ins w:id="355" w:author="vivo(Jing)" w:date="2021-03-12T11:08:00Z">
              <w:r>
                <w:t>We can simply dummy these two parameters in a legacy way.</w:t>
              </w:r>
            </w:ins>
          </w:p>
        </w:tc>
      </w:tr>
      <w:tr w:rsidR="0070212D" w14:paraId="7F0DD00A" w14:textId="77777777">
        <w:trPr>
          <w:ins w:id="356" w:author="Huawei (Xiaox)" w:date="2021-03-12T12:27:00Z"/>
        </w:trPr>
        <w:tc>
          <w:tcPr>
            <w:tcW w:w="1701" w:type="dxa"/>
          </w:tcPr>
          <w:p w14:paraId="729020E0" w14:textId="77777777" w:rsidR="0070212D" w:rsidRDefault="006C4F80">
            <w:pPr>
              <w:rPr>
                <w:ins w:id="357" w:author="Huawei (Xiaox)" w:date="2021-03-12T12:27:00Z"/>
              </w:rPr>
            </w:pPr>
            <w:ins w:id="358" w:author="Huawei (Xiaox)" w:date="2021-03-12T12:27:00Z">
              <w:r>
                <w:t>Huawei</w:t>
              </w:r>
            </w:ins>
          </w:p>
        </w:tc>
        <w:tc>
          <w:tcPr>
            <w:tcW w:w="2268" w:type="dxa"/>
          </w:tcPr>
          <w:p w14:paraId="1E4A2B83" w14:textId="4B54CE2B" w:rsidR="0070212D" w:rsidRDefault="009D2C49">
            <w:pPr>
              <w:rPr>
                <w:ins w:id="359" w:author="Huawei (Xiaox)" w:date="2021-03-12T12:39:00Z"/>
              </w:rPr>
            </w:pPr>
            <w:ins w:id="360" w:author="Huawei (Xiaox)" w:date="2021-03-14T17:43:00Z">
              <w:r>
                <w:t>Alt. 2</w:t>
              </w:r>
            </w:ins>
            <w:ins w:id="361" w:author="Huawei (Xiaox)" w:date="2021-03-12T12:39:00Z">
              <w:r w:rsidR="006C4F80">
                <w:t xml:space="preserve"> for </w:t>
              </w:r>
              <w:r w:rsidR="006C4F80">
                <w:rPr>
                  <w:i/>
                  <w:lang w:eastAsia="ko-KR"/>
                </w:rPr>
                <w:t>sl-TimeOffsetCG-Type1</w:t>
              </w:r>
              <w:r w:rsidR="006C4F80">
                <w:t>;</w:t>
              </w:r>
            </w:ins>
          </w:p>
          <w:p w14:paraId="1E73F711" w14:textId="3FFA540B" w:rsidR="0070212D" w:rsidRDefault="009D2C49">
            <w:pPr>
              <w:rPr>
                <w:ins w:id="362" w:author="Huawei (Xiaox)" w:date="2021-03-12T12:27:00Z"/>
              </w:rPr>
            </w:pPr>
            <w:ins w:id="363" w:author="Huawei (Xiaox)" w:date="2021-03-12T12:39:00Z">
              <w:r>
                <w:t>Comments</w:t>
              </w:r>
              <w:r w:rsidR="006C4F80">
                <w:t xml:space="preserve"> for </w:t>
              </w:r>
              <w:r w:rsidR="006C4F80">
                <w:rPr>
                  <w:i/>
                </w:rPr>
                <w:t>sl-ReferenceSlotCG-Type1</w:t>
              </w:r>
            </w:ins>
            <w:ins w:id="364" w:author="Huawei (Xiaox)" w:date="2021-03-12T12:40:00Z">
              <w:r w:rsidR="006C4F80">
                <w:rPr>
                  <w:i/>
                </w:rPr>
                <w:t>.</w:t>
              </w:r>
            </w:ins>
          </w:p>
        </w:tc>
        <w:tc>
          <w:tcPr>
            <w:tcW w:w="3969" w:type="dxa"/>
          </w:tcPr>
          <w:p w14:paraId="61D9FCAC" w14:textId="77777777" w:rsidR="0070212D" w:rsidRDefault="006C4F80">
            <w:pPr>
              <w:rPr>
                <w:ins w:id="365" w:author="Huawei (Xiaox)" w:date="2021-03-12T12:40:00Z"/>
                <w:lang w:eastAsia="ko-KR"/>
              </w:rPr>
            </w:pPr>
            <w:ins w:id="366" w:author="Huawei (Xiaox)" w:date="2021-03-12T12:40:00Z">
              <w:r>
                <w:rPr>
                  <w:lang w:eastAsia="ko-KR"/>
                </w:rPr>
                <w:t xml:space="preserve">See our comment for Q3 above. </w:t>
              </w:r>
            </w:ins>
          </w:p>
          <w:p w14:paraId="02BF46DA" w14:textId="77777777" w:rsidR="0070212D" w:rsidRDefault="006C4F80">
            <w:pPr>
              <w:rPr>
                <w:ins w:id="367" w:author="Huawei (Xiaox)" w:date="2021-03-12T12:27:00Z"/>
              </w:rPr>
            </w:pPr>
            <w:ins w:id="368" w:author="Huawei (Xiaox)" w:date="2021-03-12T12:40:00Z">
              <w:r>
                <w:rPr>
                  <w:lang w:eastAsia="ko-KR"/>
                </w:rPr>
                <w:t xml:space="preserve">We don’t need to change the </w:t>
              </w:r>
              <w:r>
                <w:rPr>
                  <w:b/>
                  <w:lang w:eastAsia="ko-KR"/>
                </w:rPr>
                <w:t>existing parameter</w:t>
              </w:r>
              <w:r>
                <w:rPr>
                  <w:lang w:eastAsia="ko-KR"/>
                </w:rPr>
                <w:t xml:space="preserve"> </w:t>
              </w:r>
              <w:r>
                <w:rPr>
                  <w:i/>
                </w:rPr>
                <w:t xml:space="preserve">sl-TimeReferenceSFN-Type1 </w:t>
              </w:r>
              <w:r>
                <w:rPr>
                  <w:lang w:eastAsia="ko-KR"/>
                </w:rPr>
                <w:t xml:space="preserve">to </w:t>
              </w:r>
              <w:r>
                <w:rPr>
                  <w:i/>
                </w:rPr>
                <w:t>sl-ReferenceSlotCG-Type1</w:t>
              </w:r>
              <w:r>
                <w:t xml:space="preserve">; instead we </w:t>
              </w:r>
            </w:ins>
            <w:ins w:id="369" w:author="Huawei (Xiaox)" w:date="2021-03-12T12:43:00Z">
              <w:r>
                <w:t xml:space="preserve">only </w:t>
              </w:r>
            </w:ins>
            <w:ins w:id="370" w:author="Huawei (Xiaox)" w:date="2021-03-12T12:50:00Z">
              <w:r>
                <w:t xml:space="preserve">need to </w:t>
              </w:r>
            </w:ins>
            <w:ins w:id="371" w:author="Huawei (Xiaox)" w:date="2021-03-12T12:43:00Z">
              <w:r>
                <w:t xml:space="preserve">explain </w:t>
              </w:r>
            </w:ins>
            <w:ins w:id="372" w:author="Huawei (Xiaox)" w:date="2021-03-12T12:40:00Z">
              <w:r>
                <w:t>how to calculate the later via the former</w:t>
              </w:r>
            </w:ins>
            <w:ins w:id="373" w:author="Huawei (Xiaox)" w:date="2021-03-12T12:50:00Z">
              <w:r>
                <w:t xml:space="preserve"> in the Spec</w:t>
              </w:r>
            </w:ins>
            <w:ins w:id="374" w:author="Huawei (Xiaox)" w:date="2021-03-12T12:40:00Z">
              <w:r>
                <w:t>.</w:t>
              </w:r>
            </w:ins>
          </w:p>
        </w:tc>
      </w:tr>
      <w:tr w:rsidR="0070212D" w14:paraId="5C287328" w14:textId="77777777">
        <w:trPr>
          <w:ins w:id="375" w:author="ZTE" w:date="2021-03-12T15:41:00Z"/>
        </w:trPr>
        <w:tc>
          <w:tcPr>
            <w:tcW w:w="1701" w:type="dxa"/>
          </w:tcPr>
          <w:p w14:paraId="4FF30E57" w14:textId="77777777" w:rsidR="0070212D" w:rsidRDefault="006C4F80">
            <w:pPr>
              <w:rPr>
                <w:ins w:id="376" w:author="ZTE" w:date="2021-03-12T15:41:00Z"/>
                <w:lang w:val="en-US"/>
              </w:rPr>
            </w:pPr>
            <w:ins w:id="377" w:author="ZTE" w:date="2021-03-12T15:59:00Z">
              <w:r>
                <w:rPr>
                  <w:rFonts w:hint="eastAsia"/>
                  <w:lang w:val="en-US"/>
                </w:rPr>
                <w:t>ZTE</w:t>
              </w:r>
            </w:ins>
          </w:p>
        </w:tc>
        <w:tc>
          <w:tcPr>
            <w:tcW w:w="2268" w:type="dxa"/>
          </w:tcPr>
          <w:p w14:paraId="3A79F001" w14:textId="77777777" w:rsidR="0070212D" w:rsidRDefault="006C4F80">
            <w:pPr>
              <w:rPr>
                <w:ins w:id="378" w:author="ZTE" w:date="2021-03-12T15:41:00Z"/>
                <w:lang w:val="en-US"/>
              </w:rPr>
            </w:pPr>
            <w:ins w:id="379" w:author="ZTE" w:date="2021-03-12T17:23:00Z">
              <w:r>
                <w:rPr>
                  <w:rFonts w:hint="eastAsia"/>
                  <w:lang w:val="en-US"/>
                </w:rPr>
                <w:t>Alt2</w:t>
              </w:r>
            </w:ins>
          </w:p>
        </w:tc>
        <w:tc>
          <w:tcPr>
            <w:tcW w:w="3969" w:type="dxa"/>
          </w:tcPr>
          <w:p w14:paraId="72F92C61" w14:textId="77777777" w:rsidR="0070212D" w:rsidRDefault="0070212D">
            <w:pPr>
              <w:rPr>
                <w:ins w:id="380" w:author="ZTE" w:date="2021-03-12T15:41:00Z"/>
                <w:lang w:eastAsia="ko-KR"/>
              </w:rPr>
            </w:pPr>
          </w:p>
        </w:tc>
      </w:tr>
      <w:tr w:rsidR="006C4F80" w14:paraId="5599AFBC" w14:textId="77777777">
        <w:trPr>
          <w:ins w:id="381" w:author="Intel-AA" w:date="2021-03-13T09:29:00Z"/>
        </w:trPr>
        <w:tc>
          <w:tcPr>
            <w:tcW w:w="1701" w:type="dxa"/>
          </w:tcPr>
          <w:p w14:paraId="3C4D4DA8" w14:textId="2B4CE7A6" w:rsidR="006C4F80" w:rsidRDefault="006C4F80">
            <w:pPr>
              <w:rPr>
                <w:ins w:id="382" w:author="Intel-AA" w:date="2021-03-13T09:29:00Z"/>
                <w:lang w:val="en-US"/>
              </w:rPr>
            </w:pPr>
            <w:ins w:id="383" w:author="Intel-AA" w:date="2021-03-13T09:29:00Z">
              <w:r>
                <w:rPr>
                  <w:lang w:val="en-US"/>
                </w:rPr>
                <w:t>Intel</w:t>
              </w:r>
            </w:ins>
          </w:p>
        </w:tc>
        <w:tc>
          <w:tcPr>
            <w:tcW w:w="2268" w:type="dxa"/>
          </w:tcPr>
          <w:p w14:paraId="7CA8F946" w14:textId="0356B001" w:rsidR="006C4F80" w:rsidRDefault="006C4F80">
            <w:pPr>
              <w:rPr>
                <w:ins w:id="384" w:author="Intel-AA" w:date="2021-03-13T09:29:00Z"/>
                <w:lang w:val="en-US"/>
              </w:rPr>
            </w:pPr>
            <w:ins w:id="385" w:author="Intel-AA" w:date="2021-03-13T09:31:00Z">
              <w:r>
                <w:rPr>
                  <w:lang w:val="en-US"/>
                </w:rPr>
                <w:t>Alt</w:t>
              </w:r>
            </w:ins>
            <w:ins w:id="386" w:author="Intel-AA" w:date="2021-03-13T10:22:00Z">
              <w:r w:rsidR="00301F68">
                <w:rPr>
                  <w:lang w:val="en-US"/>
                </w:rPr>
                <w:t>2</w:t>
              </w:r>
            </w:ins>
          </w:p>
        </w:tc>
        <w:tc>
          <w:tcPr>
            <w:tcW w:w="3969" w:type="dxa"/>
          </w:tcPr>
          <w:p w14:paraId="796FEB10" w14:textId="7F8D5719" w:rsidR="006C4F80" w:rsidRDefault="00301F68">
            <w:pPr>
              <w:rPr>
                <w:ins w:id="387" w:author="Intel-AA" w:date="2021-03-13T09:29:00Z"/>
                <w:lang w:eastAsia="ko-KR"/>
              </w:rPr>
            </w:pPr>
            <w:ins w:id="388" w:author="Intel-AA" w:date="2021-03-13T10:22:00Z">
              <w:r>
                <w:rPr>
                  <w:lang w:eastAsia="ko-KR"/>
                </w:rPr>
                <w:t xml:space="preserve">We are fine to reuse the </w:t>
              </w:r>
            </w:ins>
            <w:ins w:id="389" w:author="Intel-AA" w:date="2021-03-13T10:23:00Z">
              <w:r>
                <w:rPr>
                  <w:lang w:eastAsia="ko-KR"/>
                </w:rPr>
                <w:t xml:space="preserve">existing </w:t>
              </w:r>
            </w:ins>
            <w:ins w:id="390" w:author="Intel-AA" w:date="2021-03-13T10:22:00Z">
              <w:r>
                <w:rPr>
                  <w:lang w:eastAsia="ko-KR"/>
                </w:rPr>
                <w:t>parameters</w:t>
              </w:r>
            </w:ins>
          </w:p>
        </w:tc>
      </w:tr>
      <w:tr w:rsidR="007525D3" w14:paraId="2B0FCFC8" w14:textId="77777777">
        <w:trPr>
          <w:ins w:id="391" w:author="CATT" w:date="2021-03-15T10:39:00Z"/>
        </w:trPr>
        <w:tc>
          <w:tcPr>
            <w:tcW w:w="1701" w:type="dxa"/>
          </w:tcPr>
          <w:p w14:paraId="42FB33A4" w14:textId="18A303D9" w:rsidR="007525D3" w:rsidRDefault="007525D3">
            <w:pPr>
              <w:rPr>
                <w:ins w:id="392" w:author="CATT" w:date="2021-03-15T10:39:00Z"/>
                <w:lang w:val="en-US"/>
              </w:rPr>
            </w:pPr>
            <w:ins w:id="393" w:author="CATT" w:date="2021-03-15T10:39:00Z">
              <w:r>
                <w:rPr>
                  <w:rFonts w:hint="eastAsia"/>
                  <w:lang w:val="en-US"/>
                </w:rPr>
                <w:t>CATT</w:t>
              </w:r>
            </w:ins>
          </w:p>
        </w:tc>
        <w:tc>
          <w:tcPr>
            <w:tcW w:w="2268" w:type="dxa"/>
          </w:tcPr>
          <w:p w14:paraId="39F8FE15" w14:textId="60C5AA9E" w:rsidR="007525D3" w:rsidRDefault="007525D3">
            <w:pPr>
              <w:rPr>
                <w:ins w:id="394" w:author="CATT" w:date="2021-03-15T10:39:00Z"/>
                <w:lang w:val="en-US"/>
              </w:rPr>
            </w:pPr>
            <w:ins w:id="395" w:author="CATT" w:date="2021-03-15T10:39:00Z">
              <w:r>
                <w:rPr>
                  <w:rFonts w:hint="eastAsia"/>
                  <w:lang w:val="en-US"/>
                </w:rPr>
                <w:t>Alt2</w:t>
              </w:r>
            </w:ins>
          </w:p>
        </w:tc>
        <w:tc>
          <w:tcPr>
            <w:tcW w:w="3969" w:type="dxa"/>
          </w:tcPr>
          <w:p w14:paraId="20384DDD" w14:textId="77777777" w:rsidR="007525D3" w:rsidRDefault="007525D3">
            <w:pPr>
              <w:rPr>
                <w:ins w:id="396" w:author="CATT" w:date="2021-03-15T10:39:00Z"/>
                <w:lang w:eastAsia="ko-KR"/>
              </w:rPr>
            </w:pPr>
          </w:p>
        </w:tc>
      </w:tr>
    </w:tbl>
    <w:p w14:paraId="62AFB744" w14:textId="7E1DE460" w:rsidR="00F36167" w:rsidRDefault="00F36167">
      <w:pPr>
        <w:spacing w:beforeLines="50" w:before="120"/>
        <w:rPr>
          <w:ins w:id="397" w:author="OPPO(Zhongda)" w:date="2021-03-15T11:15:00Z"/>
        </w:rPr>
      </w:pPr>
      <w:ins w:id="398" w:author="OPPO(Zhongda)" w:date="2021-03-15T11:14:00Z">
        <w:r>
          <w:rPr>
            <w:rFonts w:hint="eastAsia"/>
          </w:rPr>
          <w:t>S</w:t>
        </w:r>
        <w:r>
          <w:t xml:space="preserve">ummary: all involving companies but one prefer Alt2 and one </w:t>
        </w:r>
      </w:ins>
      <w:ins w:id="399" w:author="OPPO(Zhongda)" w:date="2021-03-15T11:15:00Z">
        <w:r>
          <w:t>company prefer Alt1.</w:t>
        </w:r>
      </w:ins>
    </w:p>
    <w:p w14:paraId="5BCF313B" w14:textId="3B94E5E6" w:rsidR="00F36167" w:rsidRDefault="00F36167">
      <w:pPr>
        <w:spacing w:beforeLines="50" w:before="120"/>
        <w:rPr>
          <w:ins w:id="400" w:author="OPPO(Zhongda)" w:date="2021-03-15T11:14:00Z"/>
        </w:rPr>
      </w:pPr>
      <w:ins w:id="401" w:author="OPPO(Zhongda)" w:date="2021-03-15T11:15:00Z">
        <w:r>
          <w:t xml:space="preserve">Recommend4: </w:t>
        </w:r>
        <w:r w:rsidRPr="00F36167">
          <w:t>To simply replace two old parameters with two new parameters i.e. reuse existing ASN.1 with updated parameter name and field description</w:t>
        </w:r>
      </w:ins>
    </w:p>
    <w:p w14:paraId="16D6B15B" w14:textId="361F1D31" w:rsidR="0070212D" w:rsidRDefault="006C4F80">
      <w:pPr>
        <w:spacing w:beforeLines="50" w:before="120"/>
      </w:pPr>
      <w:r>
        <w:t>There are also parameters CURRENT_slot and periodicity parameter in the equation to calculate sidelink HARQ process ID. During email discussion [2], majority companies agree that these two parameters should be aligned with equations to allocated sidelink CG resources. It means the equation should be updated as following:</w:t>
      </w:r>
    </w:p>
    <w:p w14:paraId="455EB225" w14:textId="77777777" w:rsidR="0070212D" w:rsidRDefault="006C4F80">
      <w:pPr>
        <w:spacing w:beforeLines="50" w:before="120"/>
        <w:jc w:val="left"/>
        <w:rPr>
          <w:ins w:id="402" w:author="OPPO(Zhongda)" w:date="2021-02-19T11:23:00Z"/>
        </w:rPr>
      </w:pPr>
      <w:r>
        <w:lastRenderedPageBreak/>
        <w:t xml:space="preserve">HARQ Process ID = [floor(CURRENT_slot / </w:t>
      </w:r>
      <w:ins w:id="403" w:author="OPPO(Zhongda)" w:date="2021-02-19T11:25:00Z">
        <w:r>
          <w:t>PeriodicitySL</w:t>
        </w:r>
        <w:del w:id="404" w:author="OPPO(Zhongda)" w:date="2021-02-19T11:23:00Z">
          <w:r>
            <w:delText>sl</w:delText>
          </w:r>
        </w:del>
        <w:r>
          <w:t xml:space="preserve"> </w:t>
        </w:r>
      </w:ins>
      <w:del w:id="405" w:author="OPPO(Zhongda)" w:date="2021-02-19T11:23:00Z">
        <w:r>
          <w:delText>-PeriodCG</w:delText>
        </w:r>
      </w:del>
      <w:r>
        <w:t>)] modulo sl-NrOfHARQ-Processes + sl-HARQ-ProcID-offset (5)</w:t>
      </w:r>
    </w:p>
    <w:p w14:paraId="5CE51739" w14:textId="77777777" w:rsidR="0070212D" w:rsidRDefault="006C4F80">
      <w:pPr>
        <w:spacing w:beforeLines="50" w:before="120"/>
        <w:rPr>
          <w:lang w:eastAsia="ko-KR"/>
        </w:rPr>
      </w:pPr>
      <w:r>
        <w:t xml:space="preserve">Where </w:t>
      </w:r>
      <w:r>
        <w:rPr>
          <w:lang w:eastAsia="ko-KR"/>
        </w:rPr>
        <w:t>CURRENT_slot refers to current logical slot in a resource pool.</w:t>
      </w:r>
    </w:p>
    <w:p w14:paraId="5BB8C11E" w14:textId="77777777" w:rsidR="0070212D" w:rsidRDefault="006C4F80">
      <w:pPr>
        <w:spacing w:beforeLines="50" w:before="120"/>
        <w:rPr>
          <w:b/>
          <w:lang w:eastAsia="ko-KR"/>
        </w:rPr>
      </w:pPr>
      <w:r>
        <w:rPr>
          <w:b/>
          <w:lang w:eastAsia="ko-KR"/>
        </w:rPr>
        <w:t>Question5: Do you agree with the update of equation and interpretation of CURRENT_slot (5)?</w:t>
      </w:r>
    </w:p>
    <w:tbl>
      <w:tblPr>
        <w:tblStyle w:val="af3"/>
        <w:tblW w:w="0" w:type="auto"/>
        <w:tblInd w:w="704" w:type="dxa"/>
        <w:tblLook w:val="04A0" w:firstRow="1" w:lastRow="0" w:firstColumn="1" w:lastColumn="0" w:noHBand="0" w:noVBand="1"/>
      </w:tblPr>
      <w:tblGrid>
        <w:gridCol w:w="1701"/>
        <w:gridCol w:w="2268"/>
        <w:gridCol w:w="3969"/>
      </w:tblGrid>
      <w:tr w:rsidR="0070212D" w14:paraId="39EBAED2" w14:textId="77777777">
        <w:tc>
          <w:tcPr>
            <w:tcW w:w="1701" w:type="dxa"/>
            <w:shd w:val="clear" w:color="auto" w:fill="F2F2F2" w:themeFill="background1" w:themeFillShade="F2"/>
          </w:tcPr>
          <w:p w14:paraId="59D58CD0" w14:textId="77777777" w:rsidR="0070212D" w:rsidRDefault="006C4F80">
            <w:r>
              <w:rPr>
                <w:rFonts w:hint="eastAsia"/>
              </w:rPr>
              <w:t>C</w:t>
            </w:r>
            <w:r>
              <w:t>ompany</w:t>
            </w:r>
          </w:p>
        </w:tc>
        <w:tc>
          <w:tcPr>
            <w:tcW w:w="2268" w:type="dxa"/>
            <w:shd w:val="clear" w:color="auto" w:fill="F2F2F2" w:themeFill="background1" w:themeFillShade="F2"/>
          </w:tcPr>
          <w:p w14:paraId="7087FD7F" w14:textId="77777777" w:rsidR="0070212D" w:rsidRDefault="006C4F80">
            <w:r>
              <w:t>Position (yes or no)</w:t>
            </w:r>
          </w:p>
        </w:tc>
        <w:tc>
          <w:tcPr>
            <w:tcW w:w="3969" w:type="dxa"/>
            <w:shd w:val="clear" w:color="auto" w:fill="F2F2F2" w:themeFill="background1" w:themeFillShade="F2"/>
          </w:tcPr>
          <w:p w14:paraId="2C14ED98" w14:textId="77777777" w:rsidR="0070212D" w:rsidRDefault="006C4F80">
            <w:r>
              <w:rPr>
                <w:rFonts w:hint="eastAsia"/>
              </w:rPr>
              <w:t>C</w:t>
            </w:r>
            <w:r>
              <w:t>omments</w:t>
            </w:r>
          </w:p>
        </w:tc>
      </w:tr>
      <w:tr w:rsidR="0070212D" w14:paraId="10C50C99" w14:textId="77777777">
        <w:tc>
          <w:tcPr>
            <w:tcW w:w="1701" w:type="dxa"/>
          </w:tcPr>
          <w:p w14:paraId="219E7686" w14:textId="77777777" w:rsidR="0070212D" w:rsidRDefault="006C4F80">
            <w:r>
              <w:t>Sharp</w:t>
            </w:r>
          </w:p>
        </w:tc>
        <w:tc>
          <w:tcPr>
            <w:tcW w:w="2268" w:type="dxa"/>
          </w:tcPr>
          <w:p w14:paraId="5735AA0D" w14:textId="77777777" w:rsidR="0070212D" w:rsidRDefault="006C4F80">
            <w:r>
              <w:t>Yes</w:t>
            </w:r>
          </w:p>
        </w:tc>
        <w:tc>
          <w:tcPr>
            <w:tcW w:w="3969" w:type="dxa"/>
          </w:tcPr>
          <w:p w14:paraId="40C9977A" w14:textId="77777777" w:rsidR="0070212D" w:rsidRDefault="0070212D"/>
        </w:tc>
      </w:tr>
      <w:tr w:rsidR="0070212D" w14:paraId="7A12AA0D" w14:textId="77777777">
        <w:tc>
          <w:tcPr>
            <w:tcW w:w="1701" w:type="dxa"/>
          </w:tcPr>
          <w:p w14:paraId="728104EC" w14:textId="77777777" w:rsidR="0070212D" w:rsidRDefault="006C4F80">
            <w:ins w:id="406" w:author="Ericsson" w:date="2021-03-06T21:51:00Z">
              <w:r>
                <w:t>Ericsson (Min)</w:t>
              </w:r>
            </w:ins>
          </w:p>
        </w:tc>
        <w:tc>
          <w:tcPr>
            <w:tcW w:w="2268" w:type="dxa"/>
          </w:tcPr>
          <w:p w14:paraId="5AA6CC8A" w14:textId="77777777" w:rsidR="0070212D" w:rsidRDefault="006C4F80">
            <w:ins w:id="407" w:author="Ericsson" w:date="2021-03-06T21:51:00Z">
              <w:r>
                <w:t>Yes</w:t>
              </w:r>
            </w:ins>
          </w:p>
        </w:tc>
        <w:tc>
          <w:tcPr>
            <w:tcW w:w="3969" w:type="dxa"/>
          </w:tcPr>
          <w:p w14:paraId="4C01BF3F" w14:textId="77777777" w:rsidR="0070212D" w:rsidRDefault="0070212D"/>
        </w:tc>
      </w:tr>
      <w:tr w:rsidR="0070212D" w14:paraId="7B372A5B" w14:textId="77777777">
        <w:trPr>
          <w:ins w:id="408" w:author="OPPO(Zhongda)" w:date="2021-03-12T09:18:00Z"/>
        </w:trPr>
        <w:tc>
          <w:tcPr>
            <w:tcW w:w="1701" w:type="dxa"/>
          </w:tcPr>
          <w:p w14:paraId="3912B094" w14:textId="77777777" w:rsidR="0070212D" w:rsidRDefault="006C4F80">
            <w:pPr>
              <w:rPr>
                <w:ins w:id="409" w:author="OPPO(Zhongda)" w:date="2021-03-12T09:18:00Z"/>
              </w:rPr>
            </w:pPr>
            <w:ins w:id="410" w:author="OPPO(Zhongda)" w:date="2021-03-12T09:18:00Z">
              <w:r>
                <w:rPr>
                  <w:rFonts w:hint="eastAsia"/>
                </w:rPr>
                <w:t>O</w:t>
              </w:r>
              <w:r>
                <w:t>PPO</w:t>
              </w:r>
            </w:ins>
          </w:p>
        </w:tc>
        <w:tc>
          <w:tcPr>
            <w:tcW w:w="2268" w:type="dxa"/>
          </w:tcPr>
          <w:p w14:paraId="1D0D0159" w14:textId="77777777" w:rsidR="0070212D" w:rsidRDefault="006C4F80">
            <w:pPr>
              <w:rPr>
                <w:ins w:id="411" w:author="OPPO(Zhongda)" w:date="2021-03-12T09:18:00Z"/>
              </w:rPr>
            </w:pPr>
            <w:ins w:id="412" w:author="OPPO(Zhongda)" w:date="2021-03-12T09:18:00Z">
              <w:r>
                <w:rPr>
                  <w:rFonts w:hint="eastAsia"/>
                </w:rPr>
                <w:t>Y</w:t>
              </w:r>
              <w:r>
                <w:t>es</w:t>
              </w:r>
            </w:ins>
          </w:p>
        </w:tc>
        <w:tc>
          <w:tcPr>
            <w:tcW w:w="3969" w:type="dxa"/>
          </w:tcPr>
          <w:p w14:paraId="16F9762C" w14:textId="77777777" w:rsidR="0070212D" w:rsidRDefault="0070212D">
            <w:pPr>
              <w:rPr>
                <w:ins w:id="413" w:author="OPPO(Zhongda)" w:date="2021-03-12T09:18:00Z"/>
              </w:rPr>
            </w:pPr>
          </w:p>
        </w:tc>
      </w:tr>
      <w:tr w:rsidR="0070212D" w14:paraId="0FE28E3F" w14:textId="77777777">
        <w:trPr>
          <w:ins w:id="414" w:author="Samsung_Hyunjeong Kang" w:date="2021-03-12T11:21:00Z"/>
        </w:trPr>
        <w:tc>
          <w:tcPr>
            <w:tcW w:w="1701" w:type="dxa"/>
          </w:tcPr>
          <w:p w14:paraId="0E60E3FE" w14:textId="77777777" w:rsidR="0070212D" w:rsidRPr="0070212D" w:rsidRDefault="006C4F80">
            <w:pPr>
              <w:rPr>
                <w:ins w:id="415" w:author="Samsung_Hyunjeong Kang" w:date="2021-03-12T11:21:00Z"/>
                <w:rFonts w:eastAsia="Malgun Gothic"/>
                <w:lang w:eastAsia="ko-KR"/>
                <w:rPrChange w:id="416" w:author="Samsung_Hyunjeong Kang" w:date="2021-03-12T11:21:00Z">
                  <w:rPr>
                    <w:ins w:id="417" w:author="Samsung_Hyunjeong Kang" w:date="2021-03-12T11:21:00Z"/>
                  </w:rPr>
                </w:rPrChange>
              </w:rPr>
            </w:pPr>
            <w:ins w:id="418" w:author="Samsung_Hyunjeong Kang" w:date="2021-03-12T11:21:00Z">
              <w:r>
                <w:rPr>
                  <w:rFonts w:eastAsia="Malgun Gothic" w:hint="eastAsia"/>
                  <w:lang w:eastAsia="ko-KR"/>
                </w:rPr>
                <w:t>Samsung</w:t>
              </w:r>
            </w:ins>
          </w:p>
        </w:tc>
        <w:tc>
          <w:tcPr>
            <w:tcW w:w="2268" w:type="dxa"/>
          </w:tcPr>
          <w:p w14:paraId="36172F5C" w14:textId="77777777" w:rsidR="0070212D" w:rsidRPr="0070212D" w:rsidRDefault="006C4F80">
            <w:pPr>
              <w:rPr>
                <w:ins w:id="419" w:author="Samsung_Hyunjeong Kang" w:date="2021-03-12T11:21:00Z"/>
                <w:rFonts w:eastAsia="Malgun Gothic"/>
                <w:lang w:eastAsia="ko-KR"/>
                <w:rPrChange w:id="420" w:author="Samsung_Hyunjeong Kang" w:date="2021-03-12T11:21:00Z">
                  <w:rPr>
                    <w:ins w:id="421" w:author="Samsung_Hyunjeong Kang" w:date="2021-03-12T11:21:00Z"/>
                  </w:rPr>
                </w:rPrChange>
              </w:rPr>
            </w:pPr>
            <w:ins w:id="422" w:author="Samsung_Hyunjeong Kang" w:date="2021-03-12T11:21:00Z">
              <w:r>
                <w:rPr>
                  <w:rFonts w:eastAsia="Malgun Gothic" w:hint="eastAsia"/>
                  <w:lang w:eastAsia="ko-KR"/>
                </w:rPr>
                <w:t>Yes</w:t>
              </w:r>
            </w:ins>
          </w:p>
        </w:tc>
        <w:tc>
          <w:tcPr>
            <w:tcW w:w="3969" w:type="dxa"/>
          </w:tcPr>
          <w:p w14:paraId="3280BD15" w14:textId="77777777" w:rsidR="0070212D" w:rsidRDefault="0070212D">
            <w:pPr>
              <w:rPr>
                <w:ins w:id="423" w:author="Samsung_Hyunjeong Kang" w:date="2021-03-12T11:21:00Z"/>
              </w:rPr>
            </w:pPr>
          </w:p>
        </w:tc>
      </w:tr>
      <w:tr w:rsidR="0070212D" w14:paraId="4541B8FB" w14:textId="77777777">
        <w:trPr>
          <w:ins w:id="424" w:author="vivo(Jing)" w:date="2021-03-12T11:09:00Z"/>
        </w:trPr>
        <w:tc>
          <w:tcPr>
            <w:tcW w:w="1701" w:type="dxa"/>
          </w:tcPr>
          <w:p w14:paraId="0177C289" w14:textId="77777777" w:rsidR="0070212D" w:rsidRDefault="006C4F80">
            <w:pPr>
              <w:rPr>
                <w:ins w:id="425" w:author="vivo(Jing)" w:date="2021-03-12T11:09:00Z"/>
                <w:rFonts w:eastAsia="Malgun Gothic"/>
                <w:lang w:eastAsia="ko-KR"/>
              </w:rPr>
            </w:pPr>
            <w:ins w:id="426" w:author="vivo(Jing)" w:date="2021-03-12T11:09:00Z">
              <w:r>
                <w:t>vivo</w:t>
              </w:r>
            </w:ins>
          </w:p>
        </w:tc>
        <w:tc>
          <w:tcPr>
            <w:tcW w:w="2268" w:type="dxa"/>
          </w:tcPr>
          <w:p w14:paraId="6A6EA55C" w14:textId="77777777" w:rsidR="0070212D" w:rsidRDefault="006C4F80">
            <w:pPr>
              <w:rPr>
                <w:ins w:id="427" w:author="vivo(Jing)" w:date="2021-03-12T11:09:00Z"/>
                <w:rFonts w:eastAsia="Malgun Gothic"/>
                <w:lang w:eastAsia="ko-KR"/>
              </w:rPr>
            </w:pPr>
            <w:ins w:id="428" w:author="vivo(Jing)" w:date="2021-03-12T11:09:00Z">
              <w:r>
                <w:t>Yes</w:t>
              </w:r>
            </w:ins>
          </w:p>
        </w:tc>
        <w:tc>
          <w:tcPr>
            <w:tcW w:w="3969" w:type="dxa"/>
          </w:tcPr>
          <w:p w14:paraId="31CA9EFA" w14:textId="77777777" w:rsidR="0070212D" w:rsidRDefault="0070212D">
            <w:pPr>
              <w:rPr>
                <w:ins w:id="429" w:author="vivo(Jing)" w:date="2021-03-12T11:09:00Z"/>
              </w:rPr>
            </w:pPr>
          </w:p>
        </w:tc>
      </w:tr>
      <w:tr w:rsidR="0070212D" w14:paraId="6A92821B" w14:textId="77777777">
        <w:trPr>
          <w:ins w:id="430" w:author="Huawei (Xiaox)" w:date="2021-03-12T12:43:00Z"/>
        </w:trPr>
        <w:tc>
          <w:tcPr>
            <w:tcW w:w="1701" w:type="dxa"/>
          </w:tcPr>
          <w:p w14:paraId="05625F10" w14:textId="77777777" w:rsidR="0070212D" w:rsidRDefault="006C4F80">
            <w:pPr>
              <w:rPr>
                <w:ins w:id="431" w:author="Huawei (Xiaox)" w:date="2021-03-12T12:43:00Z"/>
                <w:rFonts w:eastAsia="Malgun Gothic"/>
                <w:lang w:eastAsia="ko-KR"/>
              </w:rPr>
            </w:pPr>
            <w:ins w:id="432" w:author="Huawei (Xiaox)" w:date="2021-03-12T12:43:00Z">
              <w:r>
                <w:t>Huawei</w:t>
              </w:r>
            </w:ins>
          </w:p>
        </w:tc>
        <w:tc>
          <w:tcPr>
            <w:tcW w:w="2268" w:type="dxa"/>
          </w:tcPr>
          <w:p w14:paraId="29E58F2D" w14:textId="77777777" w:rsidR="0070212D" w:rsidRDefault="006C4F80">
            <w:pPr>
              <w:rPr>
                <w:ins w:id="433" w:author="Huawei (Xiaox)" w:date="2021-03-12T12:43:00Z"/>
                <w:rFonts w:eastAsia="Malgun Gothic"/>
                <w:lang w:eastAsia="ko-KR"/>
              </w:rPr>
            </w:pPr>
            <w:ins w:id="434" w:author="Huawei (Xiaox)" w:date="2021-03-12T12:43:00Z">
              <w:r>
                <w:t>Yes</w:t>
              </w:r>
            </w:ins>
          </w:p>
        </w:tc>
        <w:tc>
          <w:tcPr>
            <w:tcW w:w="3969" w:type="dxa"/>
          </w:tcPr>
          <w:p w14:paraId="66B28B2F" w14:textId="77777777" w:rsidR="0070212D" w:rsidRDefault="0070212D">
            <w:pPr>
              <w:rPr>
                <w:ins w:id="435" w:author="Huawei (Xiaox)" w:date="2021-03-12T12:43:00Z"/>
              </w:rPr>
            </w:pPr>
          </w:p>
        </w:tc>
      </w:tr>
      <w:tr w:rsidR="0070212D" w14:paraId="597E1071" w14:textId="77777777">
        <w:trPr>
          <w:ins w:id="436" w:author="ZTE" w:date="2021-03-12T16:02:00Z"/>
        </w:trPr>
        <w:tc>
          <w:tcPr>
            <w:tcW w:w="1701" w:type="dxa"/>
          </w:tcPr>
          <w:p w14:paraId="11964591" w14:textId="77777777" w:rsidR="0070212D" w:rsidRDefault="006C4F80">
            <w:pPr>
              <w:rPr>
                <w:ins w:id="437" w:author="ZTE" w:date="2021-03-12T16:02:00Z"/>
                <w:lang w:val="en-US"/>
              </w:rPr>
            </w:pPr>
            <w:ins w:id="438" w:author="ZTE" w:date="2021-03-12T16:02:00Z">
              <w:r>
                <w:rPr>
                  <w:rFonts w:hint="eastAsia"/>
                  <w:lang w:val="en-US"/>
                </w:rPr>
                <w:t>ZTE</w:t>
              </w:r>
            </w:ins>
          </w:p>
        </w:tc>
        <w:tc>
          <w:tcPr>
            <w:tcW w:w="2268" w:type="dxa"/>
          </w:tcPr>
          <w:p w14:paraId="4CF7738A" w14:textId="77777777" w:rsidR="0070212D" w:rsidRDefault="006C4F80">
            <w:pPr>
              <w:rPr>
                <w:ins w:id="439" w:author="ZTE" w:date="2021-03-12T16:02:00Z"/>
                <w:lang w:val="en-US"/>
              </w:rPr>
            </w:pPr>
            <w:ins w:id="440" w:author="ZTE" w:date="2021-03-12T17:06:00Z">
              <w:r>
                <w:rPr>
                  <w:rFonts w:hint="eastAsia"/>
                  <w:lang w:val="en-US"/>
                </w:rPr>
                <w:t>Yes</w:t>
              </w:r>
            </w:ins>
          </w:p>
        </w:tc>
        <w:tc>
          <w:tcPr>
            <w:tcW w:w="3969" w:type="dxa"/>
          </w:tcPr>
          <w:p w14:paraId="4C1840E3" w14:textId="77777777" w:rsidR="0070212D" w:rsidRDefault="0070212D">
            <w:pPr>
              <w:rPr>
                <w:ins w:id="441" w:author="ZTE" w:date="2021-03-12T16:02:00Z"/>
                <w:lang w:val="en-US"/>
              </w:rPr>
            </w:pPr>
          </w:p>
        </w:tc>
      </w:tr>
      <w:tr w:rsidR="00301F68" w14:paraId="0F2BC8EF" w14:textId="77777777">
        <w:trPr>
          <w:ins w:id="442" w:author="Intel-AA" w:date="2021-03-13T10:23:00Z"/>
        </w:trPr>
        <w:tc>
          <w:tcPr>
            <w:tcW w:w="1701" w:type="dxa"/>
          </w:tcPr>
          <w:p w14:paraId="175181A5" w14:textId="5C129D31" w:rsidR="00301F68" w:rsidRDefault="00301F68">
            <w:pPr>
              <w:rPr>
                <w:ins w:id="443" w:author="Intel-AA" w:date="2021-03-13T10:23:00Z"/>
                <w:lang w:val="en-US"/>
              </w:rPr>
            </w:pPr>
            <w:ins w:id="444" w:author="Intel-AA" w:date="2021-03-13T10:23:00Z">
              <w:r>
                <w:rPr>
                  <w:lang w:val="en-US"/>
                </w:rPr>
                <w:t>Inte</w:t>
              </w:r>
            </w:ins>
            <w:ins w:id="445" w:author="Intel-AA" w:date="2021-03-13T10:24:00Z">
              <w:r>
                <w:rPr>
                  <w:lang w:val="en-US"/>
                </w:rPr>
                <w:t>l</w:t>
              </w:r>
            </w:ins>
          </w:p>
        </w:tc>
        <w:tc>
          <w:tcPr>
            <w:tcW w:w="2268" w:type="dxa"/>
          </w:tcPr>
          <w:p w14:paraId="2CE763BF" w14:textId="4177E5CD" w:rsidR="00301F68" w:rsidRDefault="00301F68">
            <w:pPr>
              <w:rPr>
                <w:ins w:id="446" w:author="Intel-AA" w:date="2021-03-13T10:23:00Z"/>
                <w:lang w:val="en-US"/>
              </w:rPr>
            </w:pPr>
            <w:ins w:id="447" w:author="Intel-AA" w:date="2021-03-13T10:24:00Z">
              <w:r>
                <w:rPr>
                  <w:lang w:val="en-US"/>
                </w:rPr>
                <w:t>Yes</w:t>
              </w:r>
            </w:ins>
          </w:p>
        </w:tc>
        <w:tc>
          <w:tcPr>
            <w:tcW w:w="3969" w:type="dxa"/>
          </w:tcPr>
          <w:p w14:paraId="43EA50D5" w14:textId="77777777" w:rsidR="00301F68" w:rsidRDefault="00301F68">
            <w:pPr>
              <w:rPr>
                <w:ins w:id="448" w:author="Intel-AA" w:date="2021-03-13T10:23:00Z"/>
                <w:lang w:val="en-US"/>
              </w:rPr>
            </w:pPr>
          </w:p>
        </w:tc>
      </w:tr>
      <w:tr w:rsidR="007525D3" w14:paraId="63B672CA" w14:textId="77777777">
        <w:trPr>
          <w:ins w:id="449" w:author="CATT" w:date="2021-03-15T10:39:00Z"/>
        </w:trPr>
        <w:tc>
          <w:tcPr>
            <w:tcW w:w="1701" w:type="dxa"/>
          </w:tcPr>
          <w:p w14:paraId="5128F584" w14:textId="695E9EB9" w:rsidR="007525D3" w:rsidRDefault="007525D3">
            <w:pPr>
              <w:rPr>
                <w:ins w:id="450" w:author="CATT" w:date="2021-03-15T10:39:00Z"/>
                <w:lang w:val="en-US"/>
              </w:rPr>
            </w:pPr>
            <w:ins w:id="451" w:author="CATT" w:date="2021-03-15T10:39:00Z">
              <w:r>
                <w:rPr>
                  <w:rFonts w:hint="eastAsia"/>
                  <w:lang w:val="en-US"/>
                </w:rPr>
                <w:t>CATT</w:t>
              </w:r>
            </w:ins>
          </w:p>
        </w:tc>
        <w:tc>
          <w:tcPr>
            <w:tcW w:w="2268" w:type="dxa"/>
          </w:tcPr>
          <w:p w14:paraId="2B5FA1BF" w14:textId="6DFC1C43" w:rsidR="007525D3" w:rsidRDefault="007525D3">
            <w:pPr>
              <w:rPr>
                <w:ins w:id="452" w:author="CATT" w:date="2021-03-15T10:39:00Z"/>
                <w:lang w:val="en-US"/>
              </w:rPr>
            </w:pPr>
            <w:ins w:id="453" w:author="CATT" w:date="2021-03-15T10:39:00Z">
              <w:r>
                <w:rPr>
                  <w:rFonts w:hint="eastAsia"/>
                  <w:lang w:val="en-US"/>
                </w:rPr>
                <w:t>Yes</w:t>
              </w:r>
            </w:ins>
          </w:p>
        </w:tc>
        <w:tc>
          <w:tcPr>
            <w:tcW w:w="3969" w:type="dxa"/>
          </w:tcPr>
          <w:p w14:paraId="0ECCD93B" w14:textId="77777777" w:rsidR="007525D3" w:rsidRDefault="007525D3">
            <w:pPr>
              <w:rPr>
                <w:ins w:id="454" w:author="CATT" w:date="2021-03-15T10:39:00Z"/>
                <w:lang w:val="en-US"/>
              </w:rPr>
            </w:pPr>
          </w:p>
        </w:tc>
      </w:tr>
    </w:tbl>
    <w:p w14:paraId="54499FEF" w14:textId="0CC503C5" w:rsidR="0070212D" w:rsidRDefault="00F36167">
      <w:pPr>
        <w:spacing w:beforeLines="50" w:before="120"/>
        <w:rPr>
          <w:ins w:id="455" w:author="OPPO(Zhongda)" w:date="2021-03-15T11:16:00Z"/>
        </w:rPr>
      </w:pPr>
      <w:ins w:id="456" w:author="OPPO(Zhongda)" w:date="2021-03-15T11:15:00Z">
        <w:r w:rsidRPr="00F36167">
          <w:rPr>
            <w:rPrChange w:id="457" w:author="OPPO(Zhongda)" w:date="2021-03-15T11:15:00Z">
              <w:rPr>
                <w:b/>
              </w:rPr>
            </w:rPrChange>
          </w:rPr>
          <w:t>Summary: all</w:t>
        </w:r>
        <w:r>
          <w:t xml:space="preserve"> involving companies agree </w:t>
        </w:r>
      </w:ins>
      <w:ins w:id="458" w:author="OPPO(Zhongda)" w:date="2021-03-15T11:16:00Z">
        <w:r w:rsidRPr="00F36167">
          <w:t>with the update of equation and interpretation of CURRENT_slot (5)</w:t>
        </w:r>
        <w:r>
          <w:t>.</w:t>
        </w:r>
      </w:ins>
    </w:p>
    <w:p w14:paraId="7DCA317A" w14:textId="1C6D91E6" w:rsidR="009C0B8D" w:rsidRPr="00F36167" w:rsidRDefault="009C0B8D" w:rsidP="009C0B8D">
      <w:pPr>
        <w:spacing w:beforeLines="50" w:before="120"/>
        <w:rPr>
          <w:rPrChange w:id="459" w:author="OPPO(Zhongda)" w:date="2021-03-15T11:15:00Z">
            <w:rPr>
              <w:b/>
            </w:rPr>
          </w:rPrChange>
        </w:rPr>
      </w:pPr>
      <w:ins w:id="460" w:author="OPPO(Zhongda)" w:date="2021-03-15T11:16:00Z">
        <w:r>
          <w:t xml:space="preserve">Recommend5: </w:t>
        </w:r>
      </w:ins>
      <w:ins w:id="461" w:author="OPPO(Zhongda)" w:date="2021-03-15T16:07:00Z">
        <w:r w:rsidR="00EB211C">
          <w:t xml:space="preserve">To </w:t>
        </w:r>
      </w:ins>
      <w:ins w:id="462" w:author="OPPO(Zhongda)" w:date="2021-03-15T11:16:00Z">
        <w:r w:rsidRPr="00F36167">
          <w:t>agree with the update of equation and interpretation of CURRENT_slot (5)</w:t>
        </w:r>
      </w:ins>
    </w:p>
    <w:p w14:paraId="27896858" w14:textId="77777777" w:rsidR="0070212D" w:rsidRDefault="006C4F80">
      <w:pPr>
        <w:spacing w:beforeLines="50" w:before="120"/>
        <w:rPr>
          <w:b/>
        </w:rPr>
      </w:pPr>
      <w:r>
        <w:rPr>
          <w:b/>
        </w:rPr>
        <w:t>Question6: any other spec impact or issue?</w:t>
      </w:r>
    </w:p>
    <w:tbl>
      <w:tblPr>
        <w:tblStyle w:val="af3"/>
        <w:tblW w:w="0" w:type="auto"/>
        <w:tblInd w:w="704" w:type="dxa"/>
        <w:tblLook w:val="04A0" w:firstRow="1" w:lastRow="0" w:firstColumn="1" w:lastColumn="0" w:noHBand="0" w:noVBand="1"/>
      </w:tblPr>
      <w:tblGrid>
        <w:gridCol w:w="1701"/>
        <w:gridCol w:w="2268"/>
        <w:gridCol w:w="3969"/>
      </w:tblGrid>
      <w:tr w:rsidR="0070212D" w14:paraId="564A814A" w14:textId="77777777">
        <w:tc>
          <w:tcPr>
            <w:tcW w:w="1701" w:type="dxa"/>
            <w:shd w:val="clear" w:color="auto" w:fill="F2F2F2" w:themeFill="background1" w:themeFillShade="F2"/>
          </w:tcPr>
          <w:p w14:paraId="5D74CD9C" w14:textId="77777777" w:rsidR="0070212D" w:rsidRDefault="006C4F80">
            <w:r>
              <w:rPr>
                <w:rFonts w:hint="eastAsia"/>
              </w:rPr>
              <w:t>C</w:t>
            </w:r>
            <w:r>
              <w:t>ompany</w:t>
            </w:r>
          </w:p>
        </w:tc>
        <w:tc>
          <w:tcPr>
            <w:tcW w:w="2268" w:type="dxa"/>
            <w:shd w:val="clear" w:color="auto" w:fill="F2F2F2" w:themeFill="background1" w:themeFillShade="F2"/>
          </w:tcPr>
          <w:p w14:paraId="6500CB1D" w14:textId="77777777" w:rsidR="0070212D" w:rsidRDefault="006C4F80">
            <w:r>
              <w:t>Issue description</w:t>
            </w:r>
          </w:p>
        </w:tc>
        <w:tc>
          <w:tcPr>
            <w:tcW w:w="3969" w:type="dxa"/>
            <w:shd w:val="clear" w:color="auto" w:fill="F2F2F2" w:themeFill="background1" w:themeFillShade="F2"/>
          </w:tcPr>
          <w:p w14:paraId="6A7CF186" w14:textId="77777777" w:rsidR="0070212D" w:rsidRDefault="006C4F80">
            <w:r>
              <w:rPr>
                <w:rFonts w:hint="eastAsia"/>
              </w:rPr>
              <w:t>C</w:t>
            </w:r>
            <w:r>
              <w:t>omments</w:t>
            </w:r>
          </w:p>
        </w:tc>
      </w:tr>
      <w:tr w:rsidR="0070212D" w14:paraId="345687B2" w14:textId="77777777">
        <w:tc>
          <w:tcPr>
            <w:tcW w:w="1701" w:type="dxa"/>
          </w:tcPr>
          <w:p w14:paraId="034EC509" w14:textId="77777777" w:rsidR="0070212D" w:rsidRDefault="0070212D"/>
        </w:tc>
        <w:tc>
          <w:tcPr>
            <w:tcW w:w="2268" w:type="dxa"/>
          </w:tcPr>
          <w:p w14:paraId="7FE992E1" w14:textId="77777777" w:rsidR="0070212D" w:rsidRDefault="0070212D"/>
        </w:tc>
        <w:tc>
          <w:tcPr>
            <w:tcW w:w="3969" w:type="dxa"/>
          </w:tcPr>
          <w:p w14:paraId="3EB4ACD0" w14:textId="77777777" w:rsidR="0070212D" w:rsidRDefault="0070212D"/>
        </w:tc>
      </w:tr>
      <w:tr w:rsidR="0070212D" w14:paraId="5E2DEFA7" w14:textId="77777777">
        <w:tc>
          <w:tcPr>
            <w:tcW w:w="1701" w:type="dxa"/>
          </w:tcPr>
          <w:p w14:paraId="76A09339" w14:textId="77777777" w:rsidR="0070212D" w:rsidRDefault="0070212D"/>
        </w:tc>
        <w:tc>
          <w:tcPr>
            <w:tcW w:w="2268" w:type="dxa"/>
          </w:tcPr>
          <w:p w14:paraId="093CF090" w14:textId="77777777" w:rsidR="0070212D" w:rsidRDefault="0070212D"/>
        </w:tc>
        <w:tc>
          <w:tcPr>
            <w:tcW w:w="3969" w:type="dxa"/>
          </w:tcPr>
          <w:p w14:paraId="01E58BB9" w14:textId="77777777" w:rsidR="0070212D" w:rsidRDefault="0070212D"/>
        </w:tc>
      </w:tr>
    </w:tbl>
    <w:p w14:paraId="234FC365" w14:textId="77777777" w:rsidR="0070212D" w:rsidRDefault="0070212D">
      <w:pPr>
        <w:spacing w:beforeLines="50" w:before="120"/>
      </w:pPr>
    </w:p>
    <w:p w14:paraId="4607CF7C" w14:textId="77777777" w:rsidR="0070212D" w:rsidRDefault="006C4F80">
      <w:pPr>
        <w:pStyle w:val="1"/>
      </w:pPr>
      <w:r>
        <w:t xml:space="preserve">Conclusion </w:t>
      </w:r>
    </w:p>
    <w:p w14:paraId="62E48B85" w14:textId="77777777" w:rsidR="009C0B8D" w:rsidRDefault="009C0B8D" w:rsidP="009C0B8D">
      <w:pPr>
        <w:spacing w:beforeLines="50" w:before="120"/>
        <w:rPr>
          <w:ins w:id="463" w:author="OPPO(Zhongda)" w:date="2021-03-15T16:06:00Z"/>
        </w:rPr>
      </w:pPr>
      <w:ins w:id="464" w:author="OPPO(Zhongda)" w:date="2021-03-15T16:06:00Z">
        <w:r>
          <w:t>H</w:t>
        </w:r>
        <w:r>
          <w:rPr>
            <w:rFonts w:hint="eastAsia"/>
          </w:rPr>
          <w:t>ere</w:t>
        </w:r>
        <w:r>
          <w:t xml:space="preserve"> are recommendations from rapporteur:</w:t>
        </w:r>
      </w:ins>
    </w:p>
    <w:p w14:paraId="74C9558A" w14:textId="3035179C" w:rsidR="009C0B8D" w:rsidRDefault="009C0B8D" w:rsidP="009C0B8D">
      <w:pPr>
        <w:spacing w:beforeLines="50" w:before="120"/>
        <w:rPr>
          <w:ins w:id="465" w:author="OPPO(Zhongda)" w:date="2021-03-15T16:06:00Z"/>
        </w:rPr>
      </w:pPr>
      <w:ins w:id="466" w:author="OPPO(Zhongda)" w:date="2021-03-15T16:06:00Z">
        <w:r>
          <w:t xml:space="preserve">Recommend1: </w:t>
        </w:r>
      </w:ins>
      <w:ins w:id="467" w:author="OPPO(Zhongda)" w:date="2021-03-15T16:07:00Z">
        <w:r w:rsidR="00D801CC">
          <w:t xml:space="preserve">to agree with </w:t>
        </w:r>
      </w:ins>
      <w:ins w:id="468" w:author="OPPO(Zhongda)" w:date="2021-03-15T16:06:00Z">
        <w:r>
          <w:t>scaling equation (2) of perio</w:t>
        </w:r>
        <w:r w:rsidR="00D801CC">
          <w:t>d for configured grant</w:t>
        </w:r>
      </w:ins>
    </w:p>
    <w:p w14:paraId="006A86F1" w14:textId="33876156" w:rsidR="009C0B8D" w:rsidRDefault="009C0B8D" w:rsidP="009C0B8D">
      <w:pPr>
        <w:spacing w:beforeLines="50" w:before="120"/>
        <w:rPr>
          <w:ins w:id="469" w:author="OPPO(Zhongda)" w:date="2021-03-15T11:04:00Z"/>
        </w:rPr>
      </w:pPr>
      <w:ins w:id="470" w:author="OPPO(Zhongda)" w:date="2021-03-15T11:07:00Z">
        <w:r>
          <w:t xml:space="preserve">Recommend2: to agree </w:t>
        </w:r>
        <w:r w:rsidRPr="007479D6">
          <w:t>with equation (3) and (4) as well as interpretation of the parameters in principle</w:t>
        </w:r>
      </w:ins>
    </w:p>
    <w:p w14:paraId="0F02CE6F" w14:textId="77777777" w:rsidR="009C0B8D" w:rsidRPr="007A0575" w:rsidRDefault="009C0B8D" w:rsidP="009C0B8D">
      <w:pPr>
        <w:spacing w:beforeLines="50" w:before="120"/>
      </w:pPr>
      <w:ins w:id="471" w:author="OPPO(Zhongda)" w:date="2021-03-15T11:12:00Z">
        <w:r>
          <w:rPr>
            <w:rFonts w:hint="eastAsia"/>
          </w:rPr>
          <w:t>R</w:t>
        </w:r>
        <w:r>
          <w:t xml:space="preserve">ecommend3: </w:t>
        </w:r>
      </w:ins>
      <w:ins w:id="472" w:author="OPPO(Zhongda)" w:date="2021-03-15T11:13:00Z">
        <w:r w:rsidRPr="007A0575">
          <w:t>the value range of sl-OffsetSlotCG-Type1 is the same as sl-TimeOffsetCG-Type1 i.e. INTEGER (0..7999)</w:t>
        </w:r>
        <w:r>
          <w:t xml:space="preserve"> and </w:t>
        </w:r>
      </w:ins>
      <w:ins w:id="473" w:author="OPPO(Zhongda)" w:date="2021-03-15T11:14:00Z">
        <w:r w:rsidRPr="000437D4">
          <w:t>sl-ReferenceSlotCG-Type1 is a ENUMERATED parameter</w:t>
        </w:r>
        <w:r>
          <w:t>.</w:t>
        </w:r>
      </w:ins>
    </w:p>
    <w:p w14:paraId="6755C4B5" w14:textId="77777777" w:rsidR="009C0B8D" w:rsidRDefault="009C0B8D" w:rsidP="009C0B8D">
      <w:pPr>
        <w:spacing w:beforeLines="50" w:before="120"/>
        <w:rPr>
          <w:ins w:id="474" w:author="OPPO(Zhongda)" w:date="2021-03-15T11:14:00Z"/>
        </w:rPr>
      </w:pPr>
      <w:ins w:id="475" w:author="OPPO(Zhongda)" w:date="2021-03-15T11:15:00Z">
        <w:r>
          <w:t xml:space="preserve">Recommend4: </w:t>
        </w:r>
        <w:r w:rsidRPr="00F36167">
          <w:t>To simply replace two old parameters with two new parameters i.e. reuse existing ASN.1 with updated parameter name and field description</w:t>
        </w:r>
      </w:ins>
    </w:p>
    <w:p w14:paraId="12E7EB5F" w14:textId="5909BD7A" w:rsidR="009C0B8D" w:rsidRPr="00F36167" w:rsidDel="002B2084" w:rsidRDefault="009C0B8D" w:rsidP="009C0B8D">
      <w:pPr>
        <w:spacing w:beforeLines="50" w:before="120"/>
        <w:rPr>
          <w:del w:id="476" w:author="OPPO(Zhongda)" w:date="2021-03-15T16:08:00Z"/>
          <w:rPrChange w:id="477" w:author="OPPO(Zhongda)" w:date="2021-03-15T11:15:00Z">
            <w:rPr>
              <w:del w:id="478" w:author="OPPO(Zhongda)" w:date="2021-03-15T16:08:00Z"/>
              <w:b/>
            </w:rPr>
          </w:rPrChange>
        </w:rPr>
      </w:pPr>
      <w:ins w:id="479" w:author="OPPO(Zhongda)" w:date="2021-03-15T11:16:00Z">
        <w:r>
          <w:t xml:space="preserve">Recommend5: </w:t>
        </w:r>
      </w:ins>
      <w:ins w:id="480" w:author="OPPO(Zhongda)" w:date="2021-03-15T16:07:00Z">
        <w:r w:rsidR="00EB211C">
          <w:t xml:space="preserve">To </w:t>
        </w:r>
      </w:ins>
      <w:ins w:id="481" w:author="OPPO(Zhongda)" w:date="2021-03-15T11:16:00Z">
        <w:r w:rsidRPr="00F36167">
          <w:t>agree with the update of equation and interpretation of CURRENT_slot (5)</w:t>
        </w:r>
      </w:ins>
    </w:p>
    <w:p w14:paraId="7BDEBFEF" w14:textId="77777777" w:rsidR="009C0B8D" w:rsidRDefault="009C0B8D">
      <w:pPr>
        <w:spacing w:beforeLines="50" w:before="120"/>
      </w:pPr>
      <w:bookmarkStart w:id="482" w:name="_GoBack"/>
      <w:bookmarkEnd w:id="482"/>
    </w:p>
    <w:p w14:paraId="50C2B48F" w14:textId="77777777" w:rsidR="0070212D" w:rsidRDefault="006C4F80">
      <w:pPr>
        <w:pStyle w:val="1"/>
      </w:pPr>
      <w:bookmarkStart w:id="483" w:name="_In-sequence_SDU_delivery"/>
      <w:bookmarkStart w:id="484" w:name="_Ref189809556"/>
      <w:bookmarkStart w:id="485" w:name="_Ref174151459"/>
      <w:bookmarkStart w:id="486" w:name="_Ref450865335"/>
      <w:bookmarkEnd w:id="483"/>
      <w:r>
        <w:rPr>
          <w:rFonts w:hint="eastAsia"/>
        </w:rPr>
        <w:t>Reference</w:t>
      </w:r>
      <w:bookmarkEnd w:id="484"/>
      <w:bookmarkEnd w:id="485"/>
      <w:bookmarkEnd w:id="486"/>
    </w:p>
    <w:p w14:paraId="5895B24E" w14:textId="77777777" w:rsidR="0070212D" w:rsidRDefault="006C4F80">
      <w:r>
        <w:rPr>
          <w:rFonts w:hint="eastAsia"/>
        </w:rPr>
        <w:t>[</w:t>
      </w:r>
      <w:r>
        <w:t>1] R2-2102190</w:t>
      </w:r>
      <w:r>
        <w:tab/>
        <w:t>Summary of email [AT113-e][711][V2X]SL CG related issues</w:t>
      </w:r>
      <w:r>
        <w:tab/>
        <w:t>OPPO</w:t>
      </w:r>
      <w:r>
        <w:tab/>
        <w:t>discussion</w:t>
      </w:r>
      <w:r>
        <w:tab/>
        <w:t>Rel-16</w:t>
      </w:r>
    </w:p>
    <w:p w14:paraId="01E64ACF" w14:textId="77777777" w:rsidR="0070212D" w:rsidRDefault="006C4F80">
      <w:r>
        <w:t>[2] R2-2100098</w:t>
      </w:r>
      <w:r>
        <w:tab/>
        <w:t>Summary of email discussion [701][V2X] RAN1 related discussion (OPPO)</w:t>
      </w:r>
      <w:r>
        <w:tab/>
        <w:t>OPPO</w:t>
      </w:r>
      <w:r>
        <w:tab/>
        <w:t>discussion</w:t>
      </w:r>
      <w:r>
        <w:tab/>
        <w:t>Rel-16</w:t>
      </w:r>
    </w:p>
    <w:p w14:paraId="7AD08CF6" w14:textId="77777777" w:rsidR="0070212D" w:rsidRDefault="006C4F80">
      <w:r>
        <w:lastRenderedPageBreak/>
        <w:t>[3] R2-2102328</w:t>
      </w:r>
      <w:r>
        <w:tab/>
        <w:t>LS on the resource reservation period (R1-2101922; contact: LGE)    RAN1</w:t>
      </w:r>
      <w:r>
        <w:tab/>
        <w:t>LS in</w:t>
      </w:r>
      <w:r>
        <w:tab/>
        <w:t>Rel-16</w:t>
      </w:r>
      <w:r>
        <w:tab/>
        <w:t>5G_V2X_NRSL-Core</w:t>
      </w:r>
      <w:r>
        <w:tab/>
        <w:t>To:RAN2</w:t>
      </w:r>
    </w:p>
    <w:p w14:paraId="2DBCA831" w14:textId="77777777" w:rsidR="0070212D" w:rsidRDefault="006C4F80">
      <w:r>
        <w:t>[4] Draft R1-200xxxx CR_38.214_[104-e-NR-5G_V2X-06]_V003_FL</w:t>
      </w:r>
    </w:p>
    <w:sectPr w:rsidR="0070212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F30DD" w14:textId="77777777" w:rsidR="008C132C" w:rsidRDefault="008C132C">
      <w:pPr>
        <w:spacing w:after="0" w:line="240" w:lineRule="auto"/>
      </w:pPr>
      <w:r>
        <w:separator/>
      </w:r>
    </w:p>
  </w:endnote>
  <w:endnote w:type="continuationSeparator" w:id="0">
    <w:p w14:paraId="0B449C31" w14:textId="77777777" w:rsidR="008C132C" w:rsidRDefault="008C1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BCF5F" w14:textId="77777777" w:rsidR="007A0575" w:rsidRDefault="007A0575">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A13A8" w14:textId="2F7029F8" w:rsidR="007A0575" w:rsidRDefault="007A0575">
    <w:pPr>
      <w:pStyle w:val="ac"/>
      <w:tabs>
        <w:tab w:val="center" w:pos="4820"/>
        <w:tab w:val="right" w:pos="9639"/>
      </w:tabs>
      <w:jc w:val="left"/>
    </w:pPr>
    <w:r>
      <w:tab/>
    </w:r>
    <w:r>
      <w:fldChar w:fldCharType="begin"/>
    </w:r>
    <w:r>
      <w:rPr>
        <w:rStyle w:val="af4"/>
      </w:rPr>
      <w:instrText xml:space="preserve"> PAGE </w:instrText>
    </w:r>
    <w:r>
      <w:fldChar w:fldCharType="separate"/>
    </w:r>
    <w:r w:rsidR="002B2084">
      <w:rPr>
        <w:rStyle w:val="af4"/>
        <w:noProof/>
      </w:rPr>
      <w:t>8</w:t>
    </w:r>
    <w:r>
      <w:fldChar w:fldCharType="end"/>
    </w:r>
    <w:r>
      <w:rPr>
        <w:rStyle w:val="af4"/>
      </w:rPr>
      <w:t>/</w:t>
    </w:r>
    <w:r>
      <w:fldChar w:fldCharType="begin"/>
    </w:r>
    <w:r>
      <w:rPr>
        <w:rStyle w:val="af4"/>
      </w:rPr>
      <w:instrText xml:space="preserve"> NUMPAGES </w:instrText>
    </w:r>
    <w:r>
      <w:fldChar w:fldCharType="separate"/>
    </w:r>
    <w:r w:rsidR="002B2084">
      <w:rPr>
        <w:rStyle w:val="af4"/>
        <w:noProof/>
      </w:rPr>
      <w:t>8</w:t>
    </w:r>
    <w:r>
      <w:fldChar w:fldCharType="end"/>
    </w:r>
    <w:r>
      <w:rPr>
        <w:rStyle w:val="af4"/>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C2FC6" w14:textId="77777777" w:rsidR="007A0575" w:rsidRDefault="007A057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A5F8A" w14:textId="77777777" w:rsidR="008C132C" w:rsidRDefault="008C132C">
      <w:pPr>
        <w:spacing w:after="0" w:line="240" w:lineRule="auto"/>
      </w:pPr>
      <w:r>
        <w:separator/>
      </w:r>
    </w:p>
  </w:footnote>
  <w:footnote w:type="continuationSeparator" w:id="0">
    <w:p w14:paraId="7504B48D" w14:textId="77777777" w:rsidR="008C132C" w:rsidRDefault="008C1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CE1CD" w14:textId="77777777" w:rsidR="007A0575" w:rsidRDefault="007A0575">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A902A" w14:textId="77777777" w:rsidR="007A0575" w:rsidRDefault="007A0575">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22E86" w14:textId="77777777" w:rsidR="007A0575" w:rsidRDefault="007A0575">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BDD1285"/>
    <w:multiLevelType w:val="multilevel"/>
    <w:tmpl w:val="1BDD1285"/>
    <w:lvl w:ilvl="0">
      <w:start w:val="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0"/>
  </w:num>
  <w:num w:numId="4">
    <w:abstractNumId w:val="7"/>
  </w:num>
  <w:num w:numId="5">
    <w:abstractNumId w:val="3"/>
  </w:num>
  <w:num w:numId="6">
    <w:abstractNumId w:val="6"/>
  </w:num>
  <w:num w:numId="7">
    <w:abstractNumId w:val="9"/>
  </w:num>
  <w:num w:numId="8">
    <w:abstractNumId w:val="5"/>
  </w:num>
  <w:num w:numId="9">
    <w:abstractNumId w:val="8"/>
  </w:num>
  <w:num w:numId="10">
    <w:abstractNumId w:val="15"/>
  </w:num>
  <w:num w:numId="11">
    <w:abstractNumId w:val="14"/>
  </w:num>
  <w:num w:numId="12">
    <w:abstractNumId w:val="12"/>
  </w:num>
  <w:num w:numId="13">
    <w:abstractNumId w:val="13"/>
  </w:num>
  <w:num w:numId="14">
    <w:abstractNumId w:val="11"/>
  </w:num>
  <w:num w:numId="15">
    <w:abstractNumId w:val="2"/>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g HAN">
    <w15:presenceInfo w15:providerId="None" w15:userId="Jing HAN"/>
  </w15:person>
  <w15:person w15:author="Ericsson">
    <w15:presenceInfo w15:providerId="None" w15:userId="Ericsson"/>
  </w15:person>
  <w15:person w15:author="OPPO(Zhongda)">
    <w15:presenceInfo w15:providerId="None" w15:userId="OPPO(Zhongda)"/>
  </w15:person>
  <w15:person w15:author="Samsung_Hyunjeong Kang">
    <w15:presenceInfo w15:providerId="None" w15:userId="Samsung_Hyunjeong Kang"/>
  </w15:person>
  <w15:person w15:author="vivo(Jing)">
    <w15:presenceInfo w15:providerId="None" w15:userId="vivo(Jing)"/>
  </w15:person>
  <w15:person w15:author="Huawei (Xiaox)">
    <w15:presenceInfo w15:providerId="None" w15:userId="Huawei (Xiaox)"/>
  </w15:person>
  <w15:person w15:author="ZTE">
    <w15:presenceInfo w15:providerId="None" w15:userId="ZT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wFANmPHTE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0B6B"/>
    <w:rsid w:val="00011B28"/>
    <w:rsid w:val="00012CD6"/>
    <w:rsid w:val="000149CA"/>
    <w:rsid w:val="00014D3C"/>
    <w:rsid w:val="0001576E"/>
    <w:rsid w:val="00015D15"/>
    <w:rsid w:val="00015E77"/>
    <w:rsid w:val="00015F4A"/>
    <w:rsid w:val="000167AC"/>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0C4"/>
    <w:rsid w:val="00037349"/>
    <w:rsid w:val="000400F8"/>
    <w:rsid w:val="000402F5"/>
    <w:rsid w:val="00040963"/>
    <w:rsid w:val="00040F8F"/>
    <w:rsid w:val="000422E2"/>
    <w:rsid w:val="00042BBC"/>
    <w:rsid w:val="00042E4F"/>
    <w:rsid w:val="00042F22"/>
    <w:rsid w:val="000437D4"/>
    <w:rsid w:val="00043A3D"/>
    <w:rsid w:val="0004413E"/>
    <w:rsid w:val="000444EF"/>
    <w:rsid w:val="000451FB"/>
    <w:rsid w:val="00045A25"/>
    <w:rsid w:val="000460BB"/>
    <w:rsid w:val="00046743"/>
    <w:rsid w:val="0005140D"/>
    <w:rsid w:val="00051A57"/>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0B4"/>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C25"/>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D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058C"/>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1E85"/>
    <w:rsid w:val="001027A4"/>
    <w:rsid w:val="0010345F"/>
    <w:rsid w:val="00103EFA"/>
    <w:rsid w:val="00103F0F"/>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3B39"/>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639"/>
    <w:rsid w:val="0017398E"/>
    <w:rsid w:val="00173A8E"/>
    <w:rsid w:val="00173DB1"/>
    <w:rsid w:val="0017594B"/>
    <w:rsid w:val="00175BDA"/>
    <w:rsid w:val="00175CE6"/>
    <w:rsid w:val="00176A65"/>
    <w:rsid w:val="001772CC"/>
    <w:rsid w:val="00180120"/>
    <w:rsid w:val="0018060E"/>
    <w:rsid w:val="0018143F"/>
    <w:rsid w:val="00182AC3"/>
    <w:rsid w:val="00183B19"/>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52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1204"/>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7F8"/>
    <w:rsid w:val="00235872"/>
    <w:rsid w:val="00235978"/>
    <w:rsid w:val="00235E17"/>
    <w:rsid w:val="00235EDC"/>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702"/>
    <w:rsid w:val="002B08D2"/>
    <w:rsid w:val="002B1095"/>
    <w:rsid w:val="002B1553"/>
    <w:rsid w:val="002B18E5"/>
    <w:rsid w:val="002B2084"/>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5C2"/>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518"/>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1F68"/>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47D"/>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A36"/>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0BC"/>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671"/>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12A9"/>
    <w:rsid w:val="003D2478"/>
    <w:rsid w:val="003D3290"/>
    <w:rsid w:val="003D3C45"/>
    <w:rsid w:val="003D537A"/>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E7B1F"/>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450C"/>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1B96"/>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305"/>
    <w:rsid w:val="004A598A"/>
    <w:rsid w:val="004A64FA"/>
    <w:rsid w:val="004B09A0"/>
    <w:rsid w:val="004B1FA5"/>
    <w:rsid w:val="004B254E"/>
    <w:rsid w:val="004B2B6D"/>
    <w:rsid w:val="004B32A3"/>
    <w:rsid w:val="004B5C2F"/>
    <w:rsid w:val="004B5E04"/>
    <w:rsid w:val="004B72FC"/>
    <w:rsid w:val="004B78E1"/>
    <w:rsid w:val="004B7C0C"/>
    <w:rsid w:val="004C04CB"/>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3E2"/>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3F9"/>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1FF"/>
    <w:rsid w:val="00552585"/>
    <w:rsid w:val="0055316E"/>
    <w:rsid w:val="00554E19"/>
    <w:rsid w:val="005567CD"/>
    <w:rsid w:val="005574E6"/>
    <w:rsid w:val="00560F4B"/>
    <w:rsid w:val="0056121F"/>
    <w:rsid w:val="0056176B"/>
    <w:rsid w:val="00562D5E"/>
    <w:rsid w:val="005638CF"/>
    <w:rsid w:val="005652B0"/>
    <w:rsid w:val="005654C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0A6"/>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004"/>
    <w:rsid w:val="005B0428"/>
    <w:rsid w:val="005B0678"/>
    <w:rsid w:val="005B076B"/>
    <w:rsid w:val="005B0ACC"/>
    <w:rsid w:val="005B0BF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0A6"/>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4C6E"/>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2FB4"/>
    <w:rsid w:val="0060334B"/>
    <w:rsid w:val="006039AD"/>
    <w:rsid w:val="00604F14"/>
    <w:rsid w:val="00605419"/>
    <w:rsid w:val="00606A65"/>
    <w:rsid w:val="00610816"/>
    <w:rsid w:val="00611B83"/>
    <w:rsid w:val="00612A50"/>
    <w:rsid w:val="00613257"/>
    <w:rsid w:val="0061342C"/>
    <w:rsid w:val="00613972"/>
    <w:rsid w:val="00613C4D"/>
    <w:rsid w:val="006143FF"/>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495F"/>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11B"/>
    <w:rsid w:val="006B240A"/>
    <w:rsid w:val="006B5043"/>
    <w:rsid w:val="006B50CF"/>
    <w:rsid w:val="006B5412"/>
    <w:rsid w:val="006B61B1"/>
    <w:rsid w:val="006B6787"/>
    <w:rsid w:val="006B6CE3"/>
    <w:rsid w:val="006B6DBB"/>
    <w:rsid w:val="006B7074"/>
    <w:rsid w:val="006B7666"/>
    <w:rsid w:val="006C03B8"/>
    <w:rsid w:val="006C18F5"/>
    <w:rsid w:val="006C1DB4"/>
    <w:rsid w:val="006C22F4"/>
    <w:rsid w:val="006C2617"/>
    <w:rsid w:val="006C28FE"/>
    <w:rsid w:val="006C380A"/>
    <w:rsid w:val="006C49AF"/>
    <w:rsid w:val="006C4F80"/>
    <w:rsid w:val="006C505A"/>
    <w:rsid w:val="006C5EC9"/>
    <w:rsid w:val="006C6028"/>
    <w:rsid w:val="006C6059"/>
    <w:rsid w:val="006C64B7"/>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12D"/>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05E"/>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9D6"/>
    <w:rsid w:val="00747CC7"/>
    <w:rsid w:val="00747D8B"/>
    <w:rsid w:val="007504C4"/>
    <w:rsid w:val="00751228"/>
    <w:rsid w:val="00751C7B"/>
    <w:rsid w:val="007525D3"/>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575"/>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A2A"/>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4E57"/>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17C6"/>
    <w:rsid w:val="0080294E"/>
    <w:rsid w:val="00803FAE"/>
    <w:rsid w:val="0080473F"/>
    <w:rsid w:val="00804843"/>
    <w:rsid w:val="00805151"/>
    <w:rsid w:val="0080517A"/>
    <w:rsid w:val="0080605F"/>
    <w:rsid w:val="00806760"/>
    <w:rsid w:val="00806A2A"/>
    <w:rsid w:val="00807786"/>
    <w:rsid w:val="008078FF"/>
    <w:rsid w:val="00807D52"/>
    <w:rsid w:val="00810DAE"/>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59A8"/>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97E"/>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2960"/>
    <w:rsid w:val="00883BAF"/>
    <w:rsid w:val="00885991"/>
    <w:rsid w:val="00885BD5"/>
    <w:rsid w:val="00886724"/>
    <w:rsid w:val="008869F8"/>
    <w:rsid w:val="00886E16"/>
    <w:rsid w:val="00887A8A"/>
    <w:rsid w:val="008904A0"/>
    <w:rsid w:val="008904F3"/>
    <w:rsid w:val="00890CA7"/>
    <w:rsid w:val="008928B9"/>
    <w:rsid w:val="00892F30"/>
    <w:rsid w:val="00892F48"/>
    <w:rsid w:val="00893F9E"/>
    <w:rsid w:val="00894A88"/>
    <w:rsid w:val="00894FD8"/>
    <w:rsid w:val="008950A8"/>
    <w:rsid w:val="00895386"/>
    <w:rsid w:val="00895500"/>
    <w:rsid w:val="00895A6F"/>
    <w:rsid w:val="00895EAC"/>
    <w:rsid w:val="00897CE3"/>
    <w:rsid w:val="008A0D2B"/>
    <w:rsid w:val="008A0D45"/>
    <w:rsid w:val="008A21FF"/>
    <w:rsid w:val="008A2CE2"/>
    <w:rsid w:val="008A30AC"/>
    <w:rsid w:val="008A360E"/>
    <w:rsid w:val="008A414A"/>
    <w:rsid w:val="008A44B8"/>
    <w:rsid w:val="008A46E5"/>
    <w:rsid w:val="008A51A8"/>
    <w:rsid w:val="008A5410"/>
    <w:rsid w:val="008A54C7"/>
    <w:rsid w:val="008A5C64"/>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32C"/>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047"/>
    <w:rsid w:val="008D4413"/>
    <w:rsid w:val="008D5E5D"/>
    <w:rsid w:val="008D6103"/>
    <w:rsid w:val="008D6419"/>
    <w:rsid w:val="008D6D1A"/>
    <w:rsid w:val="008D7762"/>
    <w:rsid w:val="008E065E"/>
    <w:rsid w:val="008E0927"/>
    <w:rsid w:val="008E1909"/>
    <w:rsid w:val="008E1990"/>
    <w:rsid w:val="008E1A25"/>
    <w:rsid w:val="008E4D7C"/>
    <w:rsid w:val="008E5B14"/>
    <w:rsid w:val="008E6CDD"/>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8F6DC2"/>
    <w:rsid w:val="009000FD"/>
    <w:rsid w:val="00901B06"/>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70D"/>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28BD"/>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2D79"/>
    <w:rsid w:val="0096430A"/>
    <w:rsid w:val="00964B5A"/>
    <w:rsid w:val="0096554B"/>
    <w:rsid w:val="0096584A"/>
    <w:rsid w:val="00967990"/>
    <w:rsid w:val="00970097"/>
    <w:rsid w:val="009704C6"/>
    <w:rsid w:val="00971626"/>
    <w:rsid w:val="009718D4"/>
    <w:rsid w:val="00971C33"/>
    <w:rsid w:val="00971F08"/>
    <w:rsid w:val="00971FC1"/>
    <w:rsid w:val="00973BF9"/>
    <w:rsid w:val="00973E9D"/>
    <w:rsid w:val="0097603D"/>
    <w:rsid w:val="00976949"/>
    <w:rsid w:val="00980477"/>
    <w:rsid w:val="009812FF"/>
    <w:rsid w:val="00981DED"/>
    <w:rsid w:val="00982FD9"/>
    <w:rsid w:val="00983466"/>
    <w:rsid w:val="0098375B"/>
    <w:rsid w:val="00983A79"/>
    <w:rsid w:val="00985253"/>
    <w:rsid w:val="009853B3"/>
    <w:rsid w:val="00986059"/>
    <w:rsid w:val="00986331"/>
    <w:rsid w:val="00986E3E"/>
    <w:rsid w:val="00987C96"/>
    <w:rsid w:val="00990630"/>
    <w:rsid w:val="00990AA9"/>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28C"/>
    <w:rsid w:val="009B246F"/>
    <w:rsid w:val="009B33E5"/>
    <w:rsid w:val="009B3AC2"/>
    <w:rsid w:val="009B3F2D"/>
    <w:rsid w:val="009B4A6E"/>
    <w:rsid w:val="009B4CCB"/>
    <w:rsid w:val="009B4DF4"/>
    <w:rsid w:val="009B5261"/>
    <w:rsid w:val="009B55A4"/>
    <w:rsid w:val="009B564E"/>
    <w:rsid w:val="009B6261"/>
    <w:rsid w:val="009B7E87"/>
    <w:rsid w:val="009B7F3D"/>
    <w:rsid w:val="009C0B8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49"/>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7DF"/>
    <w:rsid w:val="009E7AEF"/>
    <w:rsid w:val="009E7D6F"/>
    <w:rsid w:val="009F06F7"/>
    <w:rsid w:val="009F08F3"/>
    <w:rsid w:val="009F1F7D"/>
    <w:rsid w:val="009F203A"/>
    <w:rsid w:val="009F2BB4"/>
    <w:rsid w:val="009F31D4"/>
    <w:rsid w:val="009F344F"/>
    <w:rsid w:val="009F352A"/>
    <w:rsid w:val="009F4D4A"/>
    <w:rsid w:val="009F53D8"/>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1B0"/>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6FF6"/>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1F5C"/>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3A3D"/>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69"/>
    <w:rsid w:val="00B21270"/>
    <w:rsid w:val="00B21419"/>
    <w:rsid w:val="00B2195A"/>
    <w:rsid w:val="00B2210E"/>
    <w:rsid w:val="00B227E6"/>
    <w:rsid w:val="00B248B0"/>
    <w:rsid w:val="00B26318"/>
    <w:rsid w:val="00B2763F"/>
    <w:rsid w:val="00B27AAC"/>
    <w:rsid w:val="00B27BF7"/>
    <w:rsid w:val="00B30065"/>
    <w:rsid w:val="00B30929"/>
    <w:rsid w:val="00B33012"/>
    <w:rsid w:val="00B33C7B"/>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67EDE"/>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0F30"/>
    <w:rsid w:val="00B81A6C"/>
    <w:rsid w:val="00B8228A"/>
    <w:rsid w:val="00B83A3D"/>
    <w:rsid w:val="00B83B09"/>
    <w:rsid w:val="00B84CBD"/>
    <w:rsid w:val="00B85384"/>
    <w:rsid w:val="00B8566A"/>
    <w:rsid w:val="00B85839"/>
    <w:rsid w:val="00B85DE5"/>
    <w:rsid w:val="00B86441"/>
    <w:rsid w:val="00B866AC"/>
    <w:rsid w:val="00B869D5"/>
    <w:rsid w:val="00B86BA3"/>
    <w:rsid w:val="00B86DAE"/>
    <w:rsid w:val="00B87918"/>
    <w:rsid w:val="00B90F73"/>
    <w:rsid w:val="00B911D2"/>
    <w:rsid w:val="00B914B1"/>
    <w:rsid w:val="00B9155B"/>
    <w:rsid w:val="00B9202F"/>
    <w:rsid w:val="00B92FD2"/>
    <w:rsid w:val="00B93177"/>
    <w:rsid w:val="00B93225"/>
    <w:rsid w:val="00B93B59"/>
    <w:rsid w:val="00B94036"/>
    <w:rsid w:val="00B9406A"/>
    <w:rsid w:val="00B94C5A"/>
    <w:rsid w:val="00B9578F"/>
    <w:rsid w:val="00B95B8A"/>
    <w:rsid w:val="00B966D2"/>
    <w:rsid w:val="00B97825"/>
    <w:rsid w:val="00B97D24"/>
    <w:rsid w:val="00BA2280"/>
    <w:rsid w:val="00BA2437"/>
    <w:rsid w:val="00BA2A08"/>
    <w:rsid w:val="00BA2A57"/>
    <w:rsid w:val="00BA56D2"/>
    <w:rsid w:val="00BA5B3F"/>
    <w:rsid w:val="00BA5D79"/>
    <w:rsid w:val="00BA633A"/>
    <w:rsid w:val="00BA69ED"/>
    <w:rsid w:val="00BA76E0"/>
    <w:rsid w:val="00BA7F84"/>
    <w:rsid w:val="00BB0DE1"/>
    <w:rsid w:val="00BB2992"/>
    <w:rsid w:val="00BB29F5"/>
    <w:rsid w:val="00BB2A25"/>
    <w:rsid w:val="00BB4398"/>
    <w:rsid w:val="00BB4E2E"/>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0D0"/>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2CA4"/>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4B59"/>
    <w:rsid w:val="00C75D2F"/>
    <w:rsid w:val="00C767BE"/>
    <w:rsid w:val="00C76E3C"/>
    <w:rsid w:val="00C81568"/>
    <w:rsid w:val="00C81EAC"/>
    <w:rsid w:val="00C8359D"/>
    <w:rsid w:val="00C83AC0"/>
    <w:rsid w:val="00C83DA8"/>
    <w:rsid w:val="00C83F26"/>
    <w:rsid w:val="00C865E9"/>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24BE"/>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8CC"/>
    <w:rsid w:val="00D61AF5"/>
    <w:rsid w:val="00D62207"/>
    <w:rsid w:val="00D62BC5"/>
    <w:rsid w:val="00D62E86"/>
    <w:rsid w:val="00D63714"/>
    <w:rsid w:val="00D63B94"/>
    <w:rsid w:val="00D640DA"/>
    <w:rsid w:val="00D652B5"/>
    <w:rsid w:val="00D65713"/>
    <w:rsid w:val="00D65796"/>
    <w:rsid w:val="00D65F70"/>
    <w:rsid w:val="00D66155"/>
    <w:rsid w:val="00D669C6"/>
    <w:rsid w:val="00D67B50"/>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1CC"/>
    <w:rsid w:val="00D8021F"/>
    <w:rsid w:val="00D80383"/>
    <w:rsid w:val="00D81F41"/>
    <w:rsid w:val="00D821CE"/>
    <w:rsid w:val="00D823C6"/>
    <w:rsid w:val="00D82B70"/>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19B6"/>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E55"/>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7FE"/>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6879"/>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9C0"/>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211C"/>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398"/>
    <w:rsid w:val="00ED05CE"/>
    <w:rsid w:val="00ED1006"/>
    <w:rsid w:val="00ED165B"/>
    <w:rsid w:val="00ED1895"/>
    <w:rsid w:val="00ED408F"/>
    <w:rsid w:val="00ED42B3"/>
    <w:rsid w:val="00ED5012"/>
    <w:rsid w:val="00ED51BF"/>
    <w:rsid w:val="00ED51DE"/>
    <w:rsid w:val="00ED5A72"/>
    <w:rsid w:val="00ED6E01"/>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6EF5"/>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038"/>
    <w:rsid w:val="00F36167"/>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8EB"/>
    <w:rsid w:val="00F519CE"/>
    <w:rsid w:val="00F51ADA"/>
    <w:rsid w:val="00F51BBB"/>
    <w:rsid w:val="00F51FDE"/>
    <w:rsid w:val="00F524E8"/>
    <w:rsid w:val="00F536D1"/>
    <w:rsid w:val="00F54231"/>
    <w:rsid w:val="00F54328"/>
    <w:rsid w:val="00F55D6B"/>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45A73E46"/>
    <w:rsid w:val="542F26B3"/>
    <w:rsid w:val="594E71EC"/>
    <w:rsid w:val="69AD3F4D"/>
    <w:rsid w:val="74583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A5EC17"/>
  <w15:docId w15:val="{1E219AC3-0241-4466-96DB-F73CBDF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b"/>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b">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c">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afd">
    <w:name w:val="Placeholder Text"/>
    <w:basedOn w:val="a1"/>
    <w:uiPriority w:val="99"/>
    <w:unhideWhenUsed/>
    <w:rPr>
      <w:color w:val="808080"/>
    </w:rPr>
  </w:style>
  <w:style w:type="character" w:customStyle="1" w:styleId="15">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8</TotalTime>
  <Pages>8</Pages>
  <Words>2245</Words>
  <Characters>1280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ZhongdaDu)</dc:creator>
  <cp:keywords>3GPP; OPPO; TDoc, CTPClassification=CTP_NT</cp:keywords>
  <cp:lastModifiedBy>OPPO(Zhongda)</cp:lastModifiedBy>
  <cp:revision>13</cp:revision>
  <cp:lastPrinted>2008-01-31T16:09:00Z</cp:lastPrinted>
  <dcterms:created xsi:type="dcterms:W3CDTF">2021-03-15T02:52:00Z</dcterms:created>
  <dcterms:modified xsi:type="dcterms:W3CDTF">2021-03-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tPcjk3rk+hC1x8pxrIYVVpjFhU36gLrmlINOylZT7Q61XQmXe9sUwZTfB8P9E8yPyETZh+pP
51jubkn0UVx2yvEZcAlxl4E5ZN7lSjAcoFMCpfmiL5qRFAZJO0WpF7KQigKM7BL30qjd7H6r
VAaEEkdt5dVm3G/mjgPjKwwEO0RFMRNBXZh3d1uypGKGErWshq6O893AAxtCvZ4RLiKmkyDn
yx0UPOv8CXQ+2iUAnx</vt:lpwstr>
  </property>
  <property fmtid="{D5CDD505-2E9C-101B-9397-08002B2CF9AE}" pid="10" name="_2015_ms_pID_7253431">
    <vt:lpwstr>wEeuVX6kKHHcuQZX5u5BRUJnifIs3QjlfLz8zJ/gaBhG0UMp7e306X
OYGS4ptwWSbJya1IN+74/v+Rz0uqBghNScz17Isb9eF6lTQXDQmrkGlBrfJN/+bU+xESNhn6
wPhxwbPb5CULeRjOyKKvOROEECQPsPZfWZgEaE6eFEN+2CSqqScsDN/mQ0TI3XIcvp2JFquj
6MZiuf66f2Unrr0wXbDXx4wzMdpD/fSVqLX4</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w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5714949</vt:lpwstr>
  </property>
</Properties>
</file>